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83733" w:rsidRPr="00683733" w:rsidRDefault="00683733" w:rsidP="00683733">
      <w:pPr>
        <w:spacing w:line="360" w:lineRule="auto"/>
        <w:jc w:val="right"/>
      </w:pPr>
      <w:r w:rsidRPr="00683733">
        <w:t>Supp</w:t>
      </w:r>
      <w:r w:rsidR="008858C9">
        <w:t>lementary data</w:t>
      </w:r>
    </w:p>
    <w:p w:rsidR="00683733" w:rsidRDefault="00683733" w:rsidP="00A02455">
      <w:pPr>
        <w:spacing w:line="360" w:lineRule="auto"/>
        <w:rPr>
          <w:b/>
          <w:bCs/>
          <w:sz w:val="28"/>
          <w:szCs w:val="28"/>
        </w:rPr>
      </w:pPr>
    </w:p>
    <w:p w:rsidR="00A02455" w:rsidRDefault="00A02455" w:rsidP="002628C9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RM-MS quantitative analysis of isomeric </w:t>
      </w:r>
      <w:r w:rsidRPr="00D57206">
        <w:rPr>
          <w:b/>
          <w:bCs/>
          <w:i/>
          <w:iCs/>
          <w:sz w:val="28"/>
          <w:szCs w:val="28"/>
        </w:rPr>
        <w:t>N-</w:t>
      </w:r>
      <w:r>
        <w:rPr>
          <w:b/>
          <w:bCs/>
          <w:sz w:val="28"/>
          <w:szCs w:val="28"/>
        </w:rPr>
        <w:t xml:space="preserve">glycopeptides derived from human serum haptoglobin of </w:t>
      </w:r>
      <w:r w:rsidR="007220F6">
        <w:rPr>
          <w:b/>
          <w:bCs/>
          <w:sz w:val="28"/>
          <w:szCs w:val="28"/>
        </w:rPr>
        <w:t xml:space="preserve">patients with </w:t>
      </w:r>
      <w:r>
        <w:rPr>
          <w:b/>
          <w:bCs/>
          <w:sz w:val="28"/>
          <w:szCs w:val="28"/>
        </w:rPr>
        <w:t>cirrho</w:t>
      </w:r>
      <w:r w:rsidR="007220F6">
        <w:rPr>
          <w:b/>
          <w:bCs/>
          <w:sz w:val="28"/>
          <w:szCs w:val="28"/>
        </w:rPr>
        <w:t>sis</w:t>
      </w:r>
      <w:r>
        <w:rPr>
          <w:b/>
          <w:bCs/>
          <w:sz w:val="28"/>
          <w:szCs w:val="28"/>
        </w:rPr>
        <w:t xml:space="preserve"> an</w:t>
      </w:r>
      <w:r w:rsidR="002628C9">
        <w:rPr>
          <w:b/>
          <w:bCs/>
          <w:sz w:val="28"/>
          <w:szCs w:val="28"/>
        </w:rPr>
        <w:t>d hepatocellular carcinoma</w:t>
      </w:r>
    </w:p>
    <w:p w:rsidR="00A02455" w:rsidRDefault="00A02455" w:rsidP="004E49BF">
      <w:pPr>
        <w:spacing w:line="360" w:lineRule="auto"/>
        <w:jc w:val="both"/>
        <w:rPr>
          <w:b/>
          <w:bCs/>
          <w:sz w:val="28"/>
          <w:szCs w:val="28"/>
        </w:rPr>
      </w:pPr>
    </w:p>
    <w:p w:rsidR="00A02455" w:rsidRDefault="00A02455" w:rsidP="004E49BF">
      <w:pPr>
        <w:spacing w:line="360" w:lineRule="auto"/>
        <w:jc w:val="both"/>
      </w:pPr>
    </w:p>
    <w:p w:rsidR="00A02455" w:rsidRDefault="00A02455" w:rsidP="004E49BF">
      <w:pPr>
        <w:spacing w:line="360" w:lineRule="auto"/>
        <w:jc w:val="both"/>
      </w:pPr>
      <w:r>
        <w:t>Cristian D. Gutierrez Reyes</w:t>
      </w:r>
      <w:r w:rsidRPr="002563FE">
        <w:rPr>
          <w:vertAlign w:val="superscript"/>
        </w:rPr>
        <w:t>1</w:t>
      </w:r>
      <w:r w:rsidR="00FB4999" w:rsidRPr="00A72940">
        <w:rPr>
          <w:vertAlign w:val="superscript"/>
        </w:rPr>
        <w:t>⸸</w:t>
      </w:r>
      <w:r>
        <w:t>, Yifan Huang</w:t>
      </w:r>
      <w:r w:rsidRPr="002563FE">
        <w:rPr>
          <w:vertAlign w:val="superscript"/>
        </w:rPr>
        <w:t>1</w:t>
      </w:r>
      <w:r w:rsidR="00FB4999" w:rsidRPr="00A72940">
        <w:rPr>
          <w:vertAlign w:val="superscript"/>
        </w:rPr>
        <w:t>⸸</w:t>
      </w:r>
      <w:r>
        <w:t xml:space="preserve">, </w:t>
      </w:r>
      <w:r w:rsidR="000C34E5">
        <w:t xml:space="preserve">Mojgan </w:t>
      </w:r>
      <w:r>
        <w:t xml:space="preserve">Atashi </w:t>
      </w:r>
      <w:r w:rsidRPr="002563FE">
        <w:rPr>
          <w:vertAlign w:val="superscript"/>
        </w:rPr>
        <w:t>1</w:t>
      </w:r>
      <w:r>
        <w:t xml:space="preserve">, Jie </w:t>
      </w:r>
      <w:r w:rsidRPr="00A5415F">
        <w:t>Zhang</w:t>
      </w:r>
      <w:r>
        <w:rPr>
          <w:vertAlign w:val="superscript"/>
        </w:rPr>
        <w:t>2</w:t>
      </w:r>
      <w:r>
        <w:t xml:space="preserve">, </w:t>
      </w:r>
      <w:r w:rsidRPr="00A5415F">
        <w:t>Jianhui</w:t>
      </w:r>
      <w:r>
        <w:t xml:space="preserve"> Zhu</w:t>
      </w:r>
      <w:r>
        <w:rPr>
          <w:vertAlign w:val="superscript"/>
        </w:rPr>
        <w:t>2</w:t>
      </w:r>
      <w:r>
        <w:t>, Suyu Liu</w:t>
      </w:r>
      <w:r w:rsidRPr="00041769">
        <w:rPr>
          <w:vertAlign w:val="superscript"/>
        </w:rPr>
        <w:t>3</w:t>
      </w:r>
      <w:r>
        <w:t>, Neehar D. Parikh</w:t>
      </w:r>
      <w:r>
        <w:rPr>
          <w:vertAlign w:val="superscript"/>
        </w:rPr>
        <w:t>4</w:t>
      </w:r>
      <w:r>
        <w:t>, Amit G. Singal</w:t>
      </w:r>
      <w:r>
        <w:rPr>
          <w:vertAlign w:val="superscript"/>
        </w:rPr>
        <w:t>5</w:t>
      </w:r>
      <w:r>
        <w:t>,</w:t>
      </w:r>
      <w:r w:rsidR="005826AE">
        <w:t xml:space="preserve"> J. Dai</w:t>
      </w:r>
      <w:r w:rsidR="005826AE" w:rsidRPr="00BE3C90">
        <w:rPr>
          <w:vertAlign w:val="superscript"/>
        </w:rPr>
        <w:t>3</w:t>
      </w:r>
      <w:r w:rsidR="005826AE">
        <w:t xml:space="preserve">, </w:t>
      </w:r>
      <w:r>
        <w:t>David M. Lubman</w:t>
      </w:r>
      <w:r w:rsidRPr="002563FE">
        <w:rPr>
          <w:vertAlign w:val="superscript"/>
        </w:rPr>
        <w:t>2</w:t>
      </w:r>
      <w:r>
        <w:t xml:space="preserve"> and Yehia Mechref</w:t>
      </w:r>
      <w:r w:rsidRPr="002563FE">
        <w:rPr>
          <w:vertAlign w:val="superscript"/>
        </w:rPr>
        <w:t>1*</w:t>
      </w:r>
      <w:r>
        <w:t xml:space="preserve">   </w:t>
      </w:r>
    </w:p>
    <w:p w:rsidR="00A02455" w:rsidRDefault="00A02455" w:rsidP="00A02455">
      <w:pPr>
        <w:spacing w:line="360" w:lineRule="auto"/>
      </w:pPr>
    </w:p>
    <w:p w:rsidR="00A02455" w:rsidRDefault="00A02455" w:rsidP="00A02455">
      <w:pPr>
        <w:spacing w:line="360" w:lineRule="auto"/>
      </w:pPr>
    </w:p>
    <w:p w:rsidR="00A02455" w:rsidRDefault="00A02455" w:rsidP="004E49BF">
      <w:pPr>
        <w:spacing w:line="360" w:lineRule="auto"/>
        <w:jc w:val="both"/>
      </w:pPr>
      <w:r>
        <w:t>1. Department of Chemistry and Biochemistry, Texas Tech University, Lubbock, TX</w:t>
      </w:r>
    </w:p>
    <w:p w:rsidR="00A02455" w:rsidRDefault="00A02455" w:rsidP="004E49BF">
      <w:pPr>
        <w:spacing w:line="360" w:lineRule="auto"/>
        <w:jc w:val="both"/>
      </w:pPr>
      <w:r>
        <w:t>2. Department of Surgery, The University of Michigan, Ann Arbor, MI 48109</w:t>
      </w:r>
    </w:p>
    <w:p w:rsidR="00A02455" w:rsidRDefault="00A02455" w:rsidP="004E49BF">
      <w:pPr>
        <w:spacing w:line="360" w:lineRule="auto"/>
        <w:jc w:val="both"/>
      </w:pPr>
      <w:r>
        <w:t>3. Department of Biostatistics, University of Texas MD Anderson Cancer Center, Houston, TX  77030</w:t>
      </w:r>
    </w:p>
    <w:p w:rsidR="00A02455" w:rsidRDefault="00A02455" w:rsidP="004E49BF">
      <w:pPr>
        <w:spacing w:line="360" w:lineRule="auto"/>
        <w:jc w:val="both"/>
      </w:pPr>
      <w:r>
        <w:t>4. D</w:t>
      </w:r>
      <w:r w:rsidR="007220F6">
        <w:t>ivision of Gastroenterology and Hepatology</w:t>
      </w:r>
      <w:r>
        <w:t xml:space="preserve">, The University of Michigan, Ann Arbor, MI 48109 </w:t>
      </w:r>
    </w:p>
    <w:p w:rsidR="00A02455" w:rsidRDefault="00A02455" w:rsidP="004E49BF">
      <w:pPr>
        <w:spacing w:line="360" w:lineRule="auto"/>
        <w:jc w:val="both"/>
      </w:pPr>
      <w:r>
        <w:t xml:space="preserve">5. </w:t>
      </w:r>
      <w:r w:rsidR="009F3ABF">
        <w:t>D</w:t>
      </w:r>
      <w:r w:rsidR="007220F6">
        <w:t xml:space="preserve">ivision of Digestive and Liver Diseases, </w:t>
      </w:r>
      <w:r>
        <w:t>University of Texas Southwestern Medical Center, Dallas, TX 75390</w:t>
      </w:r>
    </w:p>
    <w:p w:rsidR="00A02455" w:rsidRPr="00A90412" w:rsidRDefault="00A02455" w:rsidP="00A02455">
      <w:pPr>
        <w:spacing w:line="480" w:lineRule="auto"/>
      </w:pPr>
    </w:p>
    <w:p w:rsidR="00A02455" w:rsidRPr="00A90412" w:rsidRDefault="00A02455" w:rsidP="00A02455">
      <w:pPr>
        <w:spacing w:line="480" w:lineRule="auto"/>
      </w:pPr>
      <w:r w:rsidRPr="00A90412">
        <w:t xml:space="preserve"> </w:t>
      </w:r>
      <w:r w:rsidR="00FB4999" w:rsidRPr="00A72940">
        <w:rPr>
          <w:vertAlign w:val="superscript"/>
        </w:rPr>
        <w:t>⸸</w:t>
      </w:r>
      <w:r>
        <w:t xml:space="preserve"> These author</w:t>
      </w:r>
      <w:r w:rsidR="00C03077">
        <w:t>s</w:t>
      </w:r>
      <w:r>
        <w:t xml:space="preserve"> contribute equally to this work</w:t>
      </w:r>
    </w:p>
    <w:p w:rsidR="00A02455" w:rsidRDefault="00A02455" w:rsidP="00A02455">
      <w:pPr>
        <w:spacing w:line="360" w:lineRule="auto"/>
      </w:pPr>
    </w:p>
    <w:p w:rsidR="00A02455" w:rsidRDefault="00A02455" w:rsidP="00A02455">
      <w:pPr>
        <w:spacing w:line="360" w:lineRule="auto"/>
      </w:pPr>
      <w:r>
        <w:t>*Corresponding author</w:t>
      </w:r>
    </w:p>
    <w:p w:rsidR="00A02455" w:rsidRDefault="00A02455" w:rsidP="00A02455">
      <w:pPr>
        <w:spacing w:line="360" w:lineRule="auto"/>
      </w:pPr>
      <w:r>
        <w:t>Department of Chemistry and Biochemistry</w:t>
      </w:r>
    </w:p>
    <w:p w:rsidR="00A02455" w:rsidRDefault="00A02455" w:rsidP="00A02455">
      <w:pPr>
        <w:spacing w:line="360" w:lineRule="auto"/>
      </w:pPr>
      <w:r>
        <w:t>Texas Tech University</w:t>
      </w:r>
    </w:p>
    <w:p w:rsidR="00A02455" w:rsidRDefault="00A02455" w:rsidP="00A02455">
      <w:pPr>
        <w:spacing w:line="360" w:lineRule="auto"/>
      </w:pPr>
      <w:r>
        <w:t>Lubbock, TX 79409-1061</w:t>
      </w:r>
    </w:p>
    <w:p w:rsidR="00A02455" w:rsidRDefault="00A02455" w:rsidP="00A02455">
      <w:pPr>
        <w:spacing w:line="360" w:lineRule="auto"/>
      </w:pPr>
      <w:r>
        <w:t>Email: yehia.mechref@ttu.edu</w:t>
      </w:r>
    </w:p>
    <w:p w:rsidR="00A02455" w:rsidRDefault="00A02455" w:rsidP="00A02455">
      <w:pPr>
        <w:spacing w:line="360" w:lineRule="auto"/>
      </w:pPr>
      <w:r>
        <w:t>Tel: 806-742-3059</w:t>
      </w:r>
    </w:p>
    <w:p w:rsidR="00183E15" w:rsidRDefault="00A02455" w:rsidP="00F64353">
      <w:pPr>
        <w:spacing w:line="360" w:lineRule="auto"/>
      </w:pPr>
      <w:r>
        <w:t>Fax: 806-742-1289</w:t>
      </w:r>
      <w:r w:rsidR="00A43AB7">
        <w:br w:type="page"/>
      </w:r>
    </w:p>
    <w:p w:rsidR="005B66F4" w:rsidRDefault="00490D96" w:rsidP="00EF1CA3">
      <w:pPr>
        <w:spacing w:line="480" w:lineRule="auto"/>
        <w:rPr>
          <w:b/>
          <w:bCs/>
          <w:color w:val="000000" w:themeColor="text1"/>
          <w:sz w:val="28"/>
          <w:szCs w:val="28"/>
        </w:rPr>
      </w:pPr>
      <w:r w:rsidRPr="005B66F4">
        <w:rPr>
          <w:b/>
          <w:bCs/>
          <w:color w:val="000000" w:themeColor="text1"/>
          <w:sz w:val="28"/>
          <w:szCs w:val="28"/>
        </w:rPr>
        <w:lastRenderedPageBreak/>
        <w:t>Table of Contents</w:t>
      </w:r>
      <w:r w:rsidR="005B66F4" w:rsidRPr="005B66F4">
        <w:rPr>
          <w:b/>
          <w:bCs/>
          <w:color w:val="000000" w:themeColor="text1"/>
          <w:sz w:val="28"/>
          <w:szCs w:val="28"/>
        </w:rPr>
        <w:t>:</w:t>
      </w:r>
    </w:p>
    <w:p w:rsidR="00EF1CA3" w:rsidRPr="00EF1CA3" w:rsidRDefault="00EF1CA3" w:rsidP="00EF1CA3">
      <w:pPr>
        <w:spacing w:line="480" w:lineRule="auto"/>
        <w:rPr>
          <w:b/>
          <w:bCs/>
          <w:color w:val="000000" w:themeColor="text1"/>
          <w:sz w:val="28"/>
          <w:szCs w:val="28"/>
        </w:rPr>
      </w:pPr>
    </w:p>
    <w:p w:rsidR="005B66F4" w:rsidRPr="005B337B" w:rsidRDefault="005B66F4" w:rsidP="00EF1CA3">
      <w:pPr>
        <w:spacing w:line="48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upplementary Figures:</w:t>
      </w:r>
    </w:p>
    <w:p w:rsidR="005B66F4" w:rsidRPr="00EF1CA3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 S</w:t>
      </w:r>
      <w:r w:rsidRPr="005B337B">
        <w:rPr>
          <w:b/>
          <w:bCs/>
          <w:color w:val="000000" w:themeColor="text1"/>
        </w:rPr>
        <w:t xml:space="preserve">1. </w:t>
      </w:r>
      <w:r>
        <w:t xml:space="preserve">Representative mass spectra of the three glycosylation sites. </w:t>
      </w:r>
      <w:r>
        <w:rPr>
          <w:b/>
          <w:bCs/>
        </w:rPr>
        <w:t>a</w:t>
      </w:r>
      <w:r>
        <w:t xml:space="preserve">) </w:t>
      </w:r>
      <w:r w:rsidRPr="007E4E94">
        <w:t>MVSHHN</w:t>
      </w:r>
      <w:r w:rsidRPr="00C4313B">
        <w:rPr>
          <w:sz w:val="16"/>
          <w:szCs w:val="16"/>
        </w:rPr>
        <w:t>184</w:t>
      </w:r>
      <w:r w:rsidRPr="007E4E94">
        <w:t>LTTGATLINE,</w:t>
      </w:r>
      <w:r>
        <w:t xml:space="preserve"> </w:t>
      </w:r>
      <w:r>
        <w:rPr>
          <w:b/>
          <w:bCs/>
        </w:rPr>
        <w:t>b</w:t>
      </w:r>
      <w:r>
        <w:t>)</w:t>
      </w:r>
      <w:r w:rsidRPr="007E4E94">
        <w:t xml:space="preserve"> NLFLN</w:t>
      </w:r>
      <w:r w:rsidRPr="00C4313B">
        <w:rPr>
          <w:sz w:val="16"/>
          <w:szCs w:val="16"/>
        </w:rPr>
        <w:t>207</w:t>
      </w:r>
      <w:r w:rsidRPr="007E4E94">
        <w:t xml:space="preserve">HSE, and </w:t>
      </w:r>
      <w:r>
        <w:rPr>
          <w:b/>
          <w:bCs/>
        </w:rPr>
        <w:t>c</w:t>
      </w:r>
      <w:r>
        <w:t xml:space="preserve">) </w:t>
      </w:r>
      <w:r w:rsidRPr="007E4E94">
        <w:t>VVLHPN</w:t>
      </w:r>
      <w:r w:rsidRPr="00C4313B">
        <w:rPr>
          <w:sz w:val="16"/>
          <w:szCs w:val="16"/>
        </w:rPr>
        <w:t>241</w:t>
      </w:r>
      <w:r w:rsidRPr="007E4E94">
        <w:t>YSQVDIGLIK</w:t>
      </w:r>
      <w:r>
        <w:t>. * Common fragment ion with different charge.</w:t>
      </w:r>
    </w:p>
    <w:p w:rsidR="005B66F4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 S</w:t>
      </w:r>
      <w:r w:rsidRPr="005B337B">
        <w:rPr>
          <w:b/>
          <w:bCs/>
          <w:color w:val="000000" w:themeColor="text1"/>
        </w:rPr>
        <w:t>2.</w:t>
      </w:r>
      <w:r>
        <w:rPr>
          <w:b/>
          <w:bCs/>
          <w:color w:val="000000" w:themeColor="text1"/>
        </w:rPr>
        <w:t xml:space="preserve"> </w:t>
      </w:r>
      <w:r>
        <w:t xml:space="preserve">Interpretation of fucosylated glycopeptides; </w:t>
      </w:r>
      <w:r>
        <w:rPr>
          <w:b/>
          <w:bCs/>
        </w:rPr>
        <w:t>a</w:t>
      </w:r>
      <w:r>
        <w:t xml:space="preserve">) </w:t>
      </w:r>
      <w:r w:rsidRPr="003E2B70">
        <w:rPr>
          <w:i/>
          <w:iCs/>
        </w:rPr>
        <w:t>N-</w:t>
      </w:r>
      <w:r>
        <w:t xml:space="preserve">glycopeptide NLF_4512 isomers 1 and 2, </w:t>
      </w:r>
      <w:r>
        <w:rPr>
          <w:b/>
          <w:bCs/>
        </w:rPr>
        <w:t>b</w:t>
      </w:r>
      <w:r>
        <w:t xml:space="preserve">) </w:t>
      </w:r>
      <w:r w:rsidRPr="003E2B70">
        <w:rPr>
          <w:i/>
          <w:iCs/>
        </w:rPr>
        <w:t>N-</w:t>
      </w:r>
      <w:r>
        <w:t xml:space="preserve">glycopeptide NLF_6711.   </w:t>
      </w:r>
    </w:p>
    <w:p w:rsidR="005B66F4" w:rsidRPr="00EF1CA3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3</w:t>
      </w:r>
      <w:r w:rsidRPr="005B337B">
        <w:rPr>
          <w:b/>
          <w:bCs/>
          <w:color w:val="000000" w:themeColor="text1"/>
        </w:rPr>
        <w:t xml:space="preserve">. </w:t>
      </w:r>
      <w:r>
        <w:t xml:space="preserve">Sialic acid linkage of important and abundant haptoglobin </w:t>
      </w:r>
      <w:r w:rsidRPr="006A7EE1">
        <w:rPr>
          <w:i/>
          <w:iCs/>
        </w:rPr>
        <w:t>N-</w:t>
      </w:r>
      <w:r>
        <w:t>glycopeptides.</w:t>
      </w:r>
    </w:p>
    <w:p w:rsidR="005B66F4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 w:rsidRPr="00A00A7A">
        <w:rPr>
          <w:b/>
          <w:bCs/>
          <w:color w:val="000000" w:themeColor="text1"/>
        </w:rPr>
        <w:t>S4</w:t>
      </w:r>
      <w:r w:rsidRPr="005B337B">
        <w:rPr>
          <w:b/>
          <w:bCs/>
          <w:color w:val="000000" w:themeColor="text1"/>
        </w:rPr>
        <w:t xml:space="preserve">. </w:t>
      </w:r>
      <w:r>
        <w:t xml:space="preserve">EICs showing the achieved isomeric separation of important haptoglobin </w:t>
      </w:r>
      <w:r w:rsidRPr="00AA6F73">
        <w:rPr>
          <w:i/>
          <w:iCs/>
        </w:rPr>
        <w:t>N-</w:t>
      </w:r>
      <w:r>
        <w:t>glycopeptides.</w:t>
      </w:r>
    </w:p>
    <w:p w:rsidR="005B66F4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5</w:t>
      </w:r>
      <w:r w:rsidRPr="005B337B">
        <w:rPr>
          <w:b/>
          <w:bCs/>
          <w:color w:val="000000" w:themeColor="text1"/>
        </w:rPr>
        <w:t xml:space="preserve">. </w:t>
      </w:r>
      <w:r w:rsidRPr="00D601E7">
        <w:t xml:space="preserve">PCA plot of </w:t>
      </w:r>
      <w:r w:rsidRPr="00A15E58">
        <w:rPr>
          <w:i/>
          <w:iCs/>
        </w:rPr>
        <w:t>N-</w:t>
      </w:r>
      <w:r w:rsidRPr="00D601E7">
        <w:t xml:space="preserve">glycopeptides derived from human serum haptoglobin </w:t>
      </w:r>
      <w:r>
        <w:t xml:space="preserve">from patients with </w:t>
      </w:r>
      <w:r w:rsidRPr="00D601E7">
        <w:t>cirrho</w:t>
      </w:r>
      <w:r>
        <w:t>sis</w:t>
      </w:r>
      <w:r w:rsidRPr="00D601E7">
        <w:t xml:space="preserve"> and </w:t>
      </w:r>
      <w:r>
        <w:t>HCC</w:t>
      </w:r>
      <w:r w:rsidRPr="00D601E7">
        <w:t>. Scores for PCA 1 (20.7%) versus PCA 2 (15.7%), autoscale.</w:t>
      </w:r>
      <w:r>
        <w:t xml:space="preserve"> Plot generated from all data, including the three haptoglobin glycosylation sites observed; </w:t>
      </w:r>
      <w:r w:rsidRPr="007E4E94">
        <w:t>MVSHHN</w:t>
      </w:r>
      <w:r w:rsidRPr="00184913">
        <w:rPr>
          <w:sz w:val="16"/>
          <w:szCs w:val="16"/>
        </w:rPr>
        <w:t>184</w:t>
      </w:r>
      <w:r w:rsidRPr="007E4E94">
        <w:t>LTTGATLINE, NLFLN</w:t>
      </w:r>
      <w:r w:rsidRPr="00184913">
        <w:rPr>
          <w:sz w:val="16"/>
          <w:szCs w:val="16"/>
        </w:rPr>
        <w:t>207</w:t>
      </w:r>
      <w:r w:rsidRPr="007E4E94">
        <w:t>HSE, and VVLHPN</w:t>
      </w:r>
      <w:r w:rsidRPr="00184913">
        <w:rPr>
          <w:sz w:val="16"/>
          <w:szCs w:val="16"/>
        </w:rPr>
        <w:t>241</w:t>
      </w:r>
      <w:r w:rsidRPr="007E4E94">
        <w:t>YSQVDIGLIK</w:t>
      </w:r>
      <w:r>
        <w:t>.</w:t>
      </w:r>
    </w:p>
    <w:p w:rsidR="005B66F4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6</w:t>
      </w:r>
      <w:r w:rsidRPr="005B337B">
        <w:rPr>
          <w:b/>
          <w:bCs/>
          <w:color w:val="000000" w:themeColor="text1"/>
        </w:rPr>
        <w:t xml:space="preserve">. </w:t>
      </w:r>
      <w:r w:rsidRPr="00B94E48">
        <w:t>H</w:t>
      </w:r>
      <w:r w:rsidRPr="00BA3E5F">
        <w:t xml:space="preserve">eat </w:t>
      </w:r>
      <w:r>
        <w:t xml:space="preserve">maps of the glycopeptide structures for each glycosylation site derived from human serum haptoglobin patients with cirrhosis and HCC. </w:t>
      </w:r>
      <w:r>
        <w:rPr>
          <w:b/>
          <w:bCs/>
        </w:rPr>
        <w:t>a</w:t>
      </w:r>
      <w:r w:rsidRPr="00883024">
        <w:rPr>
          <w:b/>
          <w:bCs/>
        </w:rPr>
        <w:t>)</w:t>
      </w:r>
      <w:r>
        <w:t xml:space="preserve">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>
        <w:rPr>
          <w:b/>
          <w:bCs/>
        </w:rPr>
        <w:t>b</w:t>
      </w:r>
      <w:r w:rsidRPr="004F7391">
        <w:rPr>
          <w:b/>
          <w:bCs/>
        </w:rPr>
        <w:t>)</w:t>
      </w:r>
      <w:r>
        <w:t xml:space="preserve">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and </w:t>
      </w:r>
      <w:r>
        <w:rPr>
          <w:b/>
          <w:bCs/>
        </w:rPr>
        <w:t>c</w:t>
      </w:r>
      <w:r w:rsidRPr="00BB4967">
        <w:rPr>
          <w:b/>
          <w:bCs/>
        </w:rPr>
        <w:t>)</w:t>
      </w:r>
      <w:r>
        <w:rPr>
          <w:b/>
          <w:bCs/>
        </w:rPr>
        <w:t xml:space="preserve">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. </w:t>
      </w:r>
      <w:r w:rsidRPr="0003073C">
        <w:t>Glycan nomenclature: HexNAc, Hex, Fuc, NeuAc (</w:t>
      </w:r>
      <w:r w:rsidRPr="003357E3">
        <w:rPr>
          <w:i/>
          <w:iCs/>
        </w:rPr>
        <w:t>N-</w:t>
      </w:r>
      <w:r w:rsidRPr="0003073C">
        <w:t xml:space="preserve">acetylhexosamine, Hexose, Fucose, </w:t>
      </w:r>
      <w:r w:rsidRPr="003357E3">
        <w:rPr>
          <w:i/>
          <w:iCs/>
        </w:rPr>
        <w:t>N-</w:t>
      </w:r>
      <w:r w:rsidRPr="0003073C">
        <w:t>acetylneuraminic acid)</w:t>
      </w:r>
      <w:r>
        <w:t xml:space="preserve">. </w:t>
      </w:r>
      <w:r w:rsidRPr="0003073C">
        <w:t xml:space="preserve">The arrows </w:t>
      </w:r>
      <w:r>
        <w:t xml:space="preserve">indicate the </w:t>
      </w:r>
      <w:r w:rsidRPr="0003073C">
        <w:t xml:space="preserve">statistically significant </w:t>
      </w:r>
      <w:r>
        <w:t xml:space="preserve">glycopeptide </w:t>
      </w:r>
      <w:r w:rsidRPr="0003073C">
        <w:t>structures between two cohorts.</w:t>
      </w:r>
    </w:p>
    <w:p w:rsidR="005B66F4" w:rsidRPr="00EF1CA3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lastRenderedPageBreak/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7</w:t>
      </w:r>
      <w:r w:rsidRPr="005B337B">
        <w:rPr>
          <w:b/>
          <w:bCs/>
          <w:color w:val="000000" w:themeColor="text1"/>
        </w:rPr>
        <w:t xml:space="preserve">. </w:t>
      </w:r>
      <w:r>
        <w:t>C</w:t>
      </w:r>
      <w:r w:rsidRPr="003A395A">
        <w:t xml:space="preserve">hanges </w:t>
      </w:r>
      <w:r>
        <w:t xml:space="preserve">in abundance of haptoglobin sialylated, fucosylated sialylated, and other glycans from cirrhosis and HCC samples. </w:t>
      </w:r>
      <w:r w:rsidR="00294AAA">
        <w:rPr>
          <w:b/>
          <w:bCs/>
        </w:rPr>
        <w:t>a</w:t>
      </w:r>
      <w:r w:rsidRPr="00FC7420">
        <w:rPr>
          <w:b/>
          <w:bCs/>
        </w:rPr>
        <w:t>)</w:t>
      </w:r>
      <w:r>
        <w:t xml:space="preserve"> Considering all data, and the haptoglobin glycosylation sites, </w:t>
      </w:r>
      <w:r w:rsidR="00294AAA">
        <w:rPr>
          <w:b/>
          <w:bCs/>
        </w:rPr>
        <w:t>b</w:t>
      </w:r>
      <w:r w:rsidRPr="00883024">
        <w:rPr>
          <w:b/>
          <w:bCs/>
        </w:rPr>
        <w:t>)</w:t>
      </w:r>
      <w:r>
        <w:rPr>
          <w:b/>
          <w:bCs/>
        </w:rPr>
        <w:t xml:space="preserve">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, </w:t>
      </w:r>
      <w:r w:rsidR="00294AAA">
        <w:rPr>
          <w:b/>
          <w:bCs/>
        </w:rPr>
        <w:t>c</w:t>
      </w:r>
      <w:r w:rsidRPr="004F7391">
        <w:rPr>
          <w:b/>
          <w:bCs/>
        </w:rPr>
        <w:t>)</w:t>
      </w:r>
      <w:r>
        <w:t xml:space="preserve">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, and </w:t>
      </w:r>
      <w:r w:rsidR="00294AAA">
        <w:rPr>
          <w:b/>
          <w:bCs/>
        </w:rPr>
        <w:t>d</w:t>
      </w:r>
      <w:r w:rsidRPr="00BB4967">
        <w:rPr>
          <w:b/>
          <w:bCs/>
        </w:rPr>
        <w:t>)</w:t>
      </w:r>
      <w:r>
        <w:rPr>
          <w:b/>
          <w:bCs/>
        </w:rPr>
        <w:t xml:space="preserve">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>.</w:t>
      </w:r>
    </w:p>
    <w:p w:rsidR="00490D96" w:rsidRPr="00EF1CA3" w:rsidRDefault="005B66F4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8</w:t>
      </w:r>
      <w:r w:rsidRPr="005B337B">
        <w:rPr>
          <w:b/>
          <w:bCs/>
          <w:color w:val="000000" w:themeColor="text1"/>
        </w:rPr>
        <w:t xml:space="preserve">. </w:t>
      </w:r>
      <w:r>
        <w:t>Receiver operating characteristic (ROC) curve for the g</w:t>
      </w:r>
      <w:r w:rsidRPr="00614F2D">
        <w:t>lycopeptide structures with statistically significance between cirrhosis and HCC patients</w:t>
      </w:r>
      <w:r>
        <w:t xml:space="preserve">.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, and Isomer = Iso. </w:t>
      </w:r>
      <w:r w:rsidRPr="0078353F">
        <w:t>Glycan nomenclature: HexNAc, Hex, Fuc, NeuAc (</w:t>
      </w:r>
      <w:r w:rsidRPr="00976604">
        <w:rPr>
          <w:i/>
          <w:iCs/>
        </w:rPr>
        <w:t>N-</w:t>
      </w:r>
      <w:r w:rsidRPr="0078353F">
        <w:t xml:space="preserve">acetylhexosamine, Hexose, Fucose, </w:t>
      </w:r>
      <w:r w:rsidRPr="00976604">
        <w:rPr>
          <w:i/>
          <w:iCs/>
        </w:rPr>
        <w:t>N-</w:t>
      </w:r>
      <w:r w:rsidRPr="0078353F">
        <w:t>acetylneuraminic acid</w:t>
      </w:r>
      <w:r>
        <w:t>).</w:t>
      </w:r>
    </w:p>
    <w:p w:rsidR="00801306" w:rsidRDefault="00801306" w:rsidP="00EF1CA3">
      <w:pPr>
        <w:spacing w:line="480" w:lineRule="auto"/>
        <w:jc w:val="both"/>
        <w:rPr>
          <w:b/>
          <w:bCs/>
          <w:color w:val="000000" w:themeColor="text1"/>
        </w:rPr>
      </w:pPr>
    </w:p>
    <w:p w:rsidR="00801306" w:rsidRDefault="00801306" w:rsidP="00EF1CA3">
      <w:pPr>
        <w:spacing w:line="480" w:lineRule="auto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upplementary Tables:</w:t>
      </w:r>
    </w:p>
    <w:p w:rsidR="008D5713" w:rsidRPr="00EF1CA3" w:rsidRDefault="00C67BBA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 xml:space="preserve">Supplementary </w:t>
      </w:r>
      <w:r w:rsidR="00490D96" w:rsidRPr="005B337B">
        <w:rPr>
          <w:b/>
          <w:bCs/>
          <w:color w:val="000000" w:themeColor="text1"/>
        </w:rPr>
        <w:t xml:space="preserve">Table </w:t>
      </w:r>
      <w:r w:rsidR="0039575F">
        <w:rPr>
          <w:b/>
          <w:bCs/>
          <w:color w:val="000000" w:themeColor="text1"/>
        </w:rPr>
        <w:t>S</w:t>
      </w:r>
      <w:r w:rsidR="00490D96" w:rsidRPr="005B337B">
        <w:rPr>
          <w:b/>
          <w:bCs/>
          <w:color w:val="000000" w:themeColor="text1"/>
        </w:rPr>
        <w:t xml:space="preserve">1. </w:t>
      </w:r>
      <w:r w:rsidR="005B337B" w:rsidRPr="00490D96">
        <w:rPr>
          <w:bCs/>
        </w:rPr>
        <w:t xml:space="preserve">PRM information for each of the </w:t>
      </w:r>
      <w:r w:rsidR="005B337B">
        <w:t>t</w:t>
      </w:r>
      <w:r w:rsidR="005B337B" w:rsidRPr="00490D96">
        <w:t xml:space="preserve">arget haptoglobin </w:t>
      </w:r>
      <w:r w:rsidR="005B337B" w:rsidRPr="00490D96">
        <w:rPr>
          <w:i/>
          <w:iCs/>
        </w:rPr>
        <w:t>N-</w:t>
      </w:r>
      <w:r w:rsidR="005B337B" w:rsidRPr="00490D96">
        <w:t>glycopeptides</w:t>
      </w:r>
      <w:r w:rsidR="005B337B">
        <w:t>.</w:t>
      </w:r>
    </w:p>
    <w:p w:rsidR="008D5713" w:rsidRDefault="00C67BBA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 xml:space="preserve">Supplementary </w:t>
      </w:r>
      <w:r w:rsidR="00490D96" w:rsidRPr="005B337B">
        <w:rPr>
          <w:b/>
          <w:bCs/>
          <w:color w:val="000000" w:themeColor="text1"/>
        </w:rPr>
        <w:t xml:space="preserve">Table </w:t>
      </w:r>
      <w:r w:rsidR="0039575F">
        <w:rPr>
          <w:b/>
          <w:bCs/>
          <w:color w:val="000000" w:themeColor="text1"/>
        </w:rPr>
        <w:t>S</w:t>
      </w:r>
      <w:r w:rsidR="00490D96" w:rsidRPr="005B337B">
        <w:rPr>
          <w:b/>
          <w:bCs/>
          <w:color w:val="000000" w:themeColor="text1"/>
        </w:rPr>
        <w:t>2.</w:t>
      </w:r>
      <w:r w:rsidR="00C55F5F">
        <w:rPr>
          <w:b/>
          <w:bCs/>
          <w:color w:val="000000" w:themeColor="text1"/>
        </w:rPr>
        <w:t xml:space="preserve"> </w:t>
      </w:r>
      <w:r w:rsidR="00C55F5F">
        <w:t xml:space="preserve">Normalized abundance of all identified haptoglobin </w:t>
      </w:r>
      <w:r w:rsidR="00C55F5F" w:rsidRPr="0095442B">
        <w:rPr>
          <w:i/>
          <w:iCs/>
        </w:rPr>
        <w:t>N-</w:t>
      </w:r>
      <w:r w:rsidR="00C55F5F">
        <w:t xml:space="preserve">glycopeptides from </w:t>
      </w:r>
      <w:r w:rsidR="009F368E">
        <w:t xml:space="preserve">patients with </w:t>
      </w:r>
      <w:r w:rsidR="00C55F5F">
        <w:t>cirrho</w:t>
      </w:r>
      <w:r w:rsidR="009F368E">
        <w:t>sis</w:t>
      </w:r>
      <w:r w:rsidR="00C55F5F">
        <w:t>.</w:t>
      </w:r>
    </w:p>
    <w:p w:rsidR="008D5713" w:rsidRPr="00EF1CA3" w:rsidRDefault="00C67BBA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 xml:space="preserve">Supplementary </w:t>
      </w:r>
      <w:r w:rsidR="00C55F5F" w:rsidRPr="005B337B">
        <w:rPr>
          <w:b/>
          <w:bCs/>
          <w:color w:val="000000" w:themeColor="text1"/>
        </w:rPr>
        <w:t xml:space="preserve">Table </w:t>
      </w:r>
      <w:r w:rsidR="0039575F">
        <w:rPr>
          <w:b/>
          <w:bCs/>
          <w:color w:val="000000" w:themeColor="text1"/>
        </w:rPr>
        <w:t>S</w:t>
      </w:r>
      <w:r w:rsidR="00C55F5F">
        <w:rPr>
          <w:b/>
          <w:bCs/>
          <w:color w:val="000000" w:themeColor="text1"/>
        </w:rPr>
        <w:t>3</w:t>
      </w:r>
      <w:r w:rsidR="00C55F5F" w:rsidRPr="005B337B">
        <w:rPr>
          <w:b/>
          <w:bCs/>
          <w:color w:val="000000" w:themeColor="text1"/>
        </w:rPr>
        <w:t xml:space="preserve">. </w:t>
      </w:r>
      <w:r w:rsidR="0039575F">
        <w:t xml:space="preserve">Normalized abundance of all identified haptoglobin </w:t>
      </w:r>
      <w:r w:rsidR="0039575F" w:rsidRPr="0095442B">
        <w:rPr>
          <w:i/>
          <w:iCs/>
        </w:rPr>
        <w:t>N-</w:t>
      </w:r>
      <w:r w:rsidR="0039575F">
        <w:t>glycopeptides from hepatocellular carcinoma (HCC) patients.</w:t>
      </w:r>
    </w:p>
    <w:p w:rsidR="00DB23A1" w:rsidRDefault="00C67BBA" w:rsidP="00EF1CA3">
      <w:pPr>
        <w:spacing w:line="480" w:lineRule="auto"/>
        <w:jc w:val="both"/>
      </w:pPr>
      <w:r>
        <w:rPr>
          <w:b/>
          <w:bCs/>
          <w:color w:val="000000" w:themeColor="text1"/>
        </w:rPr>
        <w:t xml:space="preserve">Supplementary </w:t>
      </w:r>
      <w:r w:rsidR="00C55F5F" w:rsidRPr="005B337B">
        <w:rPr>
          <w:b/>
          <w:bCs/>
          <w:color w:val="000000" w:themeColor="text1"/>
        </w:rPr>
        <w:t xml:space="preserve">Table </w:t>
      </w:r>
      <w:r w:rsidR="0039575F" w:rsidRPr="00C17B5A">
        <w:rPr>
          <w:b/>
          <w:bCs/>
          <w:color w:val="000000" w:themeColor="text1"/>
        </w:rPr>
        <w:t>S</w:t>
      </w:r>
      <w:r w:rsidR="00C55F5F" w:rsidRPr="00C17B5A">
        <w:rPr>
          <w:b/>
          <w:bCs/>
          <w:color w:val="000000" w:themeColor="text1"/>
        </w:rPr>
        <w:t>4</w:t>
      </w:r>
      <w:r w:rsidR="00C55F5F" w:rsidRPr="005B337B">
        <w:rPr>
          <w:b/>
          <w:bCs/>
          <w:color w:val="000000" w:themeColor="text1"/>
        </w:rPr>
        <w:t xml:space="preserve">. </w:t>
      </w:r>
      <w:r w:rsidR="00DB23A1">
        <w:t xml:space="preserve">Descriptive statistics of biomarker candidates. </w:t>
      </w:r>
      <w:r w:rsidR="00DB23A1" w:rsidRPr="00883024">
        <w:t>MVSHHN</w:t>
      </w:r>
      <w:r w:rsidR="00DB23A1" w:rsidRPr="00883024">
        <w:rPr>
          <w:sz w:val="16"/>
          <w:szCs w:val="16"/>
        </w:rPr>
        <w:t>184</w:t>
      </w:r>
      <w:r w:rsidR="00DB23A1" w:rsidRPr="00883024">
        <w:t>LTTGATLINE</w:t>
      </w:r>
      <w:r w:rsidR="00DB23A1">
        <w:t xml:space="preserve"> = MVS, </w:t>
      </w:r>
      <w:r w:rsidR="00DB23A1" w:rsidRPr="00AC08FF">
        <w:t>NLFLN</w:t>
      </w:r>
      <w:r w:rsidR="00DB23A1" w:rsidRPr="00AC08FF">
        <w:rPr>
          <w:sz w:val="16"/>
          <w:szCs w:val="16"/>
        </w:rPr>
        <w:t>207</w:t>
      </w:r>
      <w:r w:rsidR="00DB23A1" w:rsidRPr="00AC08FF">
        <w:t>HSE</w:t>
      </w:r>
      <w:r w:rsidR="00DB23A1">
        <w:t xml:space="preserve"> = NLF, </w:t>
      </w:r>
      <w:r w:rsidR="00DB23A1" w:rsidRPr="004F7391">
        <w:t>VVLHPN</w:t>
      </w:r>
      <w:r w:rsidR="00DB23A1" w:rsidRPr="004F7391">
        <w:rPr>
          <w:sz w:val="16"/>
          <w:szCs w:val="16"/>
        </w:rPr>
        <w:t>241</w:t>
      </w:r>
      <w:r w:rsidR="00DB23A1" w:rsidRPr="004F7391">
        <w:t>YSQVDIGLIK</w:t>
      </w:r>
      <w:r w:rsidR="00DB23A1">
        <w:t xml:space="preserve"> = VVL, Iso = isomer, and AFP = alpha-fetoprotein. </w:t>
      </w:r>
      <w:r w:rsidR="00DB23A1" w:rsidRPr="0078353F">
        <w:t>Glycan nomenclature: HexNAc, Hex, Fuc, NeuAc (</w:t>
      </w:r>
      <w:r w:rsidR="00DB23A1" w:rsidRPr="002D7E2A">
        <w:rPr>
          <w:i/>
          <w:iCs/>
        </w:rPr>
        <w:t>N-</w:t>
      </w:r>
      <w:r w:rsidR="00DB23A1" w:rsidRPr="0078353F">
        <w:t xml:space="preserve">acetylhexosamine, Hexose, Fucose, </w:t>
      </w:r>
      <w:r w:rsidR="00DB23A1" w:rsidRPr="002D7E2A">
        <w:rPr>
          <w:i/>
          <w:iCs/>
        </w:rPr>
        <w:t>N-</w:t>
      </w:r>
      <w:r w:rsidR="00DB23A1" w:rsidRPr="0078353F">
        <w:t>acetylneuraminic acid</w:t>
      </w:r>
      <w:r w:rsidR="00DB23A1">
        <w:t>).</w:t>
      </w:r>
    </w:p>
    <w:p w:rsidR="00547A29" w:rsidRDefault="00C67BBA" w:rsidP="00EF1CA3">
      <w:pPr>
        <w:spacing w:line="480" w:lineRule="auto"/>
        <w:jc w:val="both"/>
        <w:rPr>
          <w:b/>
          <w:bCs/>
          <w:color w:val="FF0000"/>
        </w:rPr>
      </w:pPr>
      <w:r>
        <w:rPr>
          <w:b/>
          <w:bCs/>
          <w:color w:val="000000" w:themeColor="text1"/>
        </w:rPr>
        <w:t xml:space="preserve">Supplementary </w:t>
      </w:r>
      <w:r w:rsidR="00DB23A1" w:rsidRPr="005B337B">
        <w:rPr>
          <w:b/>
          <w:bCs/>
          <w:color w:val="000000" w:themeColor="text1"/>
        </w:rPr>
        <w:t xml:space="preserve">Table </w:t>
      </w:r>
      <w:r w:rsidR="00DB23A1" w:rsidRPr="00C7437E">
        <w:rPr>
          <w:b/>
          <w:bCs/>
          <w:color w:val="000000" w:themeColor="text1"/>
        </w:rPr>
        <w:t>S5</w:t>
      </w:r>
      <w:r w:rsidR="00DB23A1" w:rsidRPr="005B337B">
        <w:rPr>
          <w:b/>
          <w:bCs/>
          <w:color w:val="000000" w:themeColor="text1"/>
        </w:rPr>
        <w:t xml:space="preserve">. </w:t>
      </w:r>
      <w:r w:rsidR="00DB23A1" w:rsidRPr="00DE6397">
        <w:t>Pair</w:t>
      </w:r>
      <w:r w:rsidR="00DB23A1">
        <w:t xml:space="preserve">wise Pearson’s correlation coefficient for the combination of two </w:t>
      </w:r>
      <w:r w:rsidR="00DB23A1" w:rsidRPr="009F368E">
        <w:rPr>
          <w:i/>
          <w:iCs/>
        </w:rPr>
        <w:t>N-</w:t>
      </w:r>
      <w:r w:rsidR="00DB23A1">
        <w:t xml:space="preserve">glycopeptides. </w:t>
      </w:r>
      <w:r w:rsidR="00DB23A1" w:rsidRPr="00883024">
        <w:t>MVSHHN</w:t>
      </w:r>
      <w:r w:rsidR="00DB23A1" w:rsidRPr="00883024">
        <w:rPr>
          <w:sz w:val="16"/>
          <w:szCs w:val="16"/>
        </w:rPr>
        <w:t>184</w:t>
      </w:r>
      <w:r w:rsidR="00DB23A1" w:rsidRPr="00883024">
        <w:t>LTTGATLINE</w:t>
      </w:r>
      <w:r w:rsidR="00DB23A1">
        <w:t xml:space="preserve"> = MVS, </w:t>
      </w:r>
      <w:r w:rsidR="00DB23A1" w:rsidRPr="00AC08FF">
        <w:t>NLFLN</w:t>
      </w:r>
      <w:r w:rsidR="00DB23A1" w:rsidRPr="00AC08FF">
        <w:rPr>
          <w:sz w:val="16"/>
          <w:szCs w:val="16"/>
        </w:rPr>
        <w:t>207</w:t>
      </w:r>
      <w:r w:rsidR="00DB23A1" w:rsidRPr="00AC08FF">
        <w:t>HSE</w:t>
      </w:r>
      <w:r w:rsidR="00DB23A1">
        <w:t xml:space="preserve"> = NLF, </w:t>
      </w:r>
      <w:r w:rsidR="00DB23A1" w:rsidRPr="004F7391">
        <w:t>VVLHPN</w:t>
      </w:r>
      <w:r w:rsidR="00DB23A1" w:rsidRPr="004F7391">
        <w:rPr>
          <w:sz w:val="16"/>
          <w:szCs w:val="16"/>
        </w:rPr>
        <w:t>241</w:t>
      </w:r>
      <w:r w:rsidR="00DB23A1" w:rsidRPr="004F7391">
        <w:t>YSQVDIGLIK</w:t>
      </w:r>
      <w:r w:rsidR="00DB23A1">
        <w:t xml:space="preserve"> = VVL, Iso = isomer, and AFP = alpha-fetoprotein. </w:t>
      </w:r>
      <w:r w:rsidR="00DB23A1" w:rsidRPr="0078353F">
        <w:t xml:space="preserve">Glycan </w:t>
      </w:r>
      <w:r w:rsidR="00DB23A1" w:rsidRPr="0078353F">
        <w:lastRenderedPageBreak/>
        <w:t xml:space="preserve">nomenclature: HexNAc, Hex, Fuc, NeuAc (N-acetylhexosamine, Hexose, Fucose, </w:t>
      </w:r>
      <w:r w:rsidR="00DB23A1" w:rsidRPr="0090581A">
        <w:rPr>
          <w:i/>
          <w:iCs/>
        </w:rPr>
        <w:t>N-</w:t>
      </w:r>
      <w:r w:rsidR="00DB23A1" w:rsidRPr="0078353F">
        <w:t>acetylneuraminic acid</w:t>
      </w:r>
      <w:r w:rsidR="00DB23A1">
        <w:t>).</w:t>
      </w:r>
    </w:p>
    <w:p w:rsidR="00EF1CA3" w:rsidRDefault="00EF1CA3">
      <w:pPr>
        <w:rPr>
          <w:b/>
          <w:bCs/>
        </w:rPr>
      </w:pPr>
      <w:r>
        <w:rPr>
          <w:b/>
          <w:bCs/>
        </w:rPr>
        <w:br w:type="page"/>
      </w:r>
    </w:p>
    <w:p w:rsidR="00691930" w:rsidRDefault="00D56919" w:rsidP="00A30CD8">
      <w:pPr>
        <w:jc w:val="right"/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C4313B">
        <w:rPr>
          <w:b/>
          <w:bCs/>
        </w:rPr>
        <w:t>Figure S1</w:t>
      </w:r>
    </w:p>
    <w:p w:rsidR="00A30CD8" w:rsidRDefault="00A30CD8" w:rsidP="00A30CD8">
      <w:pPr>
        <w:jc w:val="right"/>
      </w:pPr>
    </w:p>
    <w:p w:rsidR="00691930" w:rsidRDefault="00420760" w:rsidP="009B7354">
      <w:pPr>
        <w:spacing w:line="360" w:lineRule="auto"/>
        <w:jc w:val="center"/>
      </w:pPr>
      <w:r w:rsidRPr="00A82A32">
        <w:rPr>
          <w:noProof/>
        </w:rPr>
        <w:drawing>
          <wp:inline distT="0" distB="0" distL="0" distR="0" wp14:anchorId="64BDAC77" wp14:editId="5B8E4033">
            <wp:extent cx="5477510" cy="7038975"/>
            <wp:effectExtent l="0" t="0" r="8890" b="9525"/>
            <wp:docPr id="2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510" cy="703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0804" w:rsidRDefault="009B7354" w:rsidP="0032641E">
      <w:pPr>
        <w:ind w:left="540" w:right="450"/>
        <w:jc w:val="both"/>
      </w:pPr>
      <w:r>
        <w:rPr>
          <w:b/>
          <w:bCs/>
          <w:color w:val="000000" w:themeColor="text1"/>
        </w:rPr>
        <w:t>Supplementary Figure S</w:t>
      </w:r>
      <w:r w:rsidRPr="005B337B">
        <w:rPr>
          <w:b/>
          <w:bCs/>
          <w:color w:val="000000" w:themeColor="text1"/>
        </w:rPr>
        <w:t xml:space="preserve">1. </w:t>
      </w:r>
      <w:r>
        <w:t xml:space="preserve">Representative mass spectra of the three glycosylation sites. </w:t>
      </w:r>
      <w:r>
        <w:rPr>
          <w:b/>
          <w:bCs/>
        </w:rPr>
        <w:t>a</w:t>
      </w:r>
      <w:r>
        <w:t xml:space="preserve">) </w:t>
      </w:r>
      <w:r w:rsidRPr="007E4E94">
        <w:t>MVSHHN</w:t>
      </w:r>
      <w:r w:rsidRPr="00C4313B">
        <w:rPr>
          <w:sz w:val="16"/>
          <w:szCs w:val="16"/>
        </w:rPr>
        <w:t>184</w:t>
      </w:r>
      <w:r w:rsidRPr="007E4E94">
        <w:t>LTTGATLINE,</w:t>
      </w:r>
      <w:r>
        <w:t xml:space="preserve"> </w:t>
      </w:r>
      <w:r>
        <w:rPr>
          <w:b/>
          <w:bCs/>
        </w:rPr>
        <w:t>b</w:t>
      </w:r>
      <w:r>
        <w:t>)</w:t>
      </w:r>
      <w:r w:rsidRPr="007E4E94">
        <w:t xml:space="preserve"> NLFLN</w:t>
      </w:r>
      <w:r w:rsidRPr="00C4313B">
        <w:rPr>
          <w:sz w:val="16"/>
          <w:szCs w:val="16"/>
        </w:rPr>
        <w:t>207</w:t>
      </w:r>
      <w:r w:rsidRPr="007E4E94">
        <w:t xml:space="preserve">HSE, and </w:t>
      </w:r>
      <w:r>
        <w:rPr>
          <w:b/>
          <w:bCs/>
        </w:rPr>
        <w:t>c</w:t>
      </w:r>
      <w:r>
        <w:t xml:space="preserve">) </w:t>
      </w:r>
      <w:r w:rsidRPr="007E4E94">
        <w:t>VVLHPN</w:t>
      </w:r>
      <w:r w:rsidRPr="00C4313B">
        <w:rPr>
          <w:sz w:val="16"/>
          <w:szCs w:val="16"/>
        </w:rPr>
        <w:t>241</w:t>
      </w:r>
      <w:r w:rsidRPr="007E4E94">
        <w:t>YSQVDIGLIK</w:t>
      </w:r>
      <w:r>
        <w:t>. * Common fragment ion with different charge.</w:t>
      </w:r>
    </w:p>
    <w:p w:rsidR="009B7354" w:rsidRDefault="009B7354" w:rsidP="00A30CD8">
      <w:pPr>
        <w:jc w:val="right"/>
        <w:rPr>
          <w:b/>
          <w:bCs/>
        </w:rPr>
      </w:pPr>
    </w:p>
    <w:p w:rsidR="003E2B70" w:rsidRDefault="00D56919" w:rsidP="00A30CD8">
      <w:pPr>
        <w:jc w:val="right"/>
      </w:pPr>
      <w:r>
        <w:rPr>
          <w:b/>
          <w:bCs/>
        </w:rPr>
        <w:lastRenderedPageBreak/>
        <w:t xml:space="preserve">Supplementary </w:t>
      </w:r>
      <w:r w:rsidR="003F4B9B">
        <w:rPr>
          <w:b/>
          <w:bCs/>
        </w:rPr>
        <w:t>Figure S</w:t>
      </w:r>
      <w:r w:rsidR="003E2B70">
        <w:rPr>
          <w:b/>
          <w:bCs/>
        </w:rPr>
        <w:t>2</w:t>
      </w:r>
    </w:p>
    <w:p w:rsidR="003F4B9B" w:rsidRDefault="00C37034" w:rsidP="00EF1CA3">
      <w:pPr>
        <w:spacing w:line="360" w:lineRule="auto"/>
        <w:jc w:val="center"/>
      </w:pPr>
      <w:r w:rsidRPr="00A82A32">
        <w:rPr>
          <w:noProof/>
        </w:rPr>
        <w:drawing>
          <wp:inline distT="0" distB="0" distL="0" distR="0" wp14:anchorId="73E25AE3" wp14:editId="4DC59B3E">
            <wp:extent cx="5447763" cy="4589731"/>
            <wp:effectExtent l="0" t="0" r="635" b="0"/>
            <wp:docPr id="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886" cy="459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1613" w:rsidRDefault="00431613" w:rsidP="00EF1CA3">
      <w:pPr>
        <w:ind w:left="360" w:right="450"/>
        <w:jc w:val="both"/>
      </w:pPr>
      <w:r>
        <w:rPr>
          <w:b/>
          <w:bCs/>
          <w:color w:val="000000" w:themeColor="text1"/>
        </w:rPr>
        <w:t>Supplementary Figure S</w:t>
      </w:r>
      <w:r w:rsidRPr="005B337B">
        <w:rPr>
          <w:b/>
          <w:bCs/>
          <w:color w:val="000000" w:themeColor="text1"/>
        </w:rPr>
        <w:t>2.</w:t>
      </w:r>
      <w:r>
        <w:rPr>
          <w:b/>
          <w:bCs/>
          <w:color w:val="000000" w:themeColor="text1"/>
        </w:rPr>
        <w:t xml:space="preserve"> </w:t>
      </w:r>
      <w:r>
        <w:t xml:space="preserve">Interpretation of fucosylated glycopeptides; </w:t>
      </w:r>
      <w:r>
        <w:rPr>
          <w:b/>
          <w:bCs/>
        </w:rPr>
        <w:t>a</w:t>
      </w:r>
      <w:r>
        <w:t xml:space="preserve">) </w:t>
      </w:r>
      <w:r w:rsidRPr="003E2B70">
        <w:rPr>
          <w:i/>
          <w:iCs/>
        </w:rPr>
        <w:t>N-</w:t>
      </w:r>
      <w:r>
        <w:t xml:space="preserve">glycopeptide NLF_4512 isomers 1 and 2, </w:t>
      </w:r>
      <w:r>
        <w:rPr>
          <w:b/>
          <w:bCs/>
        </w:rPr>
        <w:t>b</w:t>
      </w:r>
      <w:r>
        <w:t xml:space="preserve">) </w:t>
      </w:r>
      <w:r w:rsidRPr="003E2B70">
        <w:rPr>
          <w:i/>
          <w:iCs/>
        </w:rPr>
        <w:t>N-</w:t>
      </w:r>
      <w:r>
        <w:t>glycopeptide NLF_6711</w:t>
      </w:r>
      <w:r>
        <w:t>.</w:t>
      </w:r>
    </w:p>
    <w:p w:rsidR="00431613" w:rsidRDefault="00431613" w:rsidP="00966F32">
      <w:pPr>
        <w:spacing w:line="360" w:lineRule="auto"/>
        <w:ind w:firstLine="720"/>
        <w:jc w:val="both"/>
      </w:pPr>
    </w:p>
    <w:p w:rsidR="00B028ED" w:rsidRDefault="00B028ED" w:rsidP="00EF1CA3">
      <w:pPr>
        <w:spacing w:line="480" w:lineRule="auto"/>
        <w:ind w:firstLine="720"/>
        <w:jc w:val="both"/>
        <w:rPr>
          <w:b/>
          <w:bCs/>
        </w:rPr>
      </w:pPr>
      <w:r w:rsidRPr="00B028ED">
        <w:t>The</w:t>
      </w:r>
      <w:r>
        <w:t xml:space="preserve"> core or branch fucosylation of most abundant </w:t>
      </w:r>
      <w:r w:rsidRPr="00B028ED">
        <w:rPr>
          <w:i/>
          <w:iCs/>
        </w:rPr>
        <w:t>N-</w:t>
      </w:r>
      <w:r>
        <w:t>glycopeptides was performed by the evaluation of the</w:t>
      </w:r>
      <w:r w:rsidR="00F72838">
        <w:t>ir</w:t>
      </w:r>
      <w:r>
        <w:t xml:space="preserve"> fragmentation</w:t>
      </w:r>
      <w:r w:rsidR="00F72838">
        <w:t>.</w:t>
      </w:r>
      <w:r w:rsidR="00F72838" w:rsidRPr="00F72838">
        <w:t xml:space="preserve"> </w:t>
      </w:r>
      <w:r w:rsidR="00F72838">
        <w:t>The high abundance of core fragments allowed us to identified this type of structures,</w:t>
      </w:r>
      <w:r>
        <w:t xml:space="preserve"> </w:t>
      </w:r>
      <w:r w:rsidR="00714732" w:rsidRPr="00714732">
        <w:rPr>
          <w:b/>
          <w:bCs/>
        </w:rPr>
        <w:t>Su</w:t>
      </w:r>
      <w:r w:rsidR="00714732">
        <w:rPr>
          <w:b/>
          <w:bCs/>
        </w:rPr>
        <w:t>p</w:t>
      </w:r>
      <w:r w:rsidR="00714732" w:rsidRPr="00714732">
        <w:rPr>
          <w:b/>
          <w:bCs/>
        </w:rPr>
        <w:t xml:space="preserve">plementary </w:t>
      </w:r>
      <w:r w:rsidRPr="00B028ED">
        <w:rPr>
          <w:b/>
          <w:bCs/>
        </w:rPr>
        <w:t xml:space="preserve">Figure </w:t>
      </w:r>
      <w:r w:rsidR="00490D96">
        <w:rPr>
          <w:b/>
          <w:bCs/>
        </w:rPr>
        <w:t>S1</w:t>
      </w:r>
      <w:r w:rsidR="00714732">
        <w:rPr>
          <w:b/>
          <w:bCs/>
        </w:rPr>
        <w:t>a</w:t>
      </w:r>
      <w:r>
        <w:t xml:space="preserve"> shows </w:t>
      </w:r>
      <w:r w:rsidR="00141FC0">
        <w:t xml:space="preserve">the NLF_4512 </w:t>
      </w:r>
      <w:r w:rsidRPr="00141FC0">
        <w:rPr>
          <w:b/>
          <w:bCs/>
        </w:rPr>
        <w:t>core</w:t>
      </w:r>
      <w:r>
        <w:t xml:space="preserve"> fucosylated glycopeptide where </w:t>
      </w:r>
      <w:r w:rsidR="00141FC0">
        <w:t xml:space="preserve">the core-fucose fragments </w:t>
      </w:r>
      <w:r w:rsidR="00B97A28">
        <w:t>were</w:t>
      </w:r>
      <w:r w:rsidR="00141FC0">
        <w:t xml:space="preserve"> observed in both isomers.</w:t>
      </w:r>
      <w:r w:rsidR="00F72838">
        <w:t xml:space="preserve"> Otherwise, the low abundance of branched fragments made difficult the identification of this type of glycopeptides,</w:t>
      </w:r>
      <w:r w:rsidR="00141FC0">
        <w:t xml:space="preserve"> </w:t>
      </w:r>
      <w:r w:rsidR="00714732" w:rsidRPr="00714732">
        <w:rPr>
          <w:b/>
          <w:bCs/>
        </w:rPr>
        <w:t xml:space="preserve">Supplementary </w:t>
      </w:r>
      <w:r w:rsidR="00141FC0" w:rsidRPr="00141FC0">
        <w:rPr>
          <w:b/>
          <w:bCs/>
        </w:rPr>
        <w:t xml:space="preserve">Figure </w:t>
      </w:r>
      <w:r w:rsidR="00490D96">
        <w:rPr>
          <w:b/>
          <w:bCs/>
        </w:rPr>
        <w:t>S1</w:t>
      </w:r>
      <w:r w:rsidR="00714732">
        <w:rPr>
          <w:b/>
          <w:bCs/>
        </w:rPr>
        <w:t>b</w:t>
      </w:r>
      <w:r w:rsidR="00141FC0">
        <w:t xml:space="preserve"> shows the NLF_6711 </w:t>
      </w:r>
      <w:r w:rsidR="00141FC0" w:rsidRPr="00141FC0">
        <w:rPr>
          <w:b/>
          <w:bCs/>
        </w:rPr>
        <w:t>branch</w:t>
      </w:r>
      <w:r w:rsidR="00141FC0">
        <w:t xml:space="preserve"> fucosylated glycopeptide, </w:t>
      </w:r>
      <w:r w:rsidR="00B97A28">
        <w:t xml:space="preserve">a branch-fucose fragment with a </w:t>
      </w:r>
      <w:r w:rsidR="00B97A28" w:rsidRPr="00B97A28">
        <w:rPr>
          <w:i/>
          <w:iCs/>
        </w:rPr>
        <w:t>m/z</w:t>
      </w:r>
      <w:r w:rsidR="00B97A28">
        <w:t xml:space="preserve"> of 2743.1296 was observed in the EIC</w:t>
      </w:r>
      <w:r w:rsidR="00F706E8">
        <w:t>, additionally the absence of core-fucose fragments gave us a clear conclusion of the branch fucosylation.</w:t>
      </w:r>
    </w:p>
    <w:p w:rsidR="002822BE" w:rsidRDefault="00966F32" w:rsidP="00420760">
      <w:pPr>
        <w:jc w:val="right"/>
      </w:pPr>
      <w:r>
        <w:rPr>
          <w:b/>
          <w:bCs/>
        </w:rPr>
        <w:br w:type="page"/>
      </w:r>
      <w:r w:rsidR="00D56919">
        <w:rPr>
          <w:b/>
          <w:bCs/>
        </w:rPr>
        <w:lastRenderedPageBreak/>
        <w:t xml:space="preserve">Supplementary </w:t>
      </w:r>
      <w:r w:rsidR="00C81EC9">
        <w:rPr>
          <w:b/>
          <w:bCs/>
        </w:rPr>
        <w:t>Figure S</w:t>
      </w:r>
      <w:r w:rsidR="006E2474">
        <w:rPr>
          <w:b/>
          <w:bCs/>
        </w:rPr>
        <w:t>3</w:t>
      </w:r>
    </w:p>
    <w:p w:rsidR="00B00B1E" w:rsidRPr="008247F4" w:rsidRDefault="00B00B1E" w:rsidP="008247F4">
      <w:pPr>
        <w:spacing w:line="360" w:lineRule="auto"/>
        <w:jc w:val="center"/>
      </w:pPr>
      <w:r w:rsidRPr="00A82A32">
        <w:rPr>
          <w:noProof/>
        </w:rPr>
        <w:drawing>
          <wp:inline distT="0" distB="0" distL="0" distR="0" wp14:anchorId="5781838D" wp14:editId="1EA0A120">
            <wp:extent cx="5612130" cy="7338695"/>
            <wp:effectExtent l="0" t="0" r="762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733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47F4" w:rsidRDefault="008247F4" w:rsidP="008247F4">
      <w:pPr>
        <w:ind w:left="360" w:right="270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3</w:t>
      </w:r>
      <w:r w:rsidRPr="005B337B">
        <w:rPr>
          <w:b/>
          <w:bCs/>
          <w:color w:val="000000" w:themeColor="text1"/>
        </w:rPr>
        <w:t xml:space="preserve">. </w:t>
      </w:r>
      <w:r>
        <w:t xml:space="preserve">Sialic acid linkage of important and abundant haptoglobin </w:t>
      </w:r>
      <w:r w:rsidRPr="006A7EE1">
        <w:rPr>
          <w:i/>
          <w:iCs/>
        </w:rPr>
        <w:t>N-</w:t>
      </w:r>
      <w:r>
        <w:t>glycopeptides.</w:t>
      </w:r>
    </w:p>
    <w:p w:rsidR="008247F4" w:rsidRDefault="008247F4">
      <w:pPr>
        <w:spacing w:line="360" w:lineRule="auto"/>
        <w:ind w:firstLine="720"/>
        <w:jc w:val="both"/>
        <w:rPr>
          <w:color w:val="000000" w:themeColor="text1"/>
        </w:rPr>
      </w:pPr>
    </w:p>
    <w:p w:rsidR="00AB742F" w:rsidRDefault="006A7EE1" w:rsidP="00714732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A</w:t>
      </w:r>
      <w:r w:rsidR="00C874F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pooled sample was used to determine the sialic acid linkage of some </w:t>
      </w:r>
      <w:r w:rsidR="00C874F9">
        <w:rPr>
          <w:color w:val="000000" w:themeColor="text1"/>
        </w:rPr>
        <w:t xml:space="preserve">abundant </w:t>
      </w:r>
      <w:r w:rsidR="00C874F9" w:rsidRPr="00C874F9">
        <w:rPr>
          <w:i/>
          <w:iCs/>
          <w:color w:val="000000" w:themeColor="text1"/>
        </w:rPr>
        <w:t>N-</w:t>
      </w:r>
      <w:r w:rsidR="00C874F9">
        <w:rPr>
          <w:color w:val="000000" w:themeColor="text1"/>
        </w:rPr>
        <w:t>glycopeptides</w:t>
      </w:r>
      <w:r>
        <w:rPr>
          <w:color w:val="000000" w:themeColor="text1"/>
        </w:rPr>
        <w:t xml:space="preserve"> by the application of </w:t>
      </w:r>
      <w:r>
        <w:rPr>
          <w:color w:val="000000" w:themeColor="text1"/>
        </w:rPr>
        <w:sym w:font="Symbol" w:char="F061"/>
      </w:r>
      <w:r>
        <w:rPr>
          <w:color w:val="000000" w:themeColor="text1"/>
        </w:rPr>
        <w:t xml:space="preserve">2,3 neuraminidase enzyme digestion. The sample was fractionated using the LC method mentioned in section </w:t>
      </w:r>
      <w:r w:rsidRPr="006C29C1">
        <w:rPr>
          <w:i/>
          <w:iCs/>
          <w:color w:val="000000" w:themeColor="text1"/>
        </w:rPr>
        <w:t>2.4</w:t>
      </w:r>
      <w:r>
        <w:rPr>
          <w:color w:val="000000" w:themeColor="text1"/>
        </w:rPr>
        <w:t>, the fractions were collected considering the retention time ranges +/- 2 min aforementioned for the elution of mono-, di, and tri-sialylated glycopeptides</w:t>
      </w:r>
      <w:r w:rsidR="00DF3664">
        <w:rPr>
          <w:color w:val="000000" w:themeColor="text1"/>
        </w:rPr>
        <w:t xml:space="preserve"> (</w:t>
      </w:r>
      <w:r w:rsidR="00294AAA" w:rsidRPr="00294AAA">
        <w:rPr>
          <w:b/>
          <w:bCs/>
          <w:color w:val="000000" w:themeColor="text1"/>
        </w:rPr>
        <w:t xml:space="preserve">Supplementary </w:t>
      </w:r>
      <w:r w:rsidR="00DF3664" w:rsidRPr="00DF3664">
        <w:rPr>
          <w:b/>
          <w:bCs/>
          <w:color w:val="000000" w:themeColor="text1"/>
        </w:rPr>
        <w:t>Table S</w:t>
      </w:r>
      <w:r w:rsidR="001938D3">
        <w:rPr>
          <w:b/>
          <w:bCs/>
          <w:color w:val="000000" w:themeColor="text1"/>
        </w:rPr>
        <w:t>1</w:t>
      </w:r>
      <w:r w:rsidR="00DF3664">
        <w:rPr>
          <w:color w:val="000000" w:themeColor="text1"/>
        </w:rPr>
        <w:t>)</w:t>
      </w:r>
      <w:r>
        <w:rPr>
          <w:color w:val="000000" w:themeColor="text1"/>
        </w:rPr>
        <w:t xml:space="preserve">. The fractionation of the sample was performed to avoid peak overlapping of the digested sialylated </w:t>
      </w:r>
      <w:r w:rsidR="00011273">
        <w:rPr>
          <w:color w:val="000000" w:themeColor="text1"/>
        </w:rPr>
        <w:t xml:space="preserve">glycopeptide </w:t>
      </w:r>
      <w:r>
        <w:rPr>
          <w:color w:val="000000" w:themeColor="text1"/>
        </w:rPr>
        <w:t>structures and the present sialylated glycopeptides in the sample, the fractions were divided in two, control and digested samples.</w:t>
      </w:r>
      <w:r w:rsidR="00AB742F">
        <w:rPr>
          <w:color w:val="000000" w:themeColor="text1"/>
        </w:rPr>
        <w:t xml:space="preserve"> </w:t>
      </w:r>
      <w:r w:rsidR="00AB742F" w:rsidRPr="00D07F1B">
        <w:rPr>
          <w:color w:val="000000" w:themeColor="text1"/>
        </w:rPr>
        <w:t>The</w:t>
      </w:r>
      <w:r w:rsidR="00AB742F">
        <w:rPr>
          <w:color w:val="000000" w:themeColor="text1"/>
        </w:rPr>
        <w:t xml:space="preserve"> samples were analyzed in an </w:t>
      </w:r>
      <w:r w:rsidR="00AB742F" w:rsidRPr="00D07F1B">
        <w:rPr>
          <w:color w:val="000000" w:themeColor="text1"/>
        </w:rPr>
        <w:t>scan range of 300 – 2000</w:t>
      </w:r>
      <w:r w:rsidR="00AB742F">
        <w:rPr>
          <w:color w:val="000000" w:themeColor="text1"/>
        </w:rPr>
        <w:t xml:space="preserve"> </w:t>
      </w:r>
      <w:r w:rsidR="00243AC5" w:rsidRPr="00243AC5">
        <w:rPr>
          <w:i/>
          <w:iCs/>
          <w:color w:val="000000" w:themeColor="text1"/>
        </w:rPr>
        <w:t>m/z</w:t>
      </w:r>
      <w:r w:rsidR="00243AC5">
        <w:rPr>
          <w:color w:val="000000" w:themeColor="text1"/>
        </w:rPr>
        <w:t xml:space="preserve">. </w:t>
      </w:r>
      <w:r w:rsidR="00AB742F">
        <w:rPr>
          <w:color w:val="000000" w:themeColor="text1"/>
        </w:rPr>
        <w:t>We were able to identified the linkage of some high abundant sialylated glycopeptides.</w:t>
      </w:r>
      <w:r w:rsidR="002924C1">
        <w:rPr>
          <w:color w:val="000000" w:themeColor="text1"/>
        </w:rPr>
        <w:t xml:space="preserve"> </w:t>
      </w:r>
      <w:r w:rsidR="00294AAA">
        <w:rPr>
          <w:b/>
          <w:bCs/>
          <w:color w:val="000000" w:themeColor="text1"/>
        </w:rPr>
        <w:t>a</w:t>
      </w:r>
      <w:r w:rsidR="002924C1">
        <w:rPr>
          <w:color w:val="000000" w:themeColor="text1"/>
        </w:rPr>
        <w:t>)</w:t>
      </w:r>
      <w:r w:rsidR="00CF430A">
        <w:rPr>
          <w:color w:val="000000" w:themeColor="text1"/>
        </w:rPr>
        <w:t xml:space="preserve"> </w:t>
      </w:r>
      <w:r w:rsidR="00205797">
        <w:rPr>
          <w:color w:val="000000" w:themeColor="text1"/>
        </w:rPr>
        <w:t xml:space="preserve">For the </w:t>
      </w:r>
      <w:r w:rsidR="00205797" w:rsidRPr="00205797">
        <w:rPr>
          <w:i/>
          <w:iCs/>
          <w:color w:val="000000" w:themeColor="text1"/>
        </w:rPr>
        <w:t>N-</w:t>
      </w:r>
      <w:r w:rsidR="00205797">
        <w:rPr>
          <w:color w:val="000000" w:themeColor="text1"/>
        </w:rPr>
        <w:t xml:space="preserve">glycopeptide NLF_5601 both isomeric structures have sialic acid linkage </w:t>
      </w:r>
      <w:r w:rsidR="00205797">
        <w:rPr>
          <w:color w:val="000000" w:themeColor="text1"/>
        </w:rPr>
        <w:sym w:font="Symbol" w:char="F061"/>
      </w:r>
      <w:r w:rsidR="00205797">
        <w:rPr>
          <w:color w:val="000000" w:themeColor="text1"/>
        </w:rPr>
        <w:t xml:space="preserve">2,6, no changes were observed after enzymatic digestion. </w:t>
      </w:r>
      <w:r w:rsidR="00294AAA">
        <w:rPr>
          <w:b/>
          <w:bCs/>
          <w:color w:val="000000" w:themeColor="text1"/>
        </w:rPr>
        <w:t>b</w:t>
      </w:r>
      <w:r w:rsidR="00205797">
        <w:rPr>
          <w:color w:val="000000" w:themeColor="text1"/>
        </w:rPr>
        <w:t xml:space="preserve">) For the </w:t>
      </w:r>
      <w:r w:rsidR="00205797" w:rsidRPr="00205797">
        <w:rPr>
          <w:i/>
          <w:iCs/>
          <w:color w:val="000000" w:themeColor="text1"/>
        </w:rPr>
        <w:t>N-</w:t>
      </w:r>
      <w:r w:rsidR="00205797">
        <w:rPr>
          <w:color w:val="000000" w:themeColor="text1"/>
        </w:rPr>
        <w:t xml:space="preserve">glycopeptide NLF_5602; the shift in mass of isomer 2 indicated an </w:t>
      </w:r>
      <w:r w:rsidR="00205797">
        <w:rPr>
          <w:color w:val="000000" w:themeColor="text1"/>
        </w:rPr>
        <w:sym w:font="Symbol" w:char="F061"/>
      </w:r>
      <w:r w:rsidR="00205797">
        <w:rPr>
          <w:color w:val="000000" w:themeColor="text1"/>
        </w:rPr>
        <w:t xml:space="preserve">2,3 linkages, and therefore no changes in the isomer 1 indicated </w:t>
      </w:r>
      <w:r w:rsidR="00205797">
        <w:rPr>
          <w:color w:val="000000" w:themeColor="text1"/>
        </w:rPr>
        <w:sym w:font="Symbol" w:char="F061"/>
      </w:r>
      <w:r w:rsidR="00205797">
        <w:rPr>
          <w:color w:val="000000" w:themeColor="text1"/>
        </w:rPr>
        <w:t xml:space="preserve">2,6 linkages. </w:t>
      </w:r>
      <w:r w:rsidR="00294AAA">
        <w:rPr>
          <w:b/>
          <w:bCs/>
          <w:color w:val="000000" w:themeColor="text1"/>
        </w:rPr>
        <w:t>c</w:t>
      </w:r>
      <w:r w:rsidR="00205797">
        <w:rPr>
          <w:color w:val="000000" w:themeColor="text1"/>
        </w:rPr>
        <w:t xml:space="preserve">) </w:t>
      </w:r>
      <w:r w:rsidR="00AF5EC2">
        <w:rPr>
          <w:color w:val="000000" w:themeColor="text1"/>
        </w:rPr>
        <w:t xml:space="preserve">For the </w:t>
      </w:r>
      <w:r w:rsidR="00AF5EC2" w:rsidRPr="00205797">
        <w:rPr>
          <w:i/>
          <w:iCs/>
          <w:color w:val="000000" w:themeColor="text1"/>
        </w:rPr>
        <w:t>N-</w:t>
      </w:r>
      <w:r w:rsidR="00AF5EC2">
        <w:rPr>
          <w:color w:val="000000" w:themeColor="text1"/>
        </w:rPr>
        <w:t xml:space="preserve">glycopeptide NLF_5603; isomer 1 have </w:t>
      </w:r>
      <w:r w:rsidR="00AF5EC2">
        <w:rPr>
          <w:color w:val="000000" w:themeColor="text1"/>
        </w:rPr>
        <w:sym w:font="Symbol" w:char="F061"/>
      </w:r>
      <w:r w:rsidR="00AF5EC2">
        <w:rPr>
          <w:color w:val="000000" w:themeColor="text1"/>
        </w:rPr>
        <w:t xml:space="preserve">2,6 linkages, the mass shift of isomer 3 after enzymatic digestion indicated a structure with </w:t>
      </w:r>
      <w:r w:rsidR="00AF5EC2">
        <w:rPr>
          <w:color w:val="000000" w:themeColor="text1"/>
        </w:rPr>
        <w:sym w:font="Symbol" w:char="F061"/>
      </w:r>
      <w:r w:rsidR="00AF5EC2">
        <w:rPr>
          <w:color w:val="000000" w:themeColor="text1"/>
        </w:rPr>
        <w:t xml:space="preserve">2,3 linkages. Meanwhile for isomer 2 the incomplete digestion indicated by a remaining peak suggest the presence of sialic acid molecules with both linkages, the change in peak area was about 1/3 of the initial which suggest a ratio 1 to 3 of linkages </w:t>
      </w:r>
      <w:r w:rsidR="00AF5EC2">
        <w:rPr>
          <w:color w:val="000000" w:themeColor="text1"/>
        </w:rPr>
        <w:sym w:font="Symbol" w:char="F061"/>
      </w:r>
      <w:r w:rsidR="00AF5EC2">
        <w:rPr>
          <w:color w:val="000000" w:themeColor="text1"/>
        </w:rPr>
        <w:t xml:space="preserve">2,6 and </w:t>
      </w:r>
      <w:r w:rsidR="00AF5EC2">
        <w:rPr>
          <w:color w:val="000000" w:themeColor="text1"/>
        </w:rPr>
        <w:sym w:font="Symbol" w:char="F061"/>
      </w:r>
      <w:r w:rsidR="00AF5EC2">
        <w:rPr>
          <w:color w:val="000000" w:themeColor="text1"/>
        </w:rPr>
        <w:t xml:space="preserve">2,3. Huang et al. reported these three isomeric structures in their glycomic analysis of serum haptoglobin </w:t>
      </w:r>
      <w:r w:rsidR="00AF5EC2" w:rsidRPr="00AF5EC2">
        <w:rPr>
          <w:color w:val="000000" w:themeColor="text1"/>
          <w:vertAlign w:val="superscript"/>
        </w:rPr>
        <w:t>1</w:t>
      </w:r>
      <w:r w:rsidR="00AF5EC2">
        <w:rPr>
          <w:color w:val="000000" w:themeColor="text1"/>
        </w:rPr>
        <w:t>.</w:t>
      </w:r>
      <w:r w:rsidR="00871F3C">
        <w:rPr>
          <w:color w:val="000000" w:themeColor="text1"/>
        </w:rPr>
        <w:t xml:space="preserve"> </w:t>
      </w:r>
      <w:r w:rsidR="00294AAA">
        <w:rPr>
          <w:b/>
          <w:bCs/>
          <w:color w:val="000000" w:themeColor="text1"/>
        </w:rPr>
        <w:t>d</w:t>
      </w:r>
      <w:r w:rsidR="00871F3C">
        <w:rPr>
          <w:color w:val="000000" w:themeColor="text1"/>
        </w:rPr>
        <w:t>)</w:t>
      </w:r>
      <w:r w:rsidR="00AF5EC2">
        <w:rPr>
          <w:color w:val="000000" w:themeColor="text1"/>
        </w:rPr>
        <w:t xml:space="preserve"> </w:t>
      </w:r>
      <w:r w:rsidR="00871F3C">
        <w:rPr>
          <w:color w:val="000000" w:themeColor="text1"/>
        </w:rPr>
        <w:t xml:space="preserve">For the </w:t>
      </w:r>
      <w:r w:rsidR="00871F3C" w:rsidRPr="00205797">
        <w:rPr>
          <w:i/>
          <w:iCs/>
          <w:color w:val="000000" w:themeColor="text1"/>
        </w:rPr>
        <w:t>N-</w:t>
      </w:r>
      <w:r w:rsidR="00871F3C">
        <w:rPr>
          <w:color w:val="000000" w:themeColor="text1"/>
        </w:rPr>
        <w:t xml:space="preserve">glycopeptide NLF_5612 both isomeric structures have sialic acid linkage </w:t>
      </w:r>
      <w:r w:rsidR="00871F3C">
        <w:rPr>
          <w:color w:val="000000" w:themeColor="text1"/>
        </w:rPr>
        <w:sym w:font="Symbol" w:char="F061"/>
      </w:r>
      <w:r w:rsidR="00871F3C">
        <w:rPr>
          <w:color w:val="000000" w:themeColor="text1"/>
        </w:rPr>
        <w:t xml:space="preserve">2,6, no changes were observed after enzymatic digestion. </w:t>
      </w:r>
      <w:r w:rsidR="00294AAA">
        <w:rPr>
          <w:b/>
          <w:bCs/>
          <w:color w:val="000000" w:themeColor="text1"/>
        </w:rPr>
        <w:t>e</w:t>
      </w:r>
      <w:r w:rsidR="00871F3C">
        <w:rPr>
          <w:color w:val="000000" w:themeColor="text1"/>
        </w:rPr>
        <w:t xml:space="preserve">) </w:t>
      </w:r>
      <w:r w:rsidR="005B1641">
        <w:rPr>
          <w:color w:val="000000" w:themeColor="text1"/>
        </w:rPr>
        <w:t xml:space="preserve">For the </w:t>
      </w:r>
      <w:r w:rsidR="005B1641" w:rsidRPr="00205797">
        <w:rPr>
          <w:i/>
          <w:iCs/>
          <w:color w:val="000000" w:themeColor="text1"/>
        </w:rPr>
        <w:t>N-</w:t>
      </w:r>
      <w:r w:rsidR="005B1641">
        <w:rPr>
          <w:color w:val="000000" w:themeColor="text1"/>
        </w:rPr>
        <w:t xml:space="preserve">glycopeptide NLF_5613; the shift in mass of isomer 2 indicated an </w:t>
      </w:r>
      <w:r w:rsidR="005B1641">
        <w:rPr>
          <w:color w:val="000000" w:themeColor="text1"/>
        </w:rPr>
        <w:sym w:font="Symbol" w:char="F061"/>
      </w:r>
      <w:r w:rsidR="005B1641">
        <w:rPr>
          <w:color w:val="000000" w:themeColor="text1"/>
        </w:rPr>
        <w:t xml:space="preserve">2,3 linkages, and therefore no changes in the isomer 1 indicated </w:t>
      </w:r>
      <w:r w:rsidR="005B1641">
        <w:rPr>
          <w:color w:val="000000" w:themeColor="text1"/>
        </w:rPr>
        <w:sym w:font="Symbol" w:char="F061"/>
      </w:r>
      <w:r w:rsidR="005B1641">
        <w:rPr>
          <w:color w:val="000000" w:themeColor="text1"/>
        </w:rPr>
        <w:t>2,6 linkages.</w:t>
      </w:r>
    </w:p>
    <w:p w:rsidR="00C21E49" w:rsidRDefault="004B0804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C21E49" w:rsidRDefault="00D56919" w:rsidP="00C21E49">
      <w:pPr>
        <w:jc w:val="right"/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C21E49">
        <w:rPr>
          <w:b/>
          <w:bCs/>
        </w:rPr>
        <w:t xml:space="preserve">Figure </w:t>
      </w:r>
      <w:r w:rsidR="00C21E49" w:rsidRPr="00D56919">
        <w:rPr>
          <w:b/>
          <w:bCs/>
          <w:color w:val="000000" w:themeColor="text1"/>
        </w:rPr>
        <w:t>S4</w:t>
      </w:r>
    </w:p>
    <w:p w:rsidR="00681BEF" w:rsidRDefault="00681BEF" w:rsidP="00681BEF">
      <w:pPr>
        <w:jc w:val="right"/>
        <w:rPr>
          <w:b/>
          <w:bCs/>
        </w:rPr>
      </w:pPr>
    </w:p>
    <w:p w:rsidR="00D46521" w:rsidRDefault="00A74F58" w:rsidP="00B30802">
      <w:pPr>
        <w:spacing w:line="360" w:lineRule="auto"/>
        <w:jc w:val="center"/>
        <w:rPr>
          <w:b/>
          <w:bCs/>
        </w:rPr>
      </w:pPr>
      <w:r w:rsidRPr="00A74F58">
        <w:rPr>
          <w:noProof/>
        </w:rPr>
        <w:drawing>
          <wp:inline distT="0" distB="0" distL="0" distR="0">
            <wp:extent cx="5679583" cy="725727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089" cy="7259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0804" w:rsidRDefault="00B30802" w:rsidP="00B30802">
      <w:pPr>
        <w:ind w:left="180" w:right="180"/>
        <w:jc w:val="both"/>
        <w:rPr>
          <w:b/>
          <w:bCs/>
        </w:rPr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 w:rsidRPr="00A00A7A">
        <w:rPr>
          <w:b/>
          <w:bCs/>
          <w:color w:val="000000" w:themeColor="text1"/>
        </w:rPr>
        <w:t>S4</w:t>
      </w:r>
      <w:r w:rsidRPr="005B337B">
        <w:rPr>
          <w:b/>
          <w:bCs/>
          <w:color w:val="000000" w:themeColor="text1"/>
        </w:rPr>
        <w:t xml:space="preserve">. </w:t>
      </w:r>
      <w:r>
        <w:t xml:space="preserve">EICs showing the achieved isomeric separation of important haptoglobin </w:t>
      </w:r>
      <w:r w:rsidRPr="00AA6F73">
        <w:rPr>
          <w:i/>
          <w:iCs/>
        </w:rPr>
        <w:t>N-</w:t>
      </w:r>
      <w:r>
        <w:t>glycopeptides.</w:t>
      </w:r>
    </w:p>
    <w:p w:rsidR="00B30802" w:rsidRDefault="00B30802" w:rsidP="00681BEF">
      <w:pPr>
        <w:jc w:val="right"/>
        <w:rPr>
          <w:b/>
          <w:bCs/>
        </w:rPr>
      </w:pPr>
    </w:p>
    <w:p w:rsidR="007E4E94" w:rsidRDefault="00A00A7A" w:rsidP="00681BEF">
      <w:pPr>
        <w:jc w:val="right"/>
      </w:pPr>
      <w:r>
        <w:rPr>
          <w:b/>
          <w:bCs/>
        </w:rPr>
        <w:lastRenderedPageBreak/>
        <w:t xml:space="preserve">Supplementary </w:t>
      </w:r>
      <w:r w:rsidR="007E4E94">
        <w:rPr>
          <w:b/>
          <w:bCs/>
        </w:rPr>
        <w:t xml:space="preserve">Figure </w:t>
      </w:r>
      <w:r w:rsidR="00BB416A">
        <w:rPr>
          <w:b/>
          <w:bCs/>
        </w:rPr>
        <w:t>S</w:t>
      </w:r>
      <w:r w:rsidR="007A0E19">
        <w:rPr>
          <w:b/>
          <w:bCs/>
        </w:rPr>
        <w:t>5</w:t>
      </w:r>
    </w:p>
    <w:p w:rsidR="006F3C80" w:rsidRPr="00184913" w:rsidRDefault="006F3C80" w:rsidP="00AA0357">
      <w:pPr>
        <w:spacing w:line="360" w:lineRule="auto"/>
      </w:pPr>
    </w:p>
    <w:p w:rsidR="007E4E94" w:rsidRDefault="007E4E94" w:rsidP="00AA0357">
      <w:pPr>
        <w:spacing w:line="360" w:lineRule="auto"/>
        <w:rPr>
          <w:b/>
          <w:bCs/>
          <w:sz w:val="28"/>
          <w:szCs w:val="28"/>
        </w:rPr>
      </w:pPr>
    </w:p>
    <w:p w:rsidR="007E4E94" w:rsidRDefault="00A74F58" w:rsidP="00AA0357">
      <w:pPr>
        <w:spacing w:line="360" w:lineRule="auto"/>
        <w:rPr>
          <w:b/>
          <w:bCs/>
          <w:sz w:val="28"/>
          <w:szCs w:val="28"/>
        </w:rPr>
      </w:pPr>
      <w:r w:rsidRPr="00A74F58">
        <w:rPr>
          <w:noProof/>
        </w:rPr>
        <w:drawing>
          <wp:inline distT="0" distB="0" distL="0" distR="0">
            <wp:extent cx="5943600" cy="42952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5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3CDD" w:rsidRDefault="0061354C" w:rsidP="0061354C">
      <w:pPr>
        <w:jc w:val="both"/>
        <w:rPr>
          <w:b/>
          <w:bCs/>
          <w:sz w:val="28"/>
          <w:szCs w:val="28"/>
        </w:rPr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5</w:t>
      </w:r>
      <w:r w:rsidRPr="005B337B">
        <w:rPr>
          <w:b/>
          <w:bCs/>
          <w:color w:val="000000" w:themeColor="text1"/>
        </w:rPr>
        <w:t xml:space="preserve">. </w:t>
      </w:r>
      <w:r w:rsidRPr="00D601E7">
        <w:t xml:space="preserve">PCA plot of </w:t>
      </w:r>
      <w:r w:rsidRPr="00A15E58">
        <w:rPr>
          <w:i/>
          <w:iCs/>
        </w:rPr>
        <w:t>N-</w:t>
      </w:r>
      <w:r w:rsidRPr="00D601E7">
        <w:t xml:space="preserve">glycopeptides derived from human serum haptoglobin </w:t>
      </w:r>
      <w:r>
        <w:t xml:space="preserve">from patients with </w:t>
      </w:r>
      <w:r w:rsidRPr="00D601E7">
        <w:t>cirrho</w:t>
      </w:r>
      <w:r>
        <w:t>sis</w:t>
      </w:r>
      <w:r w:rsidRPr="00D601E7">
        <w:t xml:space="preserve"> and </w:t>
      </w:r>
      <w:r>
        <w:t>HCC</w:t>
      </w:r>
      <w:r w:rsidRPr="00D601E7">
        <w:t>. Scores for PCA 1 (20.7%) versus PCA 2 (15.7%), autoscale.</w:t>
      </w:r>
      <w:r>
        <w:t xml:space="preserve"> Plot generated from all data, including the three haptoglobin glycosylation sites observed; </w:t>
      </w:r>
      <w:r w:rsidRPr="007E4E94">
        <w:t>MVSHHN</w:t>
      </w:r>
      <w:r w:rsidRPr="00184913">
        <w:rPr>
          <w:sz w:val="16"/>
          <w:szCs w:val="16"/>
        </w:rPr>
        <w:t>184</w:t>
      </w:r>
      <w:r w:rsidRPr="007E4E94">
        <w:t>LTTGATLINE, NLFLN</w:t>
      </w:r>
      <w:r w:rsidRPr="00184913">
        <w:rPr>
          <w:sz w:val="16"/>
          <w:szCs w:val="16"/>
        </w:rPr>
        <w:t>207</w:t>
      </w:r>
      <w:r w:rsidRPr="007E4E94">
        <w:t>HSE, and VVLHPN</w:t>
      </w:r>
      <w:r w:rsidRPr="00184913">
        <w:rPr>
          <w:sz w:val="16"/>
          <w:szCs w:val="16"/>
        </w:rPr>
        <w:t>241</w:t>
      </w:r>
      <w:r w:rsidRPr="007E4E94">
        <w:t>YSQVDIGLIK</w:t>
      </w:r>
      <w:r>
        <w:t>.</w:t>
      </w: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61354C" w:rsidRDefault="0061354C" w:rsidP="00D97645">
      <w:pPr>
        <w:jc w:val="right"/>
        <w:rPr>
          <w:b/>
          <w:bCs/>
        </w:rPr>
      </w:pPr>
    </w:p>
    <w:p w:rsidR="00FB648F" w:rsidRDefault="00C51F81" w:rsidP="009B2171">
      <w:pPr>
        <w:jc w:val="right"/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B94E48" w:rsidRPr="00B94E48">
        <w:rPr>
          <w:b/>
          <w:bCs/>
        </w:rPr>
        <w:t xml:space="preserve">Figure </w:t>
      </w:r>
      <w:r w:rsidR="00B94E48">
        <w:rPr>
          <w:b/>
          <w:bCs/>
        </w:rPr>
        <w:t>S</w:t>
      </w:r>
      <w:r w:rsidR="007A0E19">
        <w:rPr>
          <w:b/>
          <w:bCs/>
        </w:rPr>
        <w:t>6</w:t>
      </w:r>
    </w:p>
    <w:p w:rsidR="009B2171" w:rsidRPr="009B2171" w:rsidRDefault="009B2171" w:rsidP="009B2171">
      <w:pPr>
        <w:jc w:val="right"/>
      </w:pPr>
    </w:p>
    <w:p w:rsidR="00CF3CDD" w:rsidRDefault="00FB648F" w:rsidP="009B2171">
      <w:pPr>
        <w:spacing w:line="360" w:lineRule="auto"/>
        <w:jc w:val="center"/>
        <w:rPr>
          <w:b/>
          <w:bCs/>
          <w:sz w:val="28"/>
          <w:szCs w:val="28"/>
        </w:rPr>
      </w:pPr>
      <w:r w:rsidRPr="00A82A32">
        <w:rPr>
          <w:noProof/>
        </w:rPr>
        <w:drawing>
          <wp:inline distT="0" distB="0" distL="0" distR="0" wp14:anchorId="1EBE9AED" wp14:editId="114A3185">
            <wp:extent cx="4122869" cy="6362163"/>
            <wp:effectExtent l="0" t="0" r="5080" b="635"/>
            <wp:docPr id="1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00" cy="637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2171" w:rsidRDefault="009B2171" w:rsidP="009B2171">
      <w:pPr>
        <w:ind w:left="1440" w:right="1440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6</w:t>
      </w:r>
      <w:r w:rsidRPr="005B337B">
        <w:rPr>
          <w:b/>
          <w:bCs/>
          <w:color w:val="000000" w:themeColor="text1"/>
        </w:rPr>
        <w:t xml:space="preserve">. </w:t>
      </w:r>
      <w:r w:rsidRPr="00B94E48">
        <w:t>H</w:t>
      </w:r>
      <w:r w:rsidRPr="00BA3E5F">
        <w:t xml:space="preserve">eat </w:t>
      </w:r>
      <w:r>
        <w:t xml:space="preserve">maps of the glycopeptide structures for each glycosylation site derived from human serum haptoglobin patients with cirrhosis and HCC. </w:t>
      </w:r>
      <w:r>
        <w:rPr>
          <w:b/>
          <w:bCs/>
        </w:rPr>
        <w:t>a</w:t>
      </w:r>
      <w:r w:rsidRPr="00883024">
        <w:rPr>
          <w:b/>
          <w:bCs/>
        </w:rPr>
        <w:t>)</w:t>
      </w:r>
      <w:r>
        <w:t xml:space="preserve">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>
        <w:rPr>
          <w:b/>
          <w:bCs/>
        </w:rPr>
        <w:t>b</w:t>
      </w:r>
      <w:r w:rsidRPr="004F7391">
        <w:rPr>
          <w:b/>
          <w:bCs/>
        </w:rPr>
        <w:t>)</w:t>
      </w:r>
      <w:r>
        <w:t xml:space="preserve">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and </w:t>
      </w:r>
      <w:r>
        <w:rPr>
          <w:b/>
          <w:bCs/>
        </w:rPr>
        <w:t>c</w:t>
      </w:r>
      <w:r w:rsidRPr="00BB4967">
        <w:rPr>
          <w:b/>
          <w:bCs/>
        </w:rPr>
        <w:t>)</w:t>
      </w:r>
      <w:r>
        <w:rPr>
          <w:b/>
          <w:bCs/>
        </w:rPr>
        <w:t xml:space="preserve">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. </w:t>
      </w:r>
      <w:r w:rsidRPr="0003073C">
        <w:t>Glycan nomenclature: HexNAc, Hex, Fuc, NeuAc (</w:t>
      </w:r>
      <w:r w:rsidRPr="003357E3">
        <w:rPr>
          <w:i/>
          <w:iCs/>
        </w:rPr>
        <w:t>N-</w:t>
      </w:r>
      <w:r w:rsidRPr="0003073C">
        <w:t xml:space="preserve">acetylhexosamine, Hexose, Fucose, </w:t>
      </w:r>
      <w:r w:rsidRPr="003357E3">
        <w:rPr>
          <w:i/>
          <w:iCs/>
        </w:rPr>
        <w:t>N-</w:t>
      </w:r>
      <w:r w:rsidRPr="0003073C">
        <w:t>acetylneuraminic acid)</w:t>
      </w:r>
      <w:r>
        <w:t xml:space="preserve">. </w:t>
      </w:r>
      <w:r w:rsidRPr="0003073C">
        <w:t xml:space="preserve">The arrows </w:t>
      </w:r>
      <w:r>
        <w:t xml:space="preserve">indicate the </w:t>
      </w:r>
      <w:r w:rsidRPr="0003073C">
        <w:t xml:space="preserve">statistically significant </w:t>
      </w:r>
      <w:r>
        <w:t xml:space="preserve">glycopeptide </w:t>
      </w:r>
      <w:r w:rsidRPr="0003073C">
        <w:t>structures between two cohorts.</w:t>
      </w:r>
    </w:p>
    <w:p w:rsidR="005244E4" w:rsidRDefault="00DD0CD5" w:rsidP="00A4541D">
      <w:pPr>
        <w:jc w:val="right"/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620BF3">
        <w:rPr>
          <w:b/>
          <w:bCs/>
        </w:rPr>
        <w:t>Figure S</w:t>
      </w:r>
      <w:r w:rsidR="007A0E19">
        <w:rPr>
          <w:b/>
          <w:bCs/>
        </w:rPr>
        <w:t>7</w:t>
      </w:r>
    </w:p>
    <w:p w:rsidR="00A4541D" w:rsidRDefault="00A4541D" w:rsidP="00A4541D">
      <w:pPr>
        <w:jc w:val="right"/>
      </w:pPr>
    </w:p>
    <w:p w:rsidR="00DD0CD5" w:rsidRDefault="00DD0CD5" w:rsidP="00A4541D">
      <w:pPr>
        <w:jc w:val="right"/>
      </w:pPr>
    </w:p>
    <w:p w:rsidR="00DD0CD5" w:rsidRDefault="00DD0CD5" w:rsidP="00A4541D">
      <w:pPr>
        <w:jc w:val="right"/>
      </w:pPr>
    </w:p>
    <w:p w:rsidR="00DD0CD5" w:rsidRDefault="00DD0CD5" w:rsidP="00DD0CD5">
      <w:pPr>
        <w:jc w:val="center"/>
      </w:pPr>
      <w:r w:rsidRPr="00A82A32">
        <w:rPr>
          <w:noProof/>
        </w:rPr>
        <w:drawing>
          <wp:inline distT="0" distB="0" distL="0" distR="0" wp14:anchorId="3F267A91" wp14:editId="4238D80E">
            <wp:extent cx="5612130" cy="3741420"/>
            <wp:effectExtent l="0" t="0" r="7620" b="0"/>
            <wp:docPr id="11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2CBE" w:rsidRDefault="001A2CBE" w:rsidP="001A2CBE">
      <w:pPr>
        <w:ind w:left="360" w:right="450"/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7</w:t>
      </w:r>
      <w:r w:rsidRPr="005B337B">
        <w:rPr>
          <w:b/>
          <w:bCs/>
          <w:color w:val="000000" w:themeColor="text1"/>
        </w:rPr>
        <w:t xml:space="preserve">. </w:t>
      </w:r>
      <w:r>
        <w:t>C</w:t>
      </w:r>
      <w:r w:rsidRPr="003A395A">
        <w:t xml:space="preserve">hanges </w:t>
      </w:r>
      <w:r>
        <w:t xml:space="preserve">in abundance of haptoglobin sialylated, fucosylated sialylated, and other glycans from cirrhosis and HCC samples. </w:t>
      </w:r>
      <w:r w:rsidR="00294AAA">
        <w:rPr>
          <w:b/>
          <w:bCs/>
        </w:rPr>
        <w:t>a</w:t>
      </w:r>
      <w:r w:rsidRPr="00FC7420">
        <w:rPr>
          <w:b/>
          <w:bCs/>
        </w:rPr>
        <w:t>)</w:t>
      </w:r>
      <w:r>
        <w:t xml:space="preserve"> Considering all data, and the haptoglobin glycosylation sites, </w:t>
      </w:r>
      <w:r w:rsidR="00294AAA">
        <w:rPr>
          <w:b/>
          <w:bCs/>
        </w:rPr>
        <w:t>b</w:t>
      </w:r>
      <w:r w:rsidRPr="00883024">
        <w:rPr>
          <w:b/>
          <w:bCs/>
        </w:rPr>
        <w:t>)</w:t>
      </w:r>
      <w:r>
        <w:rPr>
          <w:b/>
          <w:bCs/>
        </w:rPr>
        <w:t xml:space="preserve">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, </w:t>
      </w:r>
      <w:r w:rsidR="00294AAA">
        <w:rPr>
          <w:b/>
          <w:bCs/>
        </w:rPr>
        <w:t>c</w:t>
      </w:r>
      <w:r w:rsidRPr="004F7391">
        <w:rPr>
          <w:b/>
          <w:bCs/>
        </w:rPr>
        <w:t>)</w:t>
      </w:r>
      <w:r>
        <w:t xml:space="preserve">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, and </w:t>
      </w:r>
      <w:r w:rsidR="00294AAA">
        <w:rPr>
          <w:b/>
          <w:bCs/>
        </w:rPr>
        <w:t>d</w:t>
      </w:r>
      <w:r w:rsidRPr="00BB4967">
        <w:rPr>
          <w:b/>
          <w:bCs/>
        </w:rPr>
        <w:t>)</w:t>
      </w:r>
      <w:r>
        <w:rPr>
          <w:b/>
          <w:bCs/>
        </w:rPr>
        <w:t xml:space="preserve">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>.</w:t>
      </w:r>
    </w:p>
    <w:p w:rsidR="00DD0CD5" w:rsidRDefault="00DD0CD5" w:rsidP="00A4541D">
      <w:pPr>
        <w:jc w:val="right"/>
      </w:pPr>
    </w:p>
    <w:p w:rsidR="00DD0CD5" w:rsidRDefault="00DD0CD5" w:rsidP="00A4541D">
      <w:pPr>
        <w:jc w:val="right"/>
      </w:pPr>
    </w:p>
    <w:p w:rsidR="00DD0CD5" w:rsidRDefault="00DD0CD5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2D72BB" w:rsidRDefault="002D72BB" w:rsidP="00A4541D">
      <w:pPr>
        <w:jc w:val="right"/>
      </w:pPr>
    </w:p>
    <w:p w:rsidR="00DD0CD5" w:rsidRDefault="00DD0CD5" w:rsidP="00A4541D">
      <w:pPr>
        <w:jc w:val="right"/>
      </w:pPr>
    </w:p>
    <w:p w:rsidR="00DD0CD5" w:rsidRDefault="00DD0CD5" w:rsidP="00A4541D">
      <w:pPr>
        <w:jc w:val="right"/>
      </w:pPr>
    </w:p>
    <w:p w:rsidR="002D72BB" w:rsidRDefault="002D72BB" w:rsidP="002D72BB">
      <w:pPr>
        <w:jc w:val="right"/>
        <w:rPr>
          <w:b/>
          <w:bCs/>
        </w:rPr>
      </w:pPr>
      <w:r>
        <w:rPr>
          <w:b/>
          <w:bCs/>
        </w:rPr>
        <w:t>Supplementary Figure S8</w:t>
      </w:r>
    </w:p>
    <w:p w:rsidR="00DD0CD5" w:rsidRDefault="00DD0CD5" w:rsidP="00A4541D">
      <w:pPr>
        <w:jc w:val="right"/>
      </w:pPr>
    </w:p>
    <w:p w:rsidR="00491BA6" w:rsidRDefault="00A74F58" w:rsidP="00A74F58">
      <w:r w:rsidRPr="00A74F58">
        <w:rPr>
          <w:noProof/>
        </w:rPr>
        <w:drawing>
          <wp:inline distT="0" distB="0" distL="0" distR="0">
            <wp:extent cx="5884545" cy="6490335"/>
            <wp:effectExtent l="0" t="0" r="190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545" cy="649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1CA3" w:rsidRDefault="00EF1CA3" w:rsidP="00EF1CA3">
      <w:pPr>
        <w:jc w:val="both"/>
      </w:pPr>
      <w:r>
        <w:rPr>
          <w:b/>
          <w:bCs/>
          <w:color w:val="000000" w:themeColor="text1"/>
        </w:rPr>
        <w:t>Supplementary Figure</w:t>
      </w:r>
      <w:r w:rsidRPr="005B337B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8</w:t>
      </w:r>
      <w:r w:rsidRPr="005B337B">
        <w:rPr>
          <w:b/>
          <w:bCs/>
          <w:color w:val="000000" w:themeColor="text1"/>
        </w:rPr>
        <w:t xml:space="preserve">. </w:t>
      </w:r>
      <w:r>
        <w:t>Receiver operating characteristic (ROC) curve for the g</w:t>
      </w:r>
      <w:r w:rsidRPr="00614F2D">
        <w:t>lycopeptide structures with statistically significance between cirrhosis and HCC patients</w:t>
      </w:r>
      <w:r>
        <w:t xml:space="preserve">.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, and Isomer = Iso. </w:t>
      </w:r>
      <w:r w:rsidRPr="0078353F">
        <w:t>Glycan nomenclature: HexNAc, Hex, Fuc, NeuAc (</w:t>
      </w:r>
      <w:r w:rsidRPr="00976604">
        <w:rPr>
          <w:i/>
          <w:iCs/>
        </w:rPr>
        <w:t>N-</w:t>
      </w:r>
      <w:r w:rsidRPr="0078353F">
        <w:t xml:space="preserve">acetylhexosamine, Hexose, Fucose, </w:t>
      </w:r>
      <w:r w:rsidRPr="00976604">
        <w:rPr>
          <w:i/>
          <w:iCs/>
        </w:rPr>
        <w:t>N-</w:t>
      </w:r>
      <w:r w:rsidRPr="0078353F">
        <w:t>acetylneuraminic acid</w:t>
      </w:r>
      <w:r>
        <w:t>).</w:t>
      </w:r>
    </w:p>
    <w:p w:rsidR="009B7354" w:rsidRDefault="009B7354" w:rsidP="00670DAA"/>
    <w:p w:rsidR="009B7354" w:rsidRDefault="009B7354" w:rsidP="009B7354">
      <w:pPr>
        <w:spacing w:line="360" w:lineRule="auto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1. </w:t>
      </w:r>
      <w:r w:rsidRPr="00490D96">
        <w:rPr>
          <w:bCs/>
        </w:rPr>
        <w:t xml:space="preserve">PRM information for each of the </w:t>
      </w:r>
      <w:r>
        <w:t>t</w:t>
      </w:r>
      <w:r w:rsidRPr="00490D96">
        <w:t xml:space="preserve">arget haptoglobin </w:t>
      </w:r>
      <w:r w:rsidRPr="00490D96">
        <w:rPr>
          <w:i/>
          <w:iCs/>
        </w:rPr>
        <w:t>N-</w:t>
      </w:r>
      <w:r w:rsidRPr="00490D96">
        <w:t>glycopeptides</w:t>
      </w:r>
      <w:r>
        <w:t>.</w:t>
      </w:r>
      <w:r w:rsidRPr="00490D96">
        <w:t xml:space="preserve"> 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47"/>
        <w:gridCol w:w="603"/>
        <w:gridCol w:w="1350"/>
        <w:gridCol w:w="4945"/>
      </w:tblGrid>
      <w:tr w:rsidR="009B7354" w:rsidRPr="000B1F48" w:rsidTr="00505101">
        <w:trPr>
          <w:trHeight w:val="566"/>
        </w:trPr>
        <w:tc>
          <w:tcPr>
            <w:tcW w:w="170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DF18CA" w:rsidRDefault="009B7354" w:rsidP="00505101">
            <w:pPr>
              <w:jc w:val="center"/>
              <w:rPr>
                <w:b/>
                <w:bCs/>
                <w:sz w:val="16"/>
                <w:szCs w:val="16"/>
              </w:rPr>
            </w:pPr>
            <w:r w:rsidRPr="00DF18CA">
              <w:rPr>
                <w:b/>
                <w:bCs/>
                <w:sz w:val="16"/>
                <w:szCs w:val="16"/>
              </w:rPr>
              <w:t xml:space="preserve">Glycopeptide </w:t>
            </w:r>
            <w:r w:rsidRPr="00DF18CA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a, b</w:t>
            </w:r>
          </w:p>
        </w:tc>
        <w:tc>
          <w:tcPr>
            <w:tcW w:w="7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DF18CA" w:rsidRDefault="009B7354" w:rsidP="00505101">
            <w:pPr>
              <w:jc w:val="center"/>
              <w:rPr>
                <w:b/>
                <w:bCs/>
                <w:sz w:val="16"/>
                <w:szCs w:val="16"/>
              </w:rPr>
            </w:pPr>
            <w:r w:rsidRPr="00DF18CA">
              <w:rPr>
                <w:b/>
                <w:bCs/>
                <w:sz w:val="16"/>
                <w:szCs w:val="16"/>
              </w:rPr>
              <w:t>Charge</w:t>
            </w:r>
          </w:p>
        </w:tc>
        <w:tc>
          <w:tcPr>
            <w:tcW w:w="60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DF18CA" w:rsidRDefault="009B7354" w:rsidP="00505101">
            <w:pPr>
              <w:jc w:val="center"/>
              <w:rPr>
                <w:b/>
                <w:bCs/>
                <w:sz w:val="16"/>
                <w:szCs w:val="16"/>
              </w:rPr>
            </w:pPr>
            <w:r w:rsidRPr="00DF18CA">
              <w:rPr>
                <w:b/>
                <w:bCs/>
                <w:sz w:val="16"/>
                <w:szCs w:val="16"/>
              </w:rPr>
              <w:t>rt (min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DF18CA" w:rsidRDefault="009B7354" w:rsidP="00505101">
            <w:pPr>
              <w:jc w:val="center"/>
              <w:rPr>
                <w:b/>
                <w:bCs/>
                <w:sz w:val="16"/>
                <w:szCs w:val="16"/>
              </w:rPr>
            </w:pPr>
            <w:r w:rsidRPr="00DF18CA">
              <w:rPr>
                <w:b/>
                <w:bCs/>
                <w:sz w:val="16"/>
                <w:szCs w:val="16"/>
              </w:rPr>
              <w:t>Precursor ion (</w:t>
            </w:r>
            <w:r w:rsidRPr="00DF18CA">
              <w:rPr>
                <w:b/>
                <w:bCs/>
                <w:i/>
                <w:iCs/>
                <w:sz w:val="16"/>
                <w:szCs w:val="16"/>
              </w:rPr>
              <w:t>m/z</w:t>
            </w:r>
            <w:r w:rsidRPr="00DF18CA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49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DF18CA" w:rsidRDefault="009B7354" w:rsidP="00505101">
            <w:pPr>
              <w:jc w:val="center"/>
              <w:rPr>
                <w:b/>
                <w:bCs/>
                <w:sz w:val="16"/>
                <w:szCs w:val="16"/>
              </w:rPr>
            </w:pPr>
            <w:r w:rsidRPr="00DF18CA">
              <w:rPr>
                <w:b/>
                <w:bCs/>
                <w:sz w:val="16"/>
                <w:szCs w:val="16"/>
              </w:rPr>
              <w:t xml:space="preserve">Fragment ions </w:t>
            </w:r>
            <w:r>
              <w:rPr>
                <w:b/>
                <w:bCs/>
                <w:sz w:val="16"/>
                <w:szCs w:val="16"/>
              </w:rPr>
              <w:t xml:space="preserve">                                                                                          </w:t>
            </w:r>
            <w:r w:rsidRPr="00DF18CA">
              <w:rPr>
                <w:b/>
                <w:bCs/>
                <w:sz w:val="16"/>
                <w:szCs w:val="16"/>
              </w:rPr>
              <w:t>(</w:t>
            </w:r>
            <w:r w:rsidRPr="00DF18CA">
              <w:rPr>
                <w:b/>
                <w:bCs/>
                <w:i/>
                <w:iCs/>
                <w:sz w:val="16"/>
                <w:szCs w:val="16"/>
              </w:rPr>
              <w:t>m/z</w:t>
            </w:r>
            <w:r w:rsidRPr="00DF18CA">
              <w:rPr>
                <w:b/>
                <w:bCs/>
                <w:sz w:val="16"/>
                <w:szCs w:val="16"/>
              </w:rPr>
              <w:t>)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tcBorders>
              <w:top w:val="single" w:sz="12" w:space="0" w:color="auto"/>
            </w:tcBorders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500</w:t>
            </w:r>
          </w:p>
        </w:tc>
        <w:tc>
          <w:tcPr>
            <w:tcW w:w="747" w:type="dxa"/>
            <w:tcBorders>
              <w:top w:val="single" w:sz="12" w:space="0" w:color="auto"/>
            </w:tcBorders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tcBorders>
              <w:top w:val="single" w:sz="12" w:space="0" w:color="auto"/>
            </w:tcBorders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2.24</w:t>
            </w:r>
          </w:p>
        </w:tc>
        <w:tc>
          <w:tcPr>
            <w:tcW w:w="1350" w:type="dxa"/>
            <w:tcBorders>
              <w:top w:val="single" w:sz="12" w:space="0" w:color="auto"/>
            </w:tcBorders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20.8183</w:t>
            </w:r>
          </w:p>
        </w:tc>
        <w:tc>
          <w:tcPr>
            <w:tcW w:w="4945" w:type="dxa"/>
            <w:tcBorders>
              <w:top w:val="single" w:sz="12" w:space="0" w:color="auto"/>
            </w:tcBorders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3, 1072.5091, 1153.5359, 1234.5626, 1315.5888, 1417.1236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51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8.01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66.5361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45, 1072.5099, 1153.5363, 1234.5613, 1315.5918, 1417.126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5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7.07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63.567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6, 2086.9927, 2306.0684, 2468.1247, 2614.1797, 2630.177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5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8.16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17.8501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48, 1072.5088, 1153.5328, 1234.5603, 1315.5876, 1417.1272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5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4.73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14.881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7, 1072.5088, 1153.5358, 1234.5612, 1315.5887, 1498.1566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46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7.70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71.8677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42, 2468.1247, 2630.1767, 2792.2461, 1336.5882, 1417.126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561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7.1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88.2468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1, 1072.5094, 1153.5355, 1234.5614, 1336.1014, 1417.1266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56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6.36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14.2108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55, 2086.9979, 2306.0781, 2468.1318, 2630.1824, 2995.319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5613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7.30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582.310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61, 1459.6648, 1585.6160, 2101.8861, 2468.1117, 2995.3202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56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7.4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39.560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6, 1072.5086, 1153.5362, 1234.5614, 1315.5884, 1498.1562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MVS_56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4.0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436.5927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37, 1072.5088, 1153.5349, 1234.5614, 1315.5827, 1417.132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34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9.81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533.6345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40.9310, 1153.5323, 1234.5514, 1417.1323, 1498.1586, 1599.6897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4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2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9.44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61.513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84, 1056.5070, 1379.6285, 1541.6803, 1703.7228, 1865.7870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500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2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0.39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63.0527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8, 1379.6307, 1541.6826, 1703.7349, 1865.7875, 1906.806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51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2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5.27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98.531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0, 1379.6296, 1703.7336, 1865.7869, 2068.8884, 2230.9209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5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7.9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011.7411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0, 1379.6298, 1541.6806, 1703.7309, 1865.7865, 2011.848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5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6.13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08.772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505, 1703.7195, 1865.7773, 2068.8518, 2011.8485, 2230.932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45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2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7.49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444.0791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89, 1379.6279, 1541.6831, 1703.7328, 1865.7862, 2068.8710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561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7.31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060.086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5, 1541.6829, 1703.7334, 1865.7890, 2068.8653, 2230.9326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56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6.34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33.4518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2, 1379.6293, 1541.6816, 1703.7332, 1865.7881, 2068.866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5613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0.56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30.4836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6, 1379.6278, 1541.6826, 1703.7333, 1865.7822, 2068.870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56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5.1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27.515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6, 1379.6244, 1541.6758, 1703.7313, 2068.8542, 2230.920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56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6.25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084.765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7, 1379.6282, 1541.6810, 1703.7330, 1865.7879, 2230.9212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9B4096" w:rsidRDefault="009B7354" w:rsidP="00505101">
            <w:pPr>
              <w:jc w:val="center"/>
              <w:rPr>
                <w:sz w:val="16"/>
                <w:szCs w:val="16"/>
              </w:rPr>
            </w:pPr>
            <w:r w:rsidRPr="009B4096">
              <w:rPr>
                <w:sz w:val="16"/>
                <w:szCs w:val="16"/>
              </w:rPr>
              <w:t>NLF_5603</w:t>
            </w:r>
          </w:p>
        </w:tc>
        <w:tc>
          <w:tcPr>
            <w:tcW w:w="747" w:type="dxa"/>
            <w:vAlign w:val="center"/>
          </w:tcPr>
          <w:p w:rsidR="009B7354" w:rsidRPr="009B4096" w:rsidRDefault="009B7354" w:rsidP="00505101">
            <w:pPr>
              <w:jc w:val="center"/>
              <w:rPr>
                <w:sz w:val="16"/>
                <w:szCs w:val="16"/>
              </w:rPr>
            </w:pPr>
            <w:r w:rsidRPr="009B4096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9B4096" w:rsidRDefault="009B7354" w:rsidP="00505101">
            <w:pPr>
              <w:jc w:val="center"/>
              <w:rPr>
                <w:sz w:val="16"/>
                <w:szCs w:val="16"/>
              </w:rPr>
            </w:pPr>
            <w:r w:rsidRPr="009B4096">
              <w:rPr>
                <w:sz w:val="16"/>
                <w:szCs w:val="16"/>
              </w:rPr>
              <w:t>71.39</w:t>
            </w:r>
          </w:p>
        </w:tc>
        <w:tc>
          <w:tcPr>
            <w:tcW w:w="1350" w:type="dxa"/>
            <w:vAlign w:val="center"/>
          </w:tcPr>
          <w:p w:rsidR="009B7354" w:rsidRPr="009B4096" w:rsidRDefault="009B7354" w:rsidP="00505101">
            <w:pPr>
              <w:jc w:val="center"/>
              <w:rPr>
                <w:sz w:val="16"/>
                <w:szCs w:val="16"/>
              </w:rPr>
            </w:pPr>
            <w:r w:rsidRPr="009B4096">
              <w:rPr>
                <w:sz w:val="16"/>
                <w:szCs w:val="16"/>
              </w:rPr>
              <w:t>1181.7977</w:t>
            </w:r>
          </w:p>
        </w:tc>
        <w:tc>
          <w:tcPr>
            <w:tcW w:w="4945" w:type="dxa"/>
            <w:vAlign w:val="center"/>
          </w:tcPr>
          <w:p w:rsidR="009B7354" w:rsidRPr="009B4096" w:rsidRDefault="009B7354" w:rsidP="00505101">
            <w:pPr>
              <w:jc w:val="center"/>
              <w:rPr>
                <w:sz w:val="16"/>
                <w:szCs w:val="16"/>
              </w:rPr>
            </w:pPr>
            <w:r w:rsidRPr="009B4096">
              <w:rPr>
                <w:sz w:val="16"/>
                <w:szCs w:val="16"/>
              </w:rPr>
              <w:t>1176.5498, 1379.6283, 1541.6814, 1703.7339, 1865.7873, 2230.920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1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6.06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78.8295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502, 1379.6268, 1541.6714, 1703.7332, 2068.8577, 2230.930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8.07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55.1626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4, 1703.7345, 1932.9272, 2068.8702, 2230.9241, 1541.681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13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0.00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52.194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503, 1129.5302, 1210.5564, 2068.8720, 2230.9256, 2596.0621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43.81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449.2262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9, 1703.7356, 1875.9048, 1892.9331, 2068.8711, 2230.923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57.79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06.4766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4, 1379.6287, 1541.6718, 1703.7314, 2068.8716, 2596.0640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NLF_6704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0.29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03.508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493, 1379.6289, 1703.7333, 2068.8687, 2230.9216, 2596.057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44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7.35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23.4308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76.5509, 1201.5585, 1642.6395, 1516.6875, 1220.5885, 2528.091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4500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1.74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82.8833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03, 2231.9111, 2069.8580, 1866.7745, 1177.5254, 1542.6679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45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8.62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39.8691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14, 1101.0855, 1182.1120, 1263.1389, 1344.1667, 1445.704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45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7.9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82.6187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43, 2013.9092, 1290.7283, 1445.7031, 1486.7358, 1526.7318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45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5.35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236.900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868, 1101.0865, 1182.1102, 1344.1648, 1445.7029, 1526.7317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561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3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8.15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333.9327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9.0859, 1263.1281, 1344.1588, 1445.6924, 1526.7240, 1285.5670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56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9.80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28.4989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07, 1128.6021, 1347.7465, 1445.6995, 1526.7316, 1709.3043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56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7.58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019.2106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891, 1174.5344, 1417.6190, 1472.2158, 1580.6812, 1624.7572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5603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87.31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091.9844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02, 1263.1382, 1709.2971, 1344.1647, 1182.1115, 1628.2694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6701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69.23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64.7583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890, 1101.0842, 1263.1386, 1345.7034, 1526.7317, 1709.2975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6702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77.30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10.4936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898, 1209.6461, 1445.7010, 1827.7471, 1451.6415, 1288.5770</w:t>
            </w:r>
          </w:p>
        </w:tc>
      </w:tr>
      <w:tr w:rsidR="009B7354" w:rsidRPr="000B1F48" w:rsidTr="00505101">
        <w:trPr>
          <w:trHeight w:val="259"/>
        </w:trPr>
        <w:tc>
          <w:tcPr>
            <w:tcW w:w="170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VVL_6703</w:t>
            </w:r>
          </w:p>
        </w:tc>
        <w:tc>
          <w:tcPr>
            <w:tcW w:w="747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+ 4</w:t>
            </w:r>
          </w:p>
        </w:tc>
        <w:tc>
          <w:tcPr>
            <w:tcW w:w="603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7.23</w:t>
            </w:r>
          </w:p>
        </w:tc>
        <w:tc>
          <w:tcPr>
            <w:tcW w:w="1350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183.2675</w:t>
            </w:r>
          </w:p>
        </w:tc>
        <w:tc>
          <w:tcPr>
            <w:tcW w:w="4945" w:type="dxa"/>
            <w:vAlign w:val="center"/>
          </w:tcPr>
          <w:p w:rsidR="009B7354" w:rsidRPr="00814BF7" w:rsidRDefault="009B7354" w:rsidP="00505101">
            <w:pPr>
              <w:jc w:val="center"/>
              <w:rPr>
                <w:sz w:val="16"/>
                <w:szCs w:val="16"/>
              </w:rPr>
            </w:pPr>
            <w:r w:rsidRPr="00814BF7">
              <w:rPr>
                <w:sz w:val="16"/>
                <w:szCs w:val="16"/>
              </w:rPr>
              <w:t>1998.0909, 1177.5336, 1445.7034, 1704.7222, 2231.9072, 2069.8579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Default="009B7354" w:rsidP="009B7354">
      <w:pPr>
        <w:spacing w:line="360" w:lineRule="auto"/>
      </w:pPr>
    </w:p>
    <w:p w:rsidR="009B7354" w:rsidRDefault="009B7354" w:rsidP="009B7354"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2. </w:t>
      </w:r>
      <w:r>
        <w:t xml:space="preserve">Normalized abundance of all identified haptoglobin </w:t>
      </w:r>
      <w:r w:rsidRPr="0095442B">
        <w:rPr>
          <w:i/>
          <w:iCs/>
        </w:rPr>
        <w:t>N-</w:t>
      </w:r>
      <w:r>
        <w:t>glycopeptides from patients with cirrhosis.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58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1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2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1158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4558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8396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3966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694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000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084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569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842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71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7214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186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997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683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971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907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4076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1744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008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877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98948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84534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54217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38645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5.6088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1.60547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1.71184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6.95029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7.61863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4.27527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05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28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554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781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84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33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440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780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66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32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73612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954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943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34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55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481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3143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871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189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51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362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236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399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116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815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1778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7260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7396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8463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16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43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9509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398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685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325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5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699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620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562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502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731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917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5385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1185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683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65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180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501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267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63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104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769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714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741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092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37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494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153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72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31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907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711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4874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8188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3445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17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886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6028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8726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11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4.03748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2957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40082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331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8648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6747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6613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7646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688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7456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447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4024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646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280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457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8727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12727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8752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540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8438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60432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7.13286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7.91241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7.77031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7.4613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7.83226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4.28906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8.72699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0.00059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3.08994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45669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5.26125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16809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91491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69901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9653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8815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65916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908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9921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321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977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8460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019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11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37786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6221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09801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955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45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24305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64149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49416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72476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12464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12735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4.51698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42100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99639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84744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7059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1356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9464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1428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763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1894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93201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78650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8954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4089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4579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6224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4.58691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59173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253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83405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34064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16787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77474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4084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57927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85343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4.90322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7.60125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4245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7233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93303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93675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93760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90907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8395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0015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92580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7.04227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.8025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9985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2859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4012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25236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8405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368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805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2069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91999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885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352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004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9355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5776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261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399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941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045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518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350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268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692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767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422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65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1362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3650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2886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288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51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066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117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507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929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571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05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417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265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716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66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07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485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835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794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30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472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800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666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36419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338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134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760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951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732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89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117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365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69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523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23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37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795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318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9645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683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6622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1414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81023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35837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2411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836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645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0422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8584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47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151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4461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2878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9901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255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546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4425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6783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4028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22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191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557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836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510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86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748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918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560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309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463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000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108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024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301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055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027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121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831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775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040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916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073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210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665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11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23670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9915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9492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4322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2.19131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41.06001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2.17399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20353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0.11921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32.21060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6113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6583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0774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62901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041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604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30858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86878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01226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719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6727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30970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4796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15423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51823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031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781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578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606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5743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4132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30825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180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41151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1.0769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0213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568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08845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6404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25692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416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91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526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6407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202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278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9147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5431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9431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315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1472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3545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1280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6911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96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23959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4564</w:t>
            </w:r>
          </w:p>
        </w:tc>
        <w:tc>
          <w:tcPr>
            <w:tcW w:w="1524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18792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102899</w:t>
            </w:r>
          </w:p>
        </w:tc>
        <w:tc>
          <w:tcPr>
            <w:tcW w:w="1525" w:type="dxa"/>
            <w:vAlign w:val="center"/>
          </w:tcPr>
          <w:p w:rsidR="009B7354" w:rsidRPr="002F63E9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2F63E9">
              <w:rPr>
                <w:color w:val="000000"/>
                <w:sz w:val="20"/>
                <w:szCs w:val="20"/>
              </w:rPr>
              <w:t>0.077359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br w:type="page"/>
      </w:r>
    </w:p>
    <w:p w:rsidR="009B7354" w:rsidRDefault="009B7354" w:rsidP="009B7354">
      <w:pPr>
        <w:spacing w:line="360" w:lineRule="auto"/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2. </w:t>
      </w:r>
      <w:r>
        <w:t>Continue…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4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5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6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8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6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282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8495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93207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2637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965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488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586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577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706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3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597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051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140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990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731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3995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089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025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754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028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9100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3.07642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85976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88527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3.7298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7.52565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0.92663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0.13556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3.27331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5.0999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239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834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374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769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57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151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08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69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03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610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358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336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152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66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619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583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71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28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957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48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969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612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3348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861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290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851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409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6595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3009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1089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9851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737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3525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5900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147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336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21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807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396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94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143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9309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0968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178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7755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640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666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944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502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06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859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031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56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13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443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028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209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653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641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016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5600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2275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7003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72854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9168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569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913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8750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1414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39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7321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23029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3940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6368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772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4279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1078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3412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1498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945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854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282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8584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450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4639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6152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70321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387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6025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1653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8.48261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9.49648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6.68470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7.78203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4.34148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34.0946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7.41172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3.90873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7.29143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8.65063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8.16210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1608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07764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6.97816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8.77162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6552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61940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2720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108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32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638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528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969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132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9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6502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5225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2869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544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806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17215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84046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77392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05866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6422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40809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3.81759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07781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72509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16527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04634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2659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7910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9510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561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51974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02125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18124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5132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27535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42641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05476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3.96962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47453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551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99846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07405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05781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33163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05891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6.19727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35036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85653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67945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1691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91748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86712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25390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31259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66580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6.98513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90095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5.48202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4.38146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6.29986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91957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4363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8910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86084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7798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669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553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4044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5422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8007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9242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808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9376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7657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12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206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085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75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63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349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852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655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81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89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08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4387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7324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387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862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768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620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459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75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168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038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968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740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892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709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856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15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361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747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294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98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392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888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97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650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59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11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112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53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937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716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11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566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02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649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65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152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941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38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489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35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1745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57925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84278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0082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1894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1441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5731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9872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426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54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20336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39167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76036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5964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8292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7053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994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8164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5614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934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5749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889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413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823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858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386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557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680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608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13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138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244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448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102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123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78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625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363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392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01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469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6447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870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9251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51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6642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78472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4950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7655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2921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1.50809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1.73574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24350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56841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2.4543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2463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6723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1450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02991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021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0496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2756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44268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433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436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784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1479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877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017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004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2994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2744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920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482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23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530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94373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4805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697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45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50225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26198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906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503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018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763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487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25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9686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2136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6082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17848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0214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261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4806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7256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351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1987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30519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1636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00950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46277</w:t>
            </w:r>
          </w:p>
        </w:tc>
        <w:tc>
          <w:tcPr>
            <w:tcW w:w="1524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78268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089262</w:t>
            </w:r>
          </w:p>
        </w:tc>
        <w:tc>
          <w:tcPr>
            <w:tcW w:w="1525" w:type="dxa"/>
            <w:vAlign w:val="center"/>
          </w:tcPr>
          <w:p w:rsidR="009B7354" w:rsidRPr="00DF1BE7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F1BE7">
              <w:rPr>
                <w:color w:val="000000"/>
                <w:sz w:val="20"/>
                <w:szCs w:val="20"/>
              </w:rPr>
              <w:t>0.139367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9B7354" w:rsidRPr="00CE3E9F" w:rsidRDefault="009B7354" w:rsidP="009B7354">
      <w:pPr>
        <w:spacing w:line="360" w:lineRule="auto"/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2. </w:t>
      </w:r>
      <w:r>
        <w:t>Continue…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70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71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73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74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5288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1289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699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5283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19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69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12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258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061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094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378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652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704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445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644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6850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3283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0502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186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84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3.86841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6.3468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49455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67929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99759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6.14325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3.55193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9.73862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0.51890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7.2186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923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24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24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03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00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45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288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416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423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45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89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398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596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318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97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875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168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554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944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386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438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26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127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942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42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582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8151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1321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3589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549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91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4354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023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054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40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05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09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85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241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741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2515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1909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3485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674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7958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06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151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443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556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19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103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824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677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661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67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004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18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88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14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15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529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0365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4460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319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735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755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174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340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576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0384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1445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8314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2792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97250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235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3924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486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291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1919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979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9405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1344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116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1290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7258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411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1379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8888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42718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6239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0.30063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5.66764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5.14280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03142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7.1688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3.79332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7.91286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7.36595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5.97443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7.2543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52637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6.82588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33891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12164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9614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8652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241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857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1367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156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778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248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086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713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16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979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810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398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7899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3039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80112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92112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12054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37634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24273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87064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79272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49333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43033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8874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1106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9465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8113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1758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96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90316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3373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88468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8597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48934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3.65986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37288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36407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80459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98691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3.11063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45815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15821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29946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3.62794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5.13208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7.39897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4.78092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98273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7.45463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06403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74383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79674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3389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37910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4.21990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9.74046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6.44388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78685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7.8779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063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74912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49061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158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6111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383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44499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3051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463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0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644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820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331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153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4133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6678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956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026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367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663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904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313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14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87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500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975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195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359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858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99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444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327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635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745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287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309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943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223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78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540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525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20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605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14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68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291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298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85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04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51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078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348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902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435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53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86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801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350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90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36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042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324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402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960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226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8343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41733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60993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5525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99539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1665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537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468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70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1137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9097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7791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3892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872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3245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431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849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731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458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8002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678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04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57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16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231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091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98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918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591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082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422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40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223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293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10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063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97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339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409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345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651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7733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3333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014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48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15729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3530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46411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2.53714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3510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2.46633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4.55839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7.39027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47.00448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1.47886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4588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7495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5258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763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3913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6657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50455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4108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64937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2210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32624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202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637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8398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83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15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08826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1763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685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16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289504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2000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4914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96164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469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554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716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8376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7428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55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59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9777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6041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812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101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628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419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3080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2957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836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51813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61209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69182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96759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192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3418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79755</w:t>
            </w:r>
          </w:p>
        </w:tc>
        <w:tc>
          <w:tcPr>
            <w:tcW w:w="1524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76605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102710</w:t>
            </w:r>
          </w:p>
        </w:tc>
        <w:tc>
          <w:tcPr>
            <w:tcW w:w="1525" w:type="dxa"/>
            <w:vAlign w:val="center"/>
          </w:tcPr>
          <w:p w:rsidR="009B7354" w:rsidRPr="00D42105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D42105">
              <w:rPr>
                <w:color w:val="000000"/>
                <w:sz w:val="20"/>
                <w:szCs w:val="20"/>
              </w:rPr>
              <w:t>0.066791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9B7354" w:rsidRDefault="009B7354" w:rsidP="009B7354"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3. </w:t>
      </w:r>
      <w:r>
        <w:t xml:space="preserve">Normalized abundance of all identified haptoglobin </w:t>
      </w:r>
      <w:r w:rsidRPr="0095442B">
        <w:rPr>
          <w:i/>
          <w:iCs/>
        </w:rPr>
        <w:t>N-</w:t>
      </w:r>
      <w:r>
        <w:t>glycopeptides from hepatocellular carcinoma (HCC) patients.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8</w:t>
            </w:r>
            <w:r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1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2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3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390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2167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959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8447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3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3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97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0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6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24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413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78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97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87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27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3677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743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35273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207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27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7589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5401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672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61080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68330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9.6122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3.7488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0.9662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1.75464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35066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8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06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3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89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6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24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96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21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4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6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077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459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292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15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6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247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24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7115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90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27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60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039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324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895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2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690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8225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07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4408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71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94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19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44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963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09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26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35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6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0465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56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87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74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38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476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583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27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56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0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174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26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25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80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19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111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7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1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4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69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73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4357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103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633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514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95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60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24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0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23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113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997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683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78108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83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6710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81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49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290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339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0308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206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59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477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989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25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1248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568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5680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111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82166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2.1084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8.4742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06329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1.50333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0.97700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1.1788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9.82029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9.50260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6430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0.45704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3328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96484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6376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7760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7.44638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036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504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885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017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53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43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35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59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5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132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110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837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7757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68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666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9434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3099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15236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34886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2698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4057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31463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86723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116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54143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554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7832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713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970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362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3026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9418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2565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271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942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410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3350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371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5161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354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3723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2040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004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149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945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0375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2363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761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9164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0811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0116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728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4198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9694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1459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17586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1795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28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76297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80373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228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021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189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0621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8488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06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687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914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3135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191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3041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95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944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3945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04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65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3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4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09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60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3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8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77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4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02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5197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416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0077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826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22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099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35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27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750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9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709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25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5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929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6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79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8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57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6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02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06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7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10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38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07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5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1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57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60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4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6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35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4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1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57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152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22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870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12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76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2136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366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5558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13107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490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04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337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731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2409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94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873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9563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08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993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795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2934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106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5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9258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11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69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08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80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085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24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0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1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16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55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57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04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64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6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02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45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1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5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805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83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067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14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47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9260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744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966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779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036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7923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302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7367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7.24546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94554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4.53235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7769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0.2452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2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43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6637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9793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7213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92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477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712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201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6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638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035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3434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906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81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46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69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70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396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97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77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9178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9072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674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4330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78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597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71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058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560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6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5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49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108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597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116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35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18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241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575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801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896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61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88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73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406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70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458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141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6759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br w:type="page"/>
      </w:r>
    </w:p>
    <w:p w:rsidR="009B7354" w:rsidRDefault="009B7354" w:rsidP="009B7354">
      <w:pPr>
        <w:spacing w:line="360" w:lineRule="auto"/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3. </w:t>
      </w:r>
      <w:r>
        <w:t>Continue…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5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6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7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8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903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887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5351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733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3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63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3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34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71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71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186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914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35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4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90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616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55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089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13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374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6385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7119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2246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68946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42926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6358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6.00759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04166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4.6069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5.6219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98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7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80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1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3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4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0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8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5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8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67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87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20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1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08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65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50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28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11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860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917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01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00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861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1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25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604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3152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82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8688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92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36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091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613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9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040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49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549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0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6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968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796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4873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311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35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75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86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0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8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8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3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586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075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3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02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0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62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97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36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15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12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94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8457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332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928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52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33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005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650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1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8190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4676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7928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601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7195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3186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2538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0714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315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756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470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26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253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291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56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6569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4.1165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081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173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61341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94367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8.3136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4.81790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53803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0.48893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2.67987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8.45523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66199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5.29752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0.03755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8780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87553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59462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7994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6485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646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387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953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084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012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407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15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924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8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40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1705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860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963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04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22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58996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5188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7137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4238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17857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7.7293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32491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71786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7727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08781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528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5213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074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82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7337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1187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206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62981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186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280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299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8926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8480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724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320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72250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427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3829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08252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706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7981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0339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71940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25328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82299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2545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4213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4385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1457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0311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749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2962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897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56316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34215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5474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0149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128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0672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188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266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66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029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47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5139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867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9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726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30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3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533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248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079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27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8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7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36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1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98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6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3227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296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657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51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343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380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86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857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80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811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352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52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258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4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434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82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34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50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5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1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69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5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99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4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62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1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7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157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4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60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5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93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89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04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14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37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20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50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2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78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526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2785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024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2201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915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278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798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056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163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508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193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96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35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61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4637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47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48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3368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087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847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75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99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574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1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38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0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6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02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2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91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6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4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74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2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15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481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14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54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50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1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62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508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8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62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848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09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7706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9168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8555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7908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952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5.579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7.05621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7.29704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3.0739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984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08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275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518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25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52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44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406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895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4245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47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727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161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3230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978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9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764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11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3421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8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561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73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0748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33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17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12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60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338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28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01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4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49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85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87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86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3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111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631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1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9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7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09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494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0808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70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96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00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290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40148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9B7354" w:rsidRPr="00CE3E9F" w:rsidRDefault="009B7354" w:rsidP="009B7354">
      <w:pPr>
        <w:spacing w:line="360" w:lineRule="auto"/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S3. </w:t>
      </w:r>
      <w:r>
        <w:t>Continue…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524"/>
        <w:gridCol w:w="1524"/>
        <w:gridCol w:w="1524"/>
        <w:gridCol w:w="1525"/>
        <w:gridCol w:w="1525"/>
      </w:tblGrid>
      <w:tr w:rsidR="009B7354" w:rsidRPr="00FF4294" w:rsidTr="00505101">
        <w:trPr>
          <w:trHeight w:val="404"/>
          <w:tblHeader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ructure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a,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</w:t>
            </w:r>
            <w:r w:rsidRPr="00AD50CD"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i/>
                <w:iCs/>
                <w:sz w:val="20"/>
                <w:szCs w:val="20"/>
                <w:vertAlign w:val="superscript"/>
              </w:rPr>
              <w:t xml:space="preserve"> ,c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91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92</w:t>
            </w:r>
          </w:p>
        </w:tc>
        <w:tc>
          <w:tcPr>
            <w:tcW w:w="152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94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95</w:t>
            </w:r>
          </w:p>
        </w:tc>
        <w:tc>
          <w:tcPr>
            <w:tcW w:w="15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7354" w:rsidRPr="00FF429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FF4294">
              <w:rPr>
                <w:b/>
                <w:bCs/>
                <w:sz w:val="20"/>
                <w:szCs w:val="20"/>
              </w:rPr>
              <w:t>NASH</w:t>
            </w:r>
            <w:r>
              <w:rPr>
                <w:b/>
                <w:bCs/>
                <w:sz w:val="20"/>
                <w:szCs w:val="20"/>
              </w:rPr>
              <w:t>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tcBorders>
              <w:top w:val="single" w:sz="12" w:space="0" w:color="auto"/>
            </w:tcBorders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459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5431</w:t>
            </w:r>
          </w:p>
        </w:tc>
        <w:tc>
          <w:tcPr>
            <w:tcW w:w="1524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421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9557</w:t>
            </w:r>
          </w:p>
        </w:tc>
        <w:tc>
          <w:tcPr>
            <w:tcW w:w="1525" w:type="dxa"/>
            <w:tcBorders>
              <w:top w:val="single" w:sz="12" w:space="0" w:color="auto"/>
            </w:tcBorders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50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0_</w:t>
            </w:r>
            <w:r>
              <w:rPr>
                <w:sz w:val="20"/>
                <w:szCs w:val="20"/>
              </w:rPr>
              <w:t>Iso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14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93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37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62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8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71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60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8741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9331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44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8281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865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248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896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542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69058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7.0357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48504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20899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76482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6.8976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8.8121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6933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5.60280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2.63123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4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13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0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151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86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40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1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68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319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544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165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3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24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86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83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287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1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92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781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061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89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584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22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48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068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68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10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181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5704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74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285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346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MVS_5602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0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735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691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13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321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95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43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54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30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47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3401_</w:t>
            </w:r>
            <w:r>
              <w:rPr>
                <w:sz w:val="20"/>
                <w:szCs w:val="20"/>
              </w:rPr>
              <w:t xml:space="preserve">Iso </w:t>
            </w:r>
            <w:r w:rsidRPr="00160B23">
              <w:rPr>
                <w:sz w:val="20"/>
                <w:szCs w:val="20"/>
              </w:rPr>
              <w:t>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790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82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5988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4497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825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>Iso</w:t>
            </w:r>
            <w:r w:rsidRPr="00160B23">
              <w:rPr>
                <w:sz w:val="20"/>
                <w:szCs w:val="20"/>
              </w:rPr>
              <w:t>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75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00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00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504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38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74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7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84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139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5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4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7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36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0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38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06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57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324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97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56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0656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0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44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71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8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90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604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7251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3841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9212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55668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4517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277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058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4496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1404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331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94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325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67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434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371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668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4141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441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4023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460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1367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1.58776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2.65766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1.65280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2470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0.35263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4.2306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0.1096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8.30886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0.26739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45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64844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2050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8075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43483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2958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938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26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6757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206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951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964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774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75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570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968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41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3289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855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4092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46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951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96405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5.24868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76289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1378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1710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4376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6.30204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1634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63480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5951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6399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394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036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6109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7281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0854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2407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8484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880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639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021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4973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966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5804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7606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703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7268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5452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1059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30317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144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3.06321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432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20875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04419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94239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60341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059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41470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5775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2.84556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5667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9693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4.7132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2771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111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0859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91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8576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82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1030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5347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184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7306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99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776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515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1819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203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64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84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2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15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02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1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49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7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70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19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418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447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7223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9753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36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74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167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17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82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748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90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6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871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805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656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010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77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83113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39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83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60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579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99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1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29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26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83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6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574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60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623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70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59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21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1266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79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1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386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299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051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63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19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lastRenderedPageBreak/>
              <w:t>NLF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5593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5083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0263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545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259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42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211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786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505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9276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57487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603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0167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51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226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57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205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501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87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718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NLF_67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1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885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614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3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334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4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72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08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2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334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7462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67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17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021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419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3201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350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45759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463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2026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666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12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772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9127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6036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4884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432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6610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2763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070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452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98163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45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52515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9.67877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.19918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7.90730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16.17377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1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243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3545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81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4939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21110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88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9320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925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75908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4543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8601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6814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711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9640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362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762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7559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22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3071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77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699928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6500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0362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1925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211857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56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37105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216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0899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443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9413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8975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9823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91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1863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9058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9737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46426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3350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5620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27535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312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4480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12977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72264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57129</w:t>
            </w:r>
          </w:p>
        </w:tc>
      </w:tr>
      <w:tr w:rsidR="009B7354" w:rsidRPr="00FF4294" w:rsidTr="00505101">
        <w:trPr>
          <w:jc w:val="center"/>
        </w:trPr>
        <w:tc>
          <w:tcPr>
            <w:tcW w:w="1728" w:type="dxa"/>
            <w:vAlign w:val="bottom"/>
          </w:tcPr>
          <w:p w:rsidR="009B7354" w:rsidRPr="00160B23" w:rsidRDefault="009B7354" w:rsidP="00505101">
            <w:pPr>
              <w:jc w:val="right"/>
              <w:rPr>
                <w:sz w:val="20"/>
                <w:szCs w:val="20"/>
              </w:rPr>
            </w:pPr>
            <w:r w:rsidRPr="00160B23">
              <w:rPr>
                <w:sz w:val="20"/>
                <w:szCs w:val="20"/>
              </w:rPr>
              <w:t>VVL_6703_</w:t>
            </w:r>
            <w:r>
              <w:rPr>
                <w:sz w:val="20"/>
                <w:szCs w:val="20"/>
              </w:rPr>
              <w:t xml:space="preserve"> Iso</w:t>
            </w:r>
            <w:r w:rsidRPr="00160B23">
              <w:rPr>
                <w:sz w:val="20"/>
                <w:szCs w:val="20"/>
              </w:rPr>
              <w:t xml:space="preserve"> 2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60491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99784</w:t>
            </w:r>
          </w:p>
        </w:tc>
        <w:tc>
          <w:tcPr>
            <w:tcW w:w="1524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02528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132499</w:t>
            </w:r>
          </w:p>
        </w:tc>
        <w:tc>
          <w:tcPr>
            <w:tcW w:w="1525" w:type="dxa"/>
            <w:vAlign w:val="center"/>
          </w:tcPr>
          <w:p w:rsidR="009B7354" w:rsidRPr="003544DD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3544DD">
              <w:rPr>
                <w:color w:val="000000"/>
                <w:sz w:val="20"/>
                <w:szCs w:val="20"/>
              </w:rPr>
              <w:t>0.081711</w:t>
            </w:r>
          </w:p>
        </w:tc>
      </w:tr>
    </w:tbl>
    <w:p w:rsidR="009B7354" w:rsidRDefault="009B7354" w:rsidP="009B7354">
      <w:pPr>
        <w:rPr>
          <w:b/>
          <w:bCs/>
          <w:sz w:val="16"/>
          <w:szCs w:val="16"/>
        </w:rPr>
      </w:pPr>
      <w:r w:rsidRPr="002035C5">
        <w:rPr>
          <w:b/>
          <w:bCs/>
          <w:i/>
          <w:iCs/>
          <w:sz w:val="16"/>
          <w:szCs w:val="16"/>
          <w:vertAlign w:val="superscript"/>
        </w:rPr>
        <w:t>a</w:t>
      </w:r>
      <w:r w:rsidRPr="002035C5">
        <w:rPr>
          <w:b/>
          <w:bCs/>
          <w:sz w:val="16"/>
          <w:szCs w:val="16"/>
        </w:rPr>
        <w:t xml:space="preserve"> PEPTIDE_HexNAc, Hex, Fuc, NeuAc (</w:t>
      </w:r>
      <w:r w:rsidRPr="002035C5">
        <w:rPr>
          <w:b/>
          <w:bCs/>
          <w:i/>
          <w:iCs/>
          <w:sz w:val="16"/>
          <w:szCs w:val="16"/>
        </w:rPr>
        <w:t>N-</w:t>
      </w:r>
      <w:r w:rsidRPr="002035C5">
        <w:rPr>
          <w:b/>
          <w:bCs/>
          <w:sz w:val="16"/>
          <w:szCs w:val="16"/>
        </w:rPr>
        <w:t xml:space="preserve">acetylhexosamine, Hexose, Fucose, N-acetylneuraminic acid) </w:t>
      </w:r>
    </w:p>
    <w:p w:rsidR="009B7354" w:rsidRDefault="009B7354" w:rsidP="009B7354">
      <w:pPr>
        <w:rPr>
          <w:b/>
          <w:bCs/>
          <w:sz w:val="16"/>
          <w:szCs w:val="16"/>
        </w:rPr>
      </w:pPr>
      <w:r>
        <w:rPr>
          <w:b/>
          <w:bCs/>
          <w:i/>
          <w:iCs/>
          <w:sz w:val="16"/>
          <w:szCs w:val="16"/>
          <w:vertAlign w:val="superscript"/>
        </w:rPr>
        <w:t>b</w:t>
      </w:r>
      <w:r w:rsidRPr="002035C5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MVSHHN</w:t>
      </w:r>
      <w:r w:rsidRPr="00473258">
        <w:rPr>
          <w:b/>
          <w:bCs/>
          <w:sz w:val="16"/>
          <w:szCs w:val="16"/>
          <w:vertAlign w:val="subscript"/>
        </w:rPr>
        <w:t>184</w:t>
      </w:r>
      <w:r>
        <w:rPr>
          <w:b/>
          <w:bCs/>
          <w:sz w:val="16"/>
          <w:szCs w:val="16"/>
        </w:rPr>
        <w:t>LTTGATLINE = MVS, NLFLN</w:t>
      </w:r>
      <w:r w:rsidRPr="00473258">
        <w:rPr>
          <w:b/>
          <w:bCs/>
          <w:sz w:val="16"/>
          <w:szCs w:val="16"/>
          <w:vertAlign w:val="subscript"/>
        </w:rPr>
        <w:t>207</w:t>
      </w:r>
      <w:r>
        <w:rPr>
          <w:b/>
          <w:bCs/>
          <w:sz w:val="16"/>
          <w:szCs w:val="16"/>
        </w:rPr>
        <w:t>HSE = NLF, and VVLHPN</w:t>
      </w:r>
      <w:r w:rsidRPr="00473258">
        <w:rPr>
          <w:b/>
          <w:bCs/>
          <w:sz w:val="16"/>
          <w:szCs w:val="16"/>
          <w:vertAlign w:val="subscript"/>
        </w:rPr>
        <w:t>241</w:t>
      </w:r>
      <w:r>
        <w:rPr>
          <w:b/>
          <w:bCs/>
          <w:sz w:val="16"/>
          <w:szCs w:val="16"/>
        </w:rPr>
        <w:t>YSQVDIGLIK=VVL</w:t>
      </w:r>
    </w:p>
    <w:p w:rsidR="009B7354" w:rsidRPr="002035C5" w:rsidRDefault="009B7354" w:rsidP="009B7354">
      <w:pPr>
        <w:rPr>
          <w:b/>
          <w:bCs/>
          <w:sz w:val="16"/>
          <w:szCs w:val="16"/>
        </w:rPr>
      </w:pPr>
      <w:r w:rsidRPr="009C293E">
        <w:rPr>
          <w:b/>
          <w:bCs/>
          <w:i/>
          <w:iCs/>
          <w:sz w:val="16"/>
          <w:szCs w:val="16"/>
          <w:vertAlign w:val="superscript"/>
        </w:rPr>
        <w:t>c</w:t>
      </w:r>
      <w:r>
        <w:rPr>
          <w:b/>
          <w:bCs/>
          <w:sz w:val="16"/>
          <w:szCs w:val="16"/>
        </w:rPr>
        <w:t xml:space="preserve"> Iso = Isomer</w:t>
      </w:r>
    </w:p>
    <w:p w:rsidR="009B7354" w:rsidRDefault="009B7354" w:rsidP="009B735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9B7354" w:rsidRDefault="009B7354" w:rsidP="009B7354">
      <w:pPr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</w:t>
      </w:r>
      <w:r w:rsidRPr="002F3DED">
        <w:rPr>
          <w:b/>
          <w:bCs/>
          <w:color w:val="000000" w:themeColor="text1"/>
        </w:rPr>
        <w:t>S4</w:t>
      </w:r>
      <w:r>
        <w:rPr>
          <w:b/>
          <w:bCs/>
        </w:rPr>
        <w:t xml:space="preserve">. </w:t>
      </w:r>
      <w:r>
        <w:t xml:space="preserve">Descriptive statistics of biomarker candidates.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, Iso = isomer, and AFP = alpha-fetoprotein. </w:t>
      </w:r>
      <w:r w:rsidRPr="0078353F">
        <w:t>Glycan nomenclature: HexNAc, Hex, Fuc, NeuAc (</w:t>
      </w:r>
      <w:r w:rsidRPr="002D7E2A">
        <w:rPr>
          <w:i/>
          <w:iCs/>
        </w:rPr>
        <w:t>N-</w:t>
      </w:r>
      <w:r w:rsidRPr="0078353F">
        <w:t xml:space="preserve">acetylhexosamine, Hexose, Fucose, </w:t>
      </w:r>
      <w:r w:rsidRPr="002D7E2A">
        <w:rPr>
          <w:i/>
          <w:iCs/>
        </w:rPr>
        <w:t>N-</w:t>
      </w:r>
      <w:r w:rsidRPr="0078353F">
        <w:t>acetylneuraminic acid</w:t>
      </w:r>
      <w:r>
        <w:t>).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683"/>
        <w:gridCol w:w="1569"/>
        <w:gridCol w:w="1256"/>
        <w:gridCol w:w="1256"/>
        <w:gridCol w:w="1256"/>
      </w:tblGrid>
      <w:tr w:rsidR="009B7354" w:rsidRPr="0048777D" w:rsidTr="00505101">
        <w:trPr>
          <w:trHeight w:val="389"/>
        </w:trPr>
        <w:tc>
          <w:tcPr>
            <w:tcW w:w="2340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683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agnosis</w:t>
            </w:r>
          </w:p>
        </w:tc>
        <w:tc>
          <w:tcPr>
            <w:tcW w:w="1569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number</w:t>
            </w:r>
          </w:p>
        </w:tc>
        <w:tc>
          <w:tcPr>
            <w:tcW w:w="2512" w:type="dxa"/>
            <w:gridSpan w:val="2"/>
            <w:tcBorders>
              <w:top w:val="single" w:sz="12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lative response (%)</w:t>
            </w:r>
          </w:p>
        </w:tc>
        <w:tc>
          <w:tcPr>
            <w:tcW w:w="1256" w:type="dxa"/>
            <w:vMerge w:val="restart"/>
            <w:tcBorders>
              <w:top w:val="single" w:sz="12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D61205">
              <w:rPr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- value</w:t>
            </w:r>
          </w:p>
        </w:tc>
      </w:tr>
      <w:tr w:rsidR="009B7354" w:rsidRPr="0048777D" w:rsidTr="00505101">
        <w:trPr>
          <w:trHeight w:val="389"/>
        </w:trPr>
        <w:tc>
          <w:tcPr>
            <w:tcW w:w="2340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83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69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dotted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1256" w:type="dxa"/>
            <w:tcBorders>
              <w:top w:val="dotted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1256" w:type="dxa"/>
            <w:vMerge/>
            <w:tcBorders>
              <w:top w:val="dotted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B7354" w:rsidRPr="0048777D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tcBorders>
              <w:top w:val="single" w:sz="12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P</w:t>
            </w:r>
          </w:p>
        </w:tc>
        <w:tc>
          <w:tcPr>
            <w:tcW w:w="1683" w:type="dxa"/>
            <w:tcBorders>
              <w:top w:val="single" w:sz="12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tcBorders>
              <w:top w:val="single" w:sz="12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tcBorders>
              <w:top w:val="single" w:sz="12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0</w:t>
            </w:r>
          </w:p>
        </w:tc>
        <w:tc>
          <w:tcPr>
            <w:tcW w:w="1256" w:type="dxa"/>
            <w:tcBorders>
              <w:top w:val="single" w:sz="12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4</w:t>
            </w:r>
          </w:p>
        </w:tc>
        <w:tc>
          <w:tcPr>
            <w:tcW w:w="1256" w:type="dxa"/>
            <w:vMerge w:val="restart"/>
            <w:tcBorders>
              <w:top w:val="single" w:sz="12" w:space="0" w:color="auto"/>
            </w:tcBorders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01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88.31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21.80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VS_451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6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0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0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4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2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VS_5613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6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8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16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8</w:t>
            </w:r>
          </w:p>
        </w:tc>
        <w:tc>
          <w:tcPr>
            <w:tcW w:w="1256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7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12 Iso 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48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77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01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2.77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21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13 Iso 1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2.24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23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01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4.48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84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13 Iso 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34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24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04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63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29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01 Iso 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9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38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26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86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43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02 Iso 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4.89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87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11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3.30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31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03 Iso 2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4.88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2.59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7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3.08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1.95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6711 Iso 4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3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3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3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1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1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6712 Iso 1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32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31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7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13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11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6712 Iso 3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4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2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3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2</w:t>
            </w:r>
          </w:p>
        </w:tc>
        <w:tc>
          <w:tcPr>
            <w:tcW w:w="1256" w:type="dxa"/>
            <w:vMerge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VL_4401</w:t>
            </w:r>
          </w:p>
        </w:tc>
        <w:tc>
          <w:tcPr>
            <w:tcW w:w="1683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4</w:t>
            </w:r>
          </w:p>
        </w:tc>
        <w:tc>
          <w:tcPr>
            <w:tcW w:w="1256" w:type="dxa"/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3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3E0104" w:rsidRDefault="009B7354" w:rsidP="00505101">
            <w:pPr>
              <w:jc w:val="center"/>
              <w:rPr>
                <w:b/>
                <w:bCs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06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tcBorders>
              <w:bottom w:val="dotted" w:sz="4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tcBorders>
              <w:bottom w:val="dotted" w:sz="4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</w:t>
            </w:r>
          </w:p>
        </w:tc>
        <w:tc>
          <w:tcPr>
            <w:tcW w:w="1569" w:type="dxa"/>
            <w:tcBorders>
              <w:bottom w:val="dotted" w:sz="4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56" w:type="dxa"/>
            <w:tcBorders>
              <w:bottom w:val="dotted" w:sz="4" w:space="0" w:color="auto"/>
            </w:tcBorders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2</w:t>
            </w:r>
          </w:p>
        </w:tc>
        <w:tc>
          <w:tcPr>
            <w:tcW w:w="1256" w:type="dxa"/>
            <w:tcBorders>
              <w:bottom w:val="dotted" w:sz="4" w:space="0" w:color="auto"/>
            </w:tcBorders>
            <w:vAlign w:val="bottom"/>
          </w:tcPr>
          <w:p w:rsidR="009B7354" w:rsidRPr="000F4A73" w:rsidRDefault="009B7354" w:rsidP="00505101">
            <w:pPr>
              <w:jc w:val="center"/>
              <w:rPr>
                <w:sz w:val="20"/>
                <w:szCs w:val="20"/>
              </w:rPr>
            </w:pPr>
            <w:r w:rsidRPr="000F4A73">
              <w:rPr>
                <w:sz w:val="20"/>
                <w:szCs w:val="20"/>
              </w:rPr>
              <w:t>0.02</w:t>
            </w:r>
          </w:p>
        </w:tc>
        <w:tc>
          <w:tcPr>
            <w:tcW w:w="1256" w:type="dxa"/>
            <w:vMerge/>
            <w:tcBorders>
              <w:bottom w:val="dotted" w:sz="4" w:space="0" w:color="auto"/>
            </w:tcBorders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494"/>
        </w:trPr>
        <w:tc>
          <w:tcPr>
            <w:tcW w:w="9360" w:type="dxa"/>
            <w:gridSpan w:val="6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9B7354" w:rsidRPr="00246616" w:rsidRDefault="009B7354" w:rsidP="00505101">
            <w:pPr>
              <w:rPr>
                <w:i/>
                <w:iCs/>
                <w:sz w:val="20"/>
                <w:szCs w:val="20"/>
              </w:rPr>
            </w:pPr>
            <w:r w:rsidRPr="00246616">
              <w:rPr>
                <w:i/>
                <w:iCs/>
                <w:sz w:val="20"/>
                <w:szCs w:val="20"/>
              </w:rPr>
              <w:t>Evaluation between cirrhosis and HCC TNM stage 1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tcBorders>
              <w:top w:val="dotted" w:sz="4" w:space="0" w:color="auto"/>
            </w:tcBorders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VS_5613</w:t>
            </w:r>
          </w:p>
        </w:tc>
        <w:tc>
          <w:tcPr>
            <w:tcW w:w="1683" w:type="dxa"/>
            <w:tcBorders>
              <w:top w:val="dotted" w:sz="4" w:space="0" w:color="auto"/>
            </w:tcBorders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tcBorders>
              <w:top w:val="dotted" w:sz="4" w:space="0" w:color="auto"/>
            </w:tcBorders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dotted" w:sz="4" w:space="0" w:color="auto"/>
            </w:tcBorders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.062</w:t>
            </w:r>
          </w:p>
        </w:tc>
        <w:tc>
          <w:tcPr>
            <w:tcW w:w="1256" w:type="dxa"/>
            <w:tcBorders>
              <w:top w:val="dotted" w:sz="4" w:space="0" w:color="auto"/>
            </w:tcBorders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1256" w:type="dxa"/>
            <w:vMerge w:val="restart"/>
            <w:tcBorders>
              <w:top w:val="dotted" w:sz="4" w:space="0" w:color="auto"/>
            </w:tcBorders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26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 TNM 1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256" w:type="dxa"/>
            <w:vMerge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NLF_5612 Iso 2</w:t>
            </w:r>
          </w:p>
        </w:tc>
        <w:tc>
          <w:tcPr>
            <w:tcW w:w="1683" w:type="dxa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.48</w:t>
            </w:r>
          </w:p>
        </w:tc>
        <w:tc>
          <w:tcPr>
            <w:tcW w:w="1256" w:type="dxa"/>
            <w:vAlign w:val="bottom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256" w:type="dxa"/>
            <w:vMerge w:val="restart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</w:t>
            </w:r>
            <w:r>
              <w:rPr>
                <w:b/>
                <w:bCs/>
                <w:sz w:val="20"/>
                <w:szCs w:val="20"/>
              </w:rPr>
              <w:t>14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HCC TNM 1</w:t>
            </w:r>
          </w:p>
        </w:tc>
        <w:tc>
          <w:tcPr>
            <w:tcW w:w="1569" w:type="dxa"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.73</w:t>
            </w:r>
          </w:p>
        </w:tc>
        <w:tc>
          <w:tcPr>
            <w:tcW w:w="1256" w:type="dxa"/>
            <w:vAlign w:val="bottom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1.</w:t>
            </w:r>
            <w:r>
              <w:rPr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1256" w:type="dxa"/>
            <w:vMerge/>
            <w:vAlign w:val="center"/>
          </w:tcPr>
          <w:p w:rsidR="009B7354" w:rsidRPr="005678BE" w:rsidRDefault="009B7354" w:rsidP="00505101">
            <w:pPr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5613 Iso 1</w:t>
            </w: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.24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.23</w:t>
            </w:r>
          </w:p>
        </w:tc>
        <w:tc>
          <w:tcPr>
            <w:tcW w:w="1256" w:type="dxa"/>
            <w:vMerge w:val="restart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</w:t>
            </w:r>
            <w:r>
              <w:rPr>
                <w:b/>
                <w:bCs/>
                <w:sz w:val="20"/>
                <w:szCs w:val="20"/>
              </w:rPr>
              <w:t>09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 TNM 1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4.21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.97</w:t>
            </w:r>
          </w:p>
        </w:tc>
        <w:tc>
          <w:tcPr>
            <w:tcW w:w="1256" w:type="dxa"/>
            <w:vMerge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F_6712 Iso 3</w:t>
            </w: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04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02</w:t>
            </w:r>
          </w:p>
        </w:tc>
        <w:tc>
          <w:tcPr>
            <w:tcW w:w="1256" w:type="dxa"/>
            <w:vMerge w:val="restart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</w:t>
            </w:r>
            <w:r>
              <w:rPr>
                <w:b/>
                <w:bCs/>
                <w:sz w:val="20"/>
                <w:szCs w:val="20"/>
              </w:rPr>
              <w:t>39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 TNM 1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05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02</w:t>
            </w:r>
          </w:p>
        </w:tc>
        <w:tc>
          <w:tcPr>
            <w:tcW w:w="1256" w:type="dxa"/>
            <w:vMerge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 w:val="restart"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VL_4401</w:t>
            </w: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rhosis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</w:t>
            </w:r>
            <w:r>
              <w:rPr>
                <w:color w:val="000000" w:themeColor="text1"/>
                <w:sz w:val="20"/>
                <w:szCs w:val="20"/>
              </w:rPr>
              <w:t>04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0</w:t>
            </w:r>
            <w:r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56" w:type="dxa"/>
            <w:vMerge w:val="restart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 w:rsidRPr="003E0104">
              <w:rPr>
                <w:b/>
                <w:bCs/>
                <w:sz w:val="20"/>
                <w:szCs w:val="20"/>
              </w:rPr>
              <w:t>0.03</w:t>
            </w:r>
            <w:r>
              <w:rPr>
                <w:b/>
                <w:bCs/>
                <w:sz w:val="20"/>
                <w:szCs w:val="20"/>
              </w:rPr>
              <w:t>7</w:t>
            </w:r>
          </w:p>
        </w:tc>
      </w:tr>
      <w:tr w:rsidR="009B7354" w:rsidRPr="0048777D" w:rsidTr="00505101">
        <w:trPr>
          <w:trHeight w:val="216"/>
        </w:trPr>
        <w:tc>
          <w:tcPr>
            <w:tcW w:w="2340" w:type="dxa"/>
            <w:vMerge/>
            <w:vAlign w:val="center"/>
          </w:tcPr>
          <w:p w:rsidR="009B7354" w:rsidRPr="0048777D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C TNM 1</w:t>
            </w:r>
          </w:p>
        </w:tc>
        <w:tc>
          <w:tcPr>
            <w:tcW w:w="1569" w:type="dxa"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0</w:t>
            </w: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56" w:type="dxa"/>
            <w:vAlign w:val="bottom"/>
          </w:tcPr>
          <w:p w:rsidR="009B7354" w:rsidRPr="00EE089F" w:rsidRDefault="009B7354" w:rsidP="0050510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E089F">
              <w:rPr>
                <w:color w:val="000000" w:themeColor="text1"/>
                <w:sz w:val="20"/>
                <w:szCs w:val="20"/>
              </w:rPr>
              <w:t>0.0</w:t>
            </w: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56" w:type="dxa"/>
            <w:vMerge/>
            <w:vAlign w:val="center"/>
          </w:tcPr>
          <w:p w:rsidR="009B7354" w:rsidRDefault="009B7354" w:rsidP="00505101">
            <w:pPr>
              <w:jc w:val="center"/>
              <w:rPr>
                <w:sz w:val="20"/>
                <w:szCs w:val="20"/>
              </w:rPr>
            </w:pPr>
          </w:p>
        </w:tc>
      </w:tr>
    </w:tbl>
    <w:p w:rsidR="009B7354" w:rsidRDefault="009B7354" w:rsidP="009B7354">
      <w:pPr>
        <w:jc w:val="both"/>
        <w:rPr>
          <w:b/>
          <w:bCs/>
        </w:rPr>
      </w:pPr>
      <w:r w:rsidRPr="004D4B96">
        <w:rPr>
          <w:b/>
          <w:bCs/>
          <w:i/>
          <w:iCs/>
          <w:sz w:val="16"/>
          <w:szCs w:val="16"/>
        </w:rPr>
        <w:t>p</w:t>
      </w:r>
      <w:r>
        <w:rPr>
          <w:b/>
          <w:bCs/>
          <w:sz w:val="16"/>
          <w:szCs w:val="16"/>
        </w:rPr>
        <w:t xml:space="preserve"> – value (&lt;0.05) obtained from Wilcoxon – Test.</w:t>
      </w:r>
    </w:p>
    <w:p w:rsidR="009B7354" w:rsidRDefault="009B7354" w:rsidP="009B7354">
      <w:pPr>
        <w:jc w:val="both"/>
        <w:rPr>
          <w:b/>
          <w:bCs/>
        </w:rPr>
      </w:pPr>
    </w:p>
    <w:p w:rsidR="009B7354" w:rsidRDefault="009B7354" w:rsidP="009B7354">
      <w:pPr>
        <w:jc w:val="both"/>
        <w:rPr>
          <w:b/>
          <w:bCs/>
        </w:rPr>
      </w:pPr>
    </w:p>
    <w:p w:rsidR="009B7354" w:rsidRDefault="009B7354" w:rsidP="009B7354">
      <w:pPr>
        <w:jc w:val="both"/>
        <w:rPr>
          <w:b/>
          <w:bCs/>
        </w:rPr>
      </w:pPr>
    </w:p>
    <w:p w:rsidR="009B7354" w:rsidRDefault="009B7354" w:rsidP="009B7354">
      <w:pPr>
        <w:jc w:val="both"/>
        <w:rPr>
          <w:b/>
          <w:bCs/>
        </w:rPr>
      </w:pPr>
    </w:p>
    <w:p w:rsidR="009B7354" w:rsidRDefault="009B7354" w:rsidP="009B7354">
      <w:pPr>
        <w:jc w:val="both"/>
        <w:rPr>
          <w:b/>
          <w:bCs/>
        </w:rPr>
      </w:pPr>
    </w:p>
    <w:p w:rsidR="009B7354" w:rsidRPr="00C17028" w:rsidRDefault="009B7354" w:rsidP="009B7354">
      <w:pPr>
        <w:jc w:val="both"/>
      </w:pPr>
      <w:r>
        <w:rPr>
          <w:b/>
          <w:bCs/>
        </w:rPr>
        <w:lastRenderedPageBreak/>
        <w:t xml:space="preserve">Supplementary </w:t>
      </w:r>
      <w:r w:rsidRPr="00AA0357">
        <w:rPr>
          <w:b/>
          <w:bCs/>
        </w:rPr>
        <w:t>Table</w:t>
      </w:r>
      <w:r>
        <w:rPr>
          <w:b/>
          <w:bCs/>
        </w:rPr>
        <w:t xml:space="preserve"> </w:t>
      </w:r>
      <w:r w:rsidRPr="002F3DED">
        <w:rPr>
          <w:b/>
          <w:bCs/>
          <w:color w:val="000000" w:themeColor="text1"/>
        </w:rPr>
        <w:t>S5</w:t>
      </w:r>
      <w:r>
        <w:rPr>
          <w:b/>
          <w:bCs/>
        </w:rPr>
        <w:t xml:space="preserve">. </w:t>
      </w:r>
      <w:r w:rsidRPr="00DE6397">
        <w:t>Pair</w:t>
      </w:r>
      <w:r>
        <w:t xml:space="preserve">wise Pearson’s correlation coefficient for the combination of two </w:t>
      </w:r>
      <w:r w:rsidRPr="00976604">
        <w:rPr>
          <w:i/>
          <w:iCs/>
        </w:rPr>
        <w:t>N-</w:t>
      </w:r>
      <w:r>
        <w:t xml:space="preserve">glycopeptides. </w:t>
      </w:r>
      <w:r w:rsidRPr="00883024">
        <w:t>MVSHHN</w:t>
      </w:r>
      <w:r w:rsidRPr="00883024">
        <w:rPr>
          <w:sz w:val="16"/>
          <w:szCs w:val="16"/>
        </w:rPr>
        <w:t>184</w:t>
      </w:r>
      <w:r w:rsidRPr="00883024">
        <w:t>LTTGATLINE</w:t>
      </w:r>
      <w:r>
        <w:t xml:space="preserve"> = MVS, </w:t>
      </w:r>
      <w:r w:rsidRPr="00AC08FF">
        <w:t>NLFLN</w:t>
      </w:r>
      <w:r w:rsidRPr="00AC08FF">
        <w:rPr>
          <w:sz w:val="16"/>
          <w:szCs w:val="16"/>
        </w:rPr>
        <w:t>207</w:t>
      </w:r>
      <w:r w:rsidRPr="00AC08FF">
        <w:t>HSE</w:t>
      </w:r>
      <w:r>
        <w:t xml:space="preserve"> = NLF, </w:t>
      </w:r>
      <w:r w:rsidRPr="004F7391">
        <w:t>VVLHPN</w:t>
      </w:r>
      <w:r w:rsidRPr="004F7391">
        <w:rPr>
          <w:sz w:val="16"/>
          <w:szCs w:val="16"/>
        </w:rPr>
        <w:t>241</w:t>
      </w:r>
      <w:r w:rsidRPr="004F7391">
        <w:t>YSQVDIGLIK</w:t>
      </w:r>
      <w:r>
        <w:t xml:space="preserve"> = VVL, Iso = isomer, and AFP = alpha-fetoprotein. </w:t>
      </w:r>
      <w:r w:rsidRPr="0078353F">
        <w:t>Glycan nomenclature: HexNAc, Hex, Fuc, NeuAc (</w:t>
      </w:r>
      <w:r w:rsidRPr="00976604">
        <w:rPr>
          <w:i/>
          <w:iCs/>
        </w:rPr>
        <w:t>N-</w:t>
      </w:r>
      <w:r w:rsidRPr="0078353F">
        <w:t xml:space="preserve">acetylhexosamine, Hexose, Fucose, </w:t>
      </w:r>
      <w:r w:rsidRPr="00976604">
        <w:rPr>
          <w:i/>
          <w:iCs/>
        </w:rPr>
        <w:t>N-</w:t>
      </w:r>
      <w:r w:rsidRPr="0078353F">
        <w:t>acetylneuraminic acid</w:t>
      </w:r>
      <w:r>
        <w:t>).</w:t>
      </w:r>
    </w:p>
    <w:tbl>
      <w:tblPr>
        <w:tblW w:w="8820" w:type="dxa"/>
        <w:jc w:val="center"/>
        <w:tblLook w:val="04A0" w:firstRow="1" w:lastRow="0" w:firstColumn="1" w:lastColumn="0" w:noHBand="0" w:noVBand="1"/>
      </w:tblPr>
      <w:tblGrid>
        <w:gridCol w:w="3330"/>
        <w:gridCol w:w="2335"/>
        <w:gridCol w:w="1260"/>
        <w:gridCol w:w="1895"/>
      </w:tblGrid>
      <w:tr w:rsidR="009B7354" w:rsidRPr="00C17028" w:rsidTr="00505101">
        <w:trPr>
          <w:trHeight w:val="315"/>
          <w:jc w:val="center"/>
        </w:trPr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B7354" w:rsidRPr="004C70B1" w:rsidRDefault="009B7354" w:rsidP="0050510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70B1">
              <w:rPr>
                <w:b/>
                <w:bCs/>
                <w:color w:val="000000"/>
                <w:sz w:val="20"/>
                <w:szCs w:val="20"/>
              </w:rPr>
              <w:t>Biomarker candidate 1</w:t>
            </w:r>
          </w:p>
        </w:tc>
        <w:tc>
          <w:tcPr>
            <w:tcW w:w="2335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B7354" w:rsidRPr="004C70B1" w:rsidRDefault="009B7354" w:rsidP="0050510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70B1">
              <w:rPr>
                <w:b/>
                <w:bCs/>
                <w:color w:val="000000"/>
                <w:sz w:val="20"/>
                <w:szCs w:val="20"/>
              </w:rPr>
              <w:t>Biomarker candidate 2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B7354" w:rsidRPr="004C70B1" w:rsidRDefault="009B7354" w:rsidP="0050510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70B1">
              <w:rPr>
                <w:b/>
                <w:bCs/>
                <w:color w:val="000000"/>
                <w:sz w:val="20"/>
                <w:szCs w:val="20"/>
              </w:rPr>
              <w:t>Pearson’s correlation coefficient</w:t>
            </w:r>
          </w:p>
        </w:tc>
        <w:tc>
          <w:tcPr>
            <w:tcW w:w="1895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B7354" w:rsidRPr="004C70B1" w:rsidRDefault="009B7354" w:rsidP="0050510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70B1"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4C70B1">
              <w:rPr>
                <w:b/>
                <w:bCs/>
                <w:color w:val="000000"/>
                <w:sz w:val="20"/>
                <w:szCs w:val="20"/>
              </w:rPr>
              <w:t>-value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3_2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89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6.91E-13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2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3_1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4.86E-11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MVS_451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MVS_5613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7.29E-09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1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_1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2.33E-07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3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3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6.38E-07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4500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1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2.86E-06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4500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_1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4.37E-06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1.62E-05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MVS_5613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3_1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6.68E-05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2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3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7.32E-05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4500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0004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3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0009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MVS_5613</w:t>
            </w:r>
          </w:p>
        </w:tc>
        <w:tc>
          <w:tcPr>
            <w:tcW w:w="233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12_2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8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0013</w:t>
            </w:r>
          </w:p>
        </w:tc>
      </w:tr>
      <w:tr w:rsidR="009B7354" w:rsidRPr="00C17028" w:rsidTr="00505101">
        <w:trPr>
          <w:trHeight w:val="300"/>
          <w:jc w:val="center"/>
        </w:trPr>
        <w:tc>
          <w:tcPr>
            <w:tcW w:w="333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1</w:t>
            </w:r>
            <w:r>
              <w:rPr>
                <w:color w:val="000000"/>
                <w:sz w:val="20"/>
                <w:szCs w:val="20"/>
              </w:rPr>
              <w:t xml:space="preserve"> Iso </w:t>
            </w:r>
            <w:r w:rsidRPr="00C1702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33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NLF_5602_2</w:t>
            </w:r>
          </w:p>
        </w:tc>
        <w:tc>
          <w:tcPr>
            <w:tcW w:w="126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89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B7354" w:rsidRPr="00C17028" w:rsidRDefault="009B7354" w:rsidP="00505101">
            <w:pPr>
              <w:jc w:val="center"/>
              <w:rPr>
                <w:color w:val="000000"/>
                <w:sz w:val="20"/>
                <w:szCs w:val="20"/>
              </w:rPr>
            </w:pPr>
            <w:r w:rsidRPr="00C17028">
              <w:rPr>
                <w:color w:val="000000"/>
                <w:sz w:val="20"/>
                <w:szCs w:val="20"/>
              </w:rPr>
              <w:t>0.0017</w:t>
            </w:r>
          </w:p>
        </w:tc>
      </w:tr>
    </w:tbl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9B7354">
      <w:pPr>
        <w:spacing w:line="360" w:lineRule="auto"/>
        <w:rPr>
          <w:b/>
          <w:bCs/>
        </w:rPr>
      </w:pPr>
    </w:p>
    <w:p w:rsidR="009B7354" w:rsidRDefault="009B7354" w:rsidP="00670DAA"/>
    <w:p w:rsidR="00D56919" w:rsidRDefault="00D56919" w:rsidP="00670DAA"/>
    <w:p w:rsidR="00D56919" w:rsidRDefault="00D56919" w:rsidP="00670DAA"/>
    <w:p w:rsidR="00D56919" w:rsidRPr="00491BA6" w:rsidRDefault="00D56919" w:rsidP="00670DAA"/>
    <w:sectPr w:rsidR="00D56919" w:rsidRPr="00491BA6" w:rsidSect="002E1D0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F1EB1" w:rsidRDefault="002F1EB1" w:rsidP="00386021">
      <w:r>
        <w:separator/>
      </w:r>
    </w:p>
  </w:endnote>
  <w:endnote w:type="continuationSeparator" w:id="0">
    <w:p w:rsidR="002F1EB1" w:rsidRDefault="002F1EB1" w:rsidP="00386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06097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B66F4" w:rsidRDefault="005B66F4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5B66F4" w:rsidRDefault="005B6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F1EB1" w:rsidRDefault="002F1EB1" w:rsidP="00386021">
      <w:r>
        <w:separator/>
      </w:r>
    </w:p>
  </w:footnote>
  <w:footnote w:type="continuationSeparator" w:id="0">
    <w:p w:rsidR="002F1EB1" w:rsidRDefault="002F1EB1" w:rsidP="003860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S3tDCwNLYwNzBR0lEKTi0uzszPAykwrgUAoiLowywAAAA="/>
  </w:docVars>
  <w:rsids>
    <w:rsidRoot w:val="00A11E0B"/>
    <w:rsid w:val="00001B0C"/>
    <w:rsid w:val="00011273"/>
    <w:rsid w:val="000124F5"/>
    <w:rsid w:val="00026EFC"/>
    <w:rsid w:val="000341E4"/>
    <w:rsid w:val="0003770B"/>
    <w:rsid w:val="0003789D"/>
    <w:rsid w:val="00037980"/>
    <w:rsid w:val="00060D75"/>
    <w:rsid w:val="00064AC8"/>
    <w:rsid w:val="000672A6"/>
    <w:rsid w:val="00081F12"/>
    <w:rsid w:val="0008552E"/>
    <w:rsid w:val="00085DC2"/>
    <w:rsid w:val="00090EF1"/>
    <w:rsid w:val="000A11EB"/>
    <w:rsid w:val="000B158D"/>
    <w:rsid w:val="000B1F48"/>
    <w:rsid w:val="000B263E"/>
    <w:rsid w:val="000C34E5"/>
    <w:rsid w:val="000C4DFD"/>
    <w:rsid w:val="000C5438"/>
    <w:rsid w:val="000C7466"/>
    <w:rsid w:val="000D1455"/>
    <w:rsid w:val="000D18A5"/>
    <w:rsid w:val="000E2DF1"/>
    <w:rsid w:val="000F0E5D"/>
    <w:rsid w:val="00100B35"/>
    <w:rsid w:val="00100D29"/>
    <w:rsid w:val="001045BE"/>
    <w:rsid w:val="00112178"/>
    <w:rsid w:val="00116445"/>
    <w:rsid w:val="001170D4"/>
    <w:rsid w:val="00140D56"/>
    <w:rsid w:val="00141FC0"/>
    <w:rsid w:val="00154320"/>
    <w:rsid w:val="001567ED"/>
    <w:rsid w:val="0015726B"/>
    <w:rsid w:val="00160B23"/>
    <w:rsid w:val="00164947"/>
    <w:rsid w:val="00174F1C"/>
    <w:rsid w:val="00177C1F"/>
    <w:rsid w:val="00181D18"/>
    <w:rsid w:val="00183E15"/>
    <w:rsid w:val="00184913"/>
    <w:rsid w:val="0019151A"/>
    <w:rsid w:val="001938D3"/>
    <w:rsid w:val="00196999"/>
    <w:rsid w:val="001973D3"/>
    <w:rsid w:val="001A05A5"/>
    <w:rsid w:val="001A1C5C"/>
    <w:rsid w:val="001A2CBE"/>
    <w:rsid w:val="001B2BBC"/>
    <w:rsid w:val="001B508E"/>
    <w:rsid w:val="001B772F"/>
    <w:rsid w:val="001E079B"/>
    <w:rsid w:val="001E7C35"/>
    <w:rsid w:val="001F69F9"/>
    <w:rsid w:val="002035C5"/>
    <w:rsid w:val="00203DC7"/>
    <w:rsid w:val="00205797"/>
    <w:rsid w:val="002059B2"/>
    <w:rsid w:val="002151A9"/>
    <w:rsid w:val="002156E0"/>
    <w:rsid w:val="002175EB"/>
    <w:rsid w:val="00243AC5"/>
    <w:rsid w:val="002563FE"/>
    <w:rsid w:val="00257968"/>
    <w:rsid w:val="002628C9"/>
    <w:rsid w:val="00264EBF"/>
    <w:rsid w:val="0026691D"/>
    <w:rsid w:val="002675D3"/>
    <w:rsid w:val="00271CB1"/>
    <w:rsid w:val="00272808"/>
    <w:rsid w:val="002822BE"/>
    <w:rsid w:val="002827CB"/>
    <w:rsid w:val="00286FFF"/>
    <w:rsid w:val="002924C1"/>
    <w:rsid w:val="00294AAA"/>
    <w:rsid w:val="002A0D0E"/>
    <w:rsid w:val="002B11D1"/>
    <w:rsid w:val="002C18DF"/>
    <w:rsid w:val="002C3F21"/>
    <w:rsid w:val="002C4BEE"/>
    <w:rsid w:val="002C737A"/>
    <w:rsid w:val="002D03FA"/>
    <w:rsid w:val="002D3C6B"/>
    <w:rsid w:val="002D4BD7"/>
    <w:rsid w:val="002D72BB"/>
    <w:rsid w:val="002E1D01"/>
    <w:rsid w:val="002F005D"/>
    <w:rsid w:val="002F1EB1"/>
    <w:rsid w:val="002F3DED"/>
    <w:rsid w:val="002F63E9"/>
    <w:rsid w:val="00315AAA"/>
    <w:rsid w:val="003175B5"/>
    <w:rsid w:val="003231CA"/>
    <w:rsid w:val="0032641E"/>
    <w:rsid w:val="00347910"/>
    <w:rsid w:val="003544DD"/>
    <w:rsid w:val="00362279"/>
    <w:rsid w:val="00371863"/>
    <w:rsid w:val="0037348A"/>
    <w:rsid w:val="003771CE"/>
    <w:rsid w:val="00386021"/>
    <w:rsid w:val="003860C9"/>
    <w:rsid w:val="00387B02"/>
    <w:rsid w:val="00394A66"/>
    <w:rsid w:val="0039575F"/>
    <w:rsid w:val="003A600C"/>
    <w:rsid w:val="003B6F36"/>
    <w:rsid w:val="003B79B3"/>
    <w:rsid w:val="003C1250"/>
    <w:rsid w:val="003C62FC"/>
    <w:rsid w:val="003D7F6D"/>
    <w:rsid w:val="003E2B70"/>
    <w:rsid w:val="003E4CA3"/>
    <w:rsid w:val="003E631E"/>
    <w:rsid w:val="003F08E6"/>
    <w:rsid w:val="003F2029"/>
    <w:rsid w:val="003F4B9B"/>
    <w:rsid w:val="00401963"/>
    <w:rsid w:val="00404156"/>
    <w:rsid w:val="004101E1"/>
    <w:rsid w:val="00410600"/>
    <w:rsid w:val="00413AC7"/>
    <w:rsid w:val="004152AA"/>
    <w:rsid w:val="00415F08"/>
    <w:rsid w:val="00420760"/>
    <w:rsid w:val="00421F42"/>
    <w:rsid w:val="00431613"/>
    <w:rsid w:val="00431ECA"/>
    <w:rsid w:val="0043308C"/>
    <w:rsid w:val="00433EE2"/>
    <w:rsid w:val="00450A94"/>
    <w:rsid w:val="00453059"/>
    <w:rsid w:val="0045373B"/>
    <w:rsid w:val="0046406C"/>
    <w:rsid w:val="00470A47"/>
    <w:rsid w:val="00473258"/>
    <w:rsid w:val="00473375"/>
    <w:rsid w:val="00475C86"/>
    <w:rsid w:val="00476AFA"/>
    <w:rsid w:val="004775EC"/>
    <w:rsid w:val="00477B9E"/>
    <w:rsid w:val="0048150C"/>
    <w:rsid w:val="00482536"/>
    <w:rsid w:val="0048777D"/>
    <w:rsid w:val="00490D96"/>
    <w:rsid w:val="00491BA6"/>
    <w:rsid w:val="004A0BF3"/>
    <w:rsid w:val="004B0804"/>
    <w:rsid w:val="004C2A5D"/>
    <w:rsid w:val="004C6AD0"/>
    <w:rsid w:val="004C70B1"/>
    <w:rsid w:val="004D189A"/>
    <w:rsid w:val="004E1101"/>
    <w:rsid w:val="004E33FB"/>
    <w:rsid w:val="004E49BF"/>
    <w:rsid w:val="004E60D6"/>
    <w:rsid w:val="004E6B51"/>
    <w:rsid w:val="004F4DE6"/>
    <w:rsid w:val="004F51F3"/>
    <w:rsid w:val="004F67F9"/>
    <w:rsid w:val="00500A9E"/>
    <w:rsid w:val="00507224"/>
    <w:rsid w:val="005114F6"/>
    <w:rsid w:val="00511850"/>
    <w:rsid w:val="00511C72"/>
    <w:rsid w:val="00523449"/>
    <w:rsid w:val="005244E4"/>
    <w:rsid w:val="0053488C"/>
    <w:rsid w:val="00547A29"/>
    <w:rsid w:val="00555921"/>
    <w:rsid w:val="00557C10"/>
    <w:rsid w:val="00557EBE"/>
    <w:rsid w:val="00557ECE"/>
    <w:rsid w:val="00560EB8"/>
    <w:rsid w:val="00566109"/>
    <w:rsid w:val="005773AA"/>
    <w:rsid w:val="005826AE"/>
    <w:rsid w:val="005828EA"/>
    <w:rsid w:val="00582CF4"/>
    <w:rsid w:val="005871D1"/>
    <w:rsid w:val="00597ED9"/>
    <w:rsid w:val="005A08D3"/>
    <w:rsid w:val="005A2752"/>
    <w:rsid w:val="005A5B8B"/>
    <w:rsid w:val="005B1641"/>
    <w:rsid w:val="005B337B"/>
    <w:rsid w:val="005B5244"/>
    <w:rsid w:val="005B66F4"/>
    <w:rsid w:val="005D2573"/>
    <w:rsid w:val="005D4DE8"/>
    <w:rsid w:val="005D6497"/>
    <w:rsid w:val="005E7167"/>
    <w:rsid w:val="005F0B2B"/>
    <w:rsid w:val="006038BA"/>
    <w:rsid w:val="00603DDF"/>
    <w:rsid w:val="0061354C"/>
    <w:rsid w:val="00620BF3"/>
    <w:rsid w:val="0062398A"/>
    <w:rsid w:val="00637C0D"/>
    <w:rsid w:val="00640DF0"/>
    <w:rsid w:val="00642187"/>
    <w:rsid w:val="00642502"/>
    <w:rsid w:val="00642BF8"/>
    <w:rsid w:val="006532E8"/>
    <w:rsid w:val="0066155B"/>
    <w:rsid w:val="00670DAA"/>
    <w:rsid w:val="00672375"/>
    <w:rsid w:val="006725EE"/>
    <w:rsid w:val="00673ADD"/>
    <w:rsid w:val="0067483D"/>
    <w:rsid w:val="00674C13"/>
    <w:rsid w:val="00681BEF"/>
    <w:rsid w:val="00683733"/>
    <w:rsid w:val="00683A99"/>
    <w:rsid w:val="00684009"/>
    <w:rsid w:val="00687695"/>
    <w:rsid w:val="00691930"/>
    <w:rsid w:val="006919F9"/>
    <w:rsid w:val="0069258A"/>
    <w:rsid w:val="006A38D1"/>
    <w:rsid w:val="006A7EE1"/>
    <w:rsid w:val="006B6AD9"/>
    <w:rsid w:val="006C5512"/>
    <w:rsid w:val="006D6459"/>
    <w:rsid w:val="006D76DA"/>
    <w:rsid w:val="006E2474"/>
    <w:rsid w:val="006E7408"/>
    <w:rsid w:val="006F3C80"/>
    <w:rsid w:val="00701C1D"/>
    <w:rsid w:val="00705677"/>
    <w:rsid w:val="0070595D"/>
    <w:rsid w:val="007065C8"/>
    <w:rsid w:val="0071289E"/>
    <w:rsid w:val="00712D9C"/>
    <w:rsid w:val="00714732"/>
    <w:rsid w:val="007220F6"/>
    <w:rsid w:val="00722771"/>
    <w:rsid w:val="00726DF7"/>
    <w:rsid w:val="00730EC7"/>
    <w:rsid w:val="0073722B"/>
    <w:rsid w:val="00740342"/>
    <w:rsid w:val="007456B3"/>
    <w:rsid w:val="00747242"/>
    <w:rsid w:val="00747857"/>
    <w:rsid w:val="00752566"/>
    <w:rsid w:val="00775EC7"/>
    <w:rsid w:val="0077602C"/>
    <w:rsid w:val="007802C4"/>
    <w:rsid w:val="00783E0A"/>
    <w:rsid w:val="00787B1B"/>
    <w:rsid w:val="00794168"/>
    <w:rsid w:val="00795659"/>
    <w:rsid w:val="00795B08"/>
    <w:rsid w:val="00797473"/>
    <w:rsid w:val="007A0E19"/>
    <w:rsid w:val="007A66CE"/>
    <w:rsid w:val="007A7EC2"/>
    <w:rsid w:val="007B3F41"/>
    <w:rsid w:val="007D3011"/>
    <w:rsid w:val="007D7C66"/>
    <w:rsid w:val="007E215B"/>
    <w:rsid w:val="007E4E94"/>
    <w:rsid w:val="007E73ED"/>
    <w:rsid w:val="0080125F"/>
    <w:rsid w:val="00801306"/>
    <w:rsid w:val="008039F6"/>
    <w:rsid w:val="00804B70"/>
    <w:rsid w:val="00810940"/>
    <w:rsid w:val="00811C31"/>
    <w:rsid w:val="00812DAC"/>
    <w:rsid w:val="00814BF7"/>
    <w:rsid w:val="00816CA3"/>
    <w:rsid w:val="008247F4"/>
    <w:rsid w:val="00824A10"/>
    <w:rsid w:val="00825B15"/>
    <w:rsid w:val="0083447F"/>
    <w:rsid w:val="008413F5"/>
    <w:rsid w:val="0084574B"/>
    <w:rsid w:val="00847D8F"/>
    <w:rsid w:val="0085510E"/>
    <w:rsid w:val="008558C4"/>
    <w:rsid w:val="00855F4D"/>
    <w:rsid w:val="00867F9D"/>
    <w:rsid w:val="00871F3C"/>
    <w:rsid w:val="0088044E"/>
    <w:rsid w:val="00880D58"/>
    <w:rsid w:val="00880E9F"/>
    <w:rsid w:val="008819DA"/>
    <w:rsid w:val="00881D2E"/>
    <w:rsid w:val="008845D9"/>
    <w:rsid w:val="008858C9"/>
    <w:rsid w:val="00891327"/>
    <w:rsid w:val="00892BEF"/>
    <w:rsid w:val="0089677E"/>
    <w:rsid w:val="0089774E"/>
    <w:rsid w:val="008A1396"/>
    <w:rsid w:val="008B054D"/>
    <w:rsid w:val="008B1808"/>
    <w:rsid w:val="008B3AFE"/>
    <w:rsid w:val="008C216D"/>
    <w:rsid w:val="008C4DE7"/>
    <w:rsid w:val="008C653D"/>
    <w:rsid w:val="008D4035"/>
    <w:rsid w:val="008D548C"/>
    <w:rsid w:val="008D5713"/>
    <w:rsid w:val="008E627E"/>
    <w:rsid w:val="008F5B2F"/>
    <w:rsid w:val="00901876"/>
    <w:rsid w:val="0090581A"/>
    <w:rsid w:val="009078DA"/>
    <w:rsid w:val="00911127"/>
    <w:rsid w:val="00920C47"/>
    <w:rsid w:val="00923FAF"/>
    <w:rsid w:val="00926DC0"/>
    <w:rsid w:val="00932AB4"/>
    <w:rsid w:val="00932C1C"/>
    <w:rsid w:val="009347CF"/>
    <w:rsid w:val="00952E6B"/>
    <w:rsid w:val="009571AB"/>
    <w:rsid w:val="00957C39"/>
    <w:rsid w:val="00962B94"/>
    <w:rsid w:val="009633D4"/>
    <w:rsid w:val="00963C12"/>
    <w:rsid w:val="00966F32"/>
    <w:rsid w:val="00970B5C"/>
    <w:rsid w:val="00973B71"/>
    <w:rsid w:val="009760AC"/>
    <w:rsid w:val="00976604"/>
    <w:rsid w:val="009856D5"/>
    <w:rsid w:val="00991B30"/>
    <w:rsid w:val="009944D7"/>
    <w:rsid w:val="009A2713"/>
    <w:rsid w:val="009A3EB5"/>
    <w:rsid w:val="009A5F4E"/>
    <w:rsid w:val="009B02B8"/>
    <w:rsid w:val="009B19AD"/>
    <w:rsid w:val="009B2171"/>
    <w:rsid w:val="009B4096"/>
    <w:rsid w:val="009B5821"/>
    <w:rsid w:val="009B7354"/>
    <w:rsid w:val="009C293E"/>
    <w:rsid w:val="009C4656"/>
    <w:rsid w:val="009C59ED"/>
    <w:rsid w:val="009D1D10"/>
    <w:rsid w:val="009D2BE4"/>
    <w:rsid w:val="009E6EED"/>
    <w:rsid w:val="009E71C5"/>
    <w:rsid w:val="009E77F2"/>
    <w:rsid w:val="009E7A35"/>
    <w:rsid w:val="009F1456"/>
    <w:rsid w:val="009F368E"/>
    <w:rsid w:val="009F3ABF"/>
    <w:rsid w:val="00A00A7A"/>
    <w:rsid w:val="00A02455"/>
    <w:rsid w:val="00A07F6D"/>
    <w:rsid w:val="00A117BB"/>
    <w:rsid w:val="00A11C8E"/>
    <w:rsid w:val="00A11E0B"/>
    <w:rsid w:val="00A15E58"/>
    <w:rsid w:val="00A21B4E"/>
    <w:rsid w:val="00A26C6D"/>
    <w:rsid w:val="00A27706"/>
    <w:rsid w:val="00A30CD8"/>
    <w:rsid w:val="00A40336"/>
    <w:rsid w:val="00A4033C"/>
    <w:rsid w:val="00A43AB7"/>
    <w:rsid w:val="00A4541D"/>
    <w:rsid w:val="00A50AD2"/>
    <w:rsid w:val="00A60152"/>
    <w:rsid w:val="00A6335E"/>
    <w:rsid w:val="00A639BB"/>
    <w:rsid w:val="00A74F58"/>
    <w:rsid w:val="00A82A5B"/>
    <w:rsid w:val="00A878AC"/>
    <w:rsid w:val="00A929ED"/>
    <w:rsid w:val="00A936D6"/>
    <w:rsid w:val="00AA0357"/>
    <w:rsid w:val="00AA0A12"/>
    <w:rsid w:val="00AA0BA8"/>
    <w:rsid w:val="00AA6F73"/>
    <w:rsid w:val="00AB099C"/>
    <w:rsid w:val="00AB30E6"/>
    <w:rsid w:val="00AB3B18"/>
    <w:rsid w:val="00AB742F"/>
    <w:rsid w:val="00AD0E2B"/>
    <w:rsid w:val="00AD50CD"/>
    <w:rsid w:val="00AD66A2"/>
    <w:rsid w:val="00AE24CD"/>
    <w:rsid w:val="00AE7AEF"/>
    <w:rsid w:val="00AF07E1"/>
    <w:rsid w:val="00AF20D9"/>
    <w:rsid w:val="00AF30FA"/>
    <w:rsid w:val="00AF5EC2"/>
    <w:rsid w:val="00AF757B"/>
    <w:rsid w:val="00B00B1E"/>
    <w:rsid w:val="00B02340"/>
    <w:rsid w:val="00B028ED"/>
    <w:rsid w:val="00B15A52"/>
    <w:rsid w:val="00B2123E"/>
    <w:rsid w:val="00B23D52"/>
    <w:rsid w:val="00B3016A"/>
    <w:rsid w:val="00B30802"/>
    <w:rsid w:val="00B31FCA"/>
    <w:rsid w:val="00B3263D"/>
    <w:rsid w:val="00B32F7A"/>
    <w:rsid w:val="00B3641A"/>
    <w:rsid w:val="00B474F9"/>
    <w:rsid w:val="00B51E4D"/>
    <w:rsid w:val="00B53FAE"/>
    <w:rsid w:val="00B5473F"/>
    <w:rsid w:val="00B568F3"/>
    <w:rsid w:val="00B56E4B"/>
    <w:rsid w:val="00B60928"/>
    <w:rsid w:val="00B86EB9"/>
    <w:rsid w:val="00B94E48"/>
    <w:rsid w:val="00B97A28"/>
    <w:rsid w:val="00BA3A25"/>
    <w:rsid w:val="00BB416A"/>
    <w:rsid w:val="00BC38A9"/>
    <w:rsid w:val="00BD061B"/>
    <w:rsid w:val="00BD0BDF"/>
    <w:rsid w:val="00BD1607"/>
    <w:rsid w:val="00BE002C"/>
    <w:rsid w:val="00BE1BCD"/>
    <w:rsid w:val="00BF501B"/>
    <w:rsid w:val="00C03077"/>
    <w:rsid w:val="00C035BF"/>
    <w:rsid w:val="00C07C37"/>
    <w:rsid w:val="00C10922"/>
    <w:rsid w:val="00C1583B"/>
    <w:rsid w:val="00C17028"/>
    <w:rsid w:val="00C17B5A"/>
    <w:rsid w:val="00C21E49"/>
    <w:rsid w:val="00C256EB"/>
    <w:rsid w:val="00C263D9"/>
    <w:rsid w:val="00C31FC9"/>
    <w:rsid w:val="00C37034"/>
    <w:rsid w:val="00C4043F"/>
    <w:rsid w:val="00C4313B"/>
    <w:rsid w:val="00C45F48"/>
    <w:rsid w:val="00C50E18"/>
    <w:rsid w:val="00C51F81"/>
    <w:rsid w:val="00C536F5"/>
    <w:rsid w:val="00C55F5F"/>
    <w:rsid w:val="00C67BBA"/>
    <w:rsid w:val="00C7437E"/>
    <w:rsid w:val="00C81EC9"/>
    <w:rsid w:val="00C858D1"/>
    <w:rsid w:val="00C874F9"/>
    <w:rsid w:val="00C9270C"/>
    <w:rsid w:val="00C93A94"/>
    <w:rsid w:val="00C93C69"/>
    <w:rsid w:val="00C9679C"/>
    <w:rsid w:val="00CA2EB5"/>
    <w:rsid w:val="00CA3460"/>
    <w:rsid w:val="00CB26C0"/>
    <w:rsid w:val="00CB54F7"/>
    <w:rsid w:val="00CD48E3"/>
    <w:rsid w:val="00CD51CE"/>
    <w:rsid w:val="00CE1EF4"/>
    <w:rsid w:val="00CE3E9F"/>
    <w:rsid w:val="00CF0393"/>
    <w:rsid w:val="00CF34EB"/>
    <w:rsid w:val="00CF3797"/>
    <w:rsid w:val="00CF3CDD"/>
    <w:rsid w:val="00CF430A"/>
    <w:rsid w:val="00CF5C8D"/>
    <w:rsid w:val="00D2793F"/>
    <w:rsid w:val="00D30CE1"/>
    <w:rsid w:val="00D37BF3"/>
    <w:rsid w:val="00D41C22"/>
    <w:rsid w:val="00D42105"/>
    <w:rsid w:val="00D46521"/>
    <w:rsid w:val="00D47EA8"/>
    <w:rsid w:val="00D53A19"/>
    <w:rsid w:val="00D56919"/>
    <w:rsid w:val="00D57206"/>
    <w:rsid w:val="00D606AF"/>
    <w:rsid w:val="00D63B45"/>
    <w:rsid w:val="00D72345"/>
    <w:rsid w:val="00D7286A"/>
    <w:rsid w:val="00D76FD3"/>
    <w:rsid w:val="00D9151E"/>
    <w:rsid w:val="00D91564"/>
    <w:rsid w:val="00D93B43"/>
    <w:rsid w:val="00D97645"/>
    <w:rsid w:val="00DB23A1"/>
    <w:rsid w:val="00DD0CD5"/>
    <w:rsid w:val="00DD4745"/>
    <w:rsid w:val="00DE0E48"/>
    <w:rsid w:val="00DE5AE6"/>
    <w:rsid w:val="00DE6397"/>
    <w:rsid w:val="00DF0135"/>
    <w:rsid w:val="00DF18CA"/>
    <w:rsid w:val="00DF1BE7"/>
    <w:rsid w:val="00DF3664"/>
    <w:rsid w:val="00DF7A54"/>
    <w:rsid w:val="00E006F3"/>
    <w:rsid w:val="00E0187B"/>
    <w:rsid w:val="00E100AE"/>
    <w:rsid w:val="00E117CB"/>
    <w:rsid w:val="00E3663F"/>
    <w:rsid w:val="00E40352"/>
    <w:rsid w:val="00E45FC4"/>
    <w:rsid w:val="00E50FEE"/>
    <w:rsid w:val="00E52AAD"/>
    <w:rsid w:val="00E532BB"/>
    <w:rsid w:val="00E5331A"/>
    <w:rsid w:val="00E543D3"/>
    <w:rsid w:val="00E56557"/>
    <w:rsid w:val="00E6102D"/>
    <w:rsid w:val="00E6305C"/>
    <w:rsid w:val="00E6743B"/>
    <w:rsid w:val="00E72A89"/>
    <w:rsid w:val="00E76949"/>
    <w:rsid w:val="00E8580F"/>
    <w:rsid w:val="00E91A51"/>
    <w:rsid w:val="00E9376F"/>
    <w:rsid w:val="00EB1F8C"/>
    <w:rsid w:val="00EB3D1E"/>
    <w:rsid w:val="00EC478D"/>
    <w:rsid w:val="00ED44B3"/>
    <w:rsid w:val="00EE0D9C"/>
    <w:rsid w:val="00EE3CD6"/>
    <w:rsid w:val="00EE3D71"/>
    <w:rsid w:val="00EE6CFB"/>
    <w:rsid w:val="00EF1CA3"/>
    <w:rsid w:val="00EF5FB6"/>
    <w:rsid w:val="00EF7FD6"/>
    <w:rsid w:val="00F016E6"/>
    <w:rsid w:val="00F03753"/>
    <w:rsid w:val="00F22667"/>
    <w:rsid w:val="00F2439F"/>
    <w:rsid w:val="00F35FB7"/>
    <w:rsid w:val="00F36991"/>
    <w:rsid w:val="00F376DA"/>
    <w:rsid w:val="00F37C66"/>
    <w:rsid w:val="00F5159D"/>
    <w:rsid w:val="00F51E8F"/>
    <w:rsid w:val="00F63226"/>
    <w:rsid w:val="00F64353"/>
    <w:rsid w:val="00F67DD1"/>
    <w:rsid w:val="00F706E8"/>
    <w:rsid w:val="00F72838"/>
    <w:rsid w:val="00F771B9"/>
    <w:rsid w:val="00F778CA"/>
    <w:rsid w:val="00F807C7"/>
    <w:rsid w:val="00F81F4A"/>
    <w:rsid w:val="00F87384"/>
    <w:rsid w:val="00F9404C"/>
    <w:rsid w:val="00F954B1"/>
    <w:rsid w:val="00FA2709"/>
    <w:rsid w:val="00FA397A"/>
    <w:rsid w:val="00FA718A"/>
    <w:rsid w:val="00FB02E7"/>
    <w:rsid w:val="00FB2100"/>
    <w:rsid w:val="00FB2720"/>
    <w:rsid w:val="00FB3420"/>
    <w:rsid w:val="00FB37DB"/>
    <w:rsid w:val="00FB4999"/>
    <w:rsid w:val="00FB648F"/>
    <w:rsid w:val="00FC2391"/>
    <w:rsid w:val="00FC34EA"/>
    <w:rsid w:val="00FC5C69"/>
    <w:rsid w:val="00FD0029"/>
    <w:rsid w:val="00FD08A9"/>
    <w:rsid w:val="00FD34FC"/>
    <w:rsid w:val="00FE2024"/>
    <w:rsid w:val="00FE3DE8"/>
    <w:rsid w:val="00FE40EA"/>
    <w:rsid w:val="00FE62D1"/>
    <w:rsid w:val="00FF4294"/>
    <w:rsid w:val="00FF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E8794"/>
  <w14:defaultImageDpi w14:val="330"/>
  <w15:chartTrackingRefBased/>
  <w15:docId w15:val="{6BC859C1-BE90-1845-B760-565D4CAB2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AB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qFormat/>
    <w:rsid w:val="002D03F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3FE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2563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563F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47D8F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F67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86021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6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602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E76949"/>
    <w:pPr>
      <w:tabs>
        <w:tab w:val="left" w:pos="380"/>
      </w:tabs>
      <w:ind w:left="384" w:hanging="384"/>
    </w:pPr>
    <w:rPr>
      <w:rFonts w:asciiTheme="minorHAnsi" w:eastAsiaTheme="minorHAnsi" w:hAnsiTheme="minorHAnsi" w:cstheme="minorBidi"/>
    </w:rPr>
  </w:style>
  <w:style w:type="character" w:customStyle="1" w:styleId="Heading3Char">
    <w:name w:val="Heading 3 Char"/>
    <w:basedOn w:val="DefaultParagraphFont"/>
    <w:link w:val="Heading3"/>
    <w:uiPriority w:val="9"/>
    <w:rsid w:val="002D03F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C8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C8E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0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0D9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90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0D9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6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7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9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9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7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9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6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9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79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6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66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4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9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9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4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8</Pages>
  <Words>6599</Words>
  <Characters>37615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Gutierrez</dc:creator>
  <cp:keywords/>
  <dc:description/>
  <cp:lastModifiedBy>Cristian Gutierrez</cp:lastModifiedBy>
  <cp:revision>40</cp:revision>
  <dcterms:created xsi:type="dcterms:W3CDTF">2021-01-12T05:36:00Z</dcterms:created>
  <dcterms:modified xsi:type="dcterms:W3CDTF">2021-01-13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TJShVA3j"/&gt;&lt;style id="http://www.zotero.org/styles/ieee" locale="en-US" hasBibliography="1" bibliographyStyleHasBeenSet="1"/&gt;&lt;prefs&gt;&lt;pref name="fieldType" value="Field"/&gt;&lt;/prefs&gt;&lt;/data&gt;</vt:lpwstr>
  </property>
  <property fmtid="{D5CDD505-2E9C-101B-9397-08002B2CF9AE}" pid="3" name="ZOTERO_PREF_2">
    <vt:lpwstr/>
  </property>
</Properties>
</file>